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C3CA4" w14:textId="77777777" w:rsidR="00981AC9" w:rsidRPr="00591DFD" w:rsidRDefault="00981AC9" w:rsidP="00981AC9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bookmarkStart w:id="0" w:name="_Hlk102741093"/>
      <w:r w:rsidRPr="00591DFD"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 w14:paraId="05F40B5A" w14:textId="1D6B8E0A" w:rsidR="00C06609" w:rsidRDefault="009453E1" w:rsidP="00981AC9">
      <w:pPr>
        <w:spacing w:after="0"/>
        <w:jc w:val="center"/>
        <w:rPr>
          <w:rFonts w:ascii="Times New Roman" w:hAnsi="Times New Roman" w:cs="Times New Roman"/>
          <w:b/>
          <w:color w:val="002060"/>
          <w:sz w:val="22"/>
        </w:rPr>
      </w:pPr>
      <w:r>
        <w:rPr>
          <w:rFonts w:ascii="Times New Roman" w:hAnsi="Times New Roman" w:cs="Times New Roman"/>
          <w:b/>
          <w:color w:val="002060"/>
          <w:sz w:val="22"/>
        </w:rPr>
        <w:t>Examinations Summer 2022</w:t>
      </w:r>
      <w:r w:rsidR="00C06609" w:rsidRPr="00C06609">
        <w:rPr>
          <w:rFonts w:ascii="Times New Roman" w:hAnsi="Times New Roman" w:cs="Times New Roman"/>
          <w:b/>
          <w:color w:val="002060"/>
          <w:sz w:val="22"/>
        </w:rPr>
        <w:t xml:space="preserve"> </w:t>
      </w:r>
    </w:p>
    <w:bookmarkEnd w:id="0"/>
    <w:p w14:paraId="7DF46A43" w14:textId="77777777" w:rsidR="00D96FA3" w:rsidRPr="0064118F" w:rsidRDefault="00D96FA3" w:rsidP="00D96FA3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Program: </w:t>
      </w:r>
      <w:r>
        <w:rPr>
          <w:rFonts w:ascii="Times New Roman" w:hAnsi="Times New Roman" w:cs="Times New Roman"/>
          <w:szCs w:val="24"/>
        </w:rPr>
        <w:t xml:space="preserve">Electronics and Telecommunication </w:t>
      </w:r>
      <w:r w:rsidRPr="0064118F">
        <w:rPr>
          <w:rFonts w:ascii="Times New Roman" w:hAnsi="Times New Roman" w:cs="Times New Roman"/>
          <w:szCs w:val="24"/>
        </w:rPr>
        <w:t xml:space="preserve">Engineering </w:t>
      </w:r>
    </w:p>
    <w:p w14:paraId="249D9310" w14:textId="161937A0" w:rsidR="00D96FA3" w:rsidRPr="0064118F" w:rsidRDefault="00D96FA3" w:rsidP="00D96FA3"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urriculum Scheme: Rev201</w:t>
      </w:r>
      <w:r w:rsidR="003E7D0F">
        <w:rPr>
          <w:rFonts w:ascii="Times New Roman" w:hAnsi="Times New Roman" w:cs="Times New Roman"/>
          <w:szCs w:val="24"/>
        </w:rPr>
        <w:t>9</w:t>
      </w:r>
    </w:p>
    <w:p w14:paraId="4C1F9711" w14:textId="77777777" w:rsidR="00D96FA3" w:rsidRPr="0064118F" w:rsidRDefault="00D96FA3" w:rsidP="00D96FA3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Examination: Third Year Semester</w:t>
      </w:r>
      <w:r>
        <w:rPr>
          <w:rFonts w:ascii="Times New Roman" w:hAnsi="Times New Roman" w:cs="Times New Roman"/>
          <w:szCs w:val="24"/>
        </w:rPr>
        <w:t xml:space="preserve"> </w:t>
      </w:r>
      <w:r w:rsidRPr="0064118F">
        <w:rPr>
          <w:rFonts w:ascii="Times New Roman" w:hAnsi="Times New Roman" w:cs="Times New Roman"/>
          <w:szCs w:val="24"/>
        </w:rPr>
        <w:t>VI</w:t>
      </w:r>
    </w:p>
    <w:p w14:paraId="72F3413D" w14:textId="51CDAB39" w:rsidR="00D96FA3" w:rsidRPr="0064118F" w:rsidRDefault="00D96FA3" w:rsidP="00D96FA3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Course Code: </w:t>
      </w:r>
      <w:r>
        <w:rPr>
          <w:rFonts w:ascii="Times New Roman" w:hAnsi="Times New Roman" w:cs="Times New Roman"/>
          <w:szCs w:val="24"/>
        </w:rPr>
        <w:t>ECC 60</w:t>
      </w:r>
      <w:r w:rsidR="00B5230A">
        <w:rPr>
          <w:rFonts w:ascii="Times New Roman" w:hAnsi="Times New Roman" w:cs="Times New Roman"/>
          <w:szCs w:val="24"/>
        </w:rPr>
        <w:t>1</w:t>
      </w:r>
      <w:r>
        <w:rPr>
          <w:rFonts w:ascii="Times New Roman" w:hAnsi="Times New Roman" w:cs="Times New Roman"/>
          <w:szCs w:val="24"/>
        </w:rPr>
        <w:t xml:space="preserve"> </w:t>
      </w:r>
      <w:r w:rsidRPr="0064118F">
        <w:rPr>
          <w:rFonts w:ascii="Times New Roman" w:hAnsi="Times New Roman" w:cs="Times New Roman"/>
          <w:szCs w:val="24"/>
        </w:rPr>
        <w:t xml:space="preserve">and Course Name: </w:t>
      </w:r>
      <w:r w:rsidR="00B5230A">
        <w:rPr>
          <w:rFonts w:ascii="Times New Roman" w:hAnsi="Times New Roman" w:cs="Times New Roman"/>
          <w:szCs w:val="24"/>
        </w:rPr>
        <w:t>E and A</w:t>
      </w:r>
    </w:p>
    <w:p w14:paraId="7486B115" w14:textId="3B5A5D82" w:rsidR="00AD4FD3" w:rsidRPr="0064118F" w:rsidRDefault="00AD4FD3" w:rsidP="0064118F">
      <w:pPr>
        <w:spacing w:after="0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===============================================</w:t>
      </w:r>
      <w:r w:rsidR="0064118F">
        <w:rPr>
          <w:rFonts w:ascii="Times New Roman" w:hAnsi="Times New Roman" w:cs="Times New Roman"/>
          <w:szCs w:val="24"/>
        </w:rPr>
        <w:t>======================</w:t>
      </w:r>
    </w:p>
    <w:p w14:paraId="690C5BFE" w14:textId="447B3314" w:rsidR="002A4868" w:rsidRPr="003E7D0F" w:rsidRDefault="003E7D0F" w:rsidP="00701521">
      <w:pPr>
        <w:spacing w:after="0"/>
        <w:jc w:val="both"/>
        <w:rPr>
          <w:rFonts w:ascii="Times New Roman" w:hAnsi="Times New Roman" w:cs="Times New Roman"/>
          <w:b/>
          <w:bCs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                                                   </w:t>
      </w:r>
      <w:r w:rsidRPr="003E7D0F">
        <w:rPr>
          <w:rFonts w:ascii="Times New Roman" w:hAnsi="Times New Roman" w:cs="Times New Roman"/>
          <w:b/>
          <w:bCs/>
          <w:szCs w:val="24"/>
        </w:rPr>
        <w:t>QUESTION BAN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8685D" w:rsidRPr="00311A73" w14:paraId="492C4BF2" w14:textId="77777777" w:rsidTr="00A8685D">
        <w:tc>
          <w:tcPr>
            <w:tcW w:w="1345" w:type="dxa"/>
            <w:vAlign w:val="center"/>
          </w:tcPr>
          <w:p w14:paraId="5E88C77B" w14:textId="6474D2C3" w:rsidR="00A8685D" w:rsidRPr="00311A73" w:rsidRDefault="00A8685D" w:rsidP="00E40A4C">
            <w:pPr>
              <w:jc w:val="center"/>
              <w:rPr>
                <w:rFonts w:ascii="Times New Roman" w:hAnsi="Times New Roman" w:cs="Times New Roman"/>
                <w:szCs w:val="32"/>
              </w:rPr>
            </w:pPr>
            <w:r w:rsidRPr="00311A73">
              <w:rPr>
                <w:rFonts w:ascii="Times New Roman" w:hAnsi="Times New Roman" w:cs="Times New Roman"/>
                <w:b/>
                <w:szCs w:val="32"/>
              </w:rPr>
              <w:t>Q1.</w:t>
            </w:r>
          </w:p>
        </w:tc>
        <w:tc>
          <w:tcPr>
            <w:tcW w:w="8120" w:type="dxa"/>
          </w:tcPr>
          <w:p w14:paraId="40599EC2" w14:textId="3C37E451" w:rsidR="00A8685D" w:rsidRPr="00311A73" w:rsidRDefault="00A8685D" w:rsidP="00A8685D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311A73"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 w:rsidR="00BA2A7A" w:rsidRPr="00311A73" w14:paraId="58EDFF16" w14:textId="7F9CB822" w:rsidTr="00A72255">
        <w:tc>
          <w:tcPr>
            <w:tcW w:w="1345" w:type="dxa"/>
          </w:tcPr>
          <w:p w14:paraId="512A2583" w14:textId="6F054711" w:rsidR="00BA2A7A" w:rsidRPr="00FD6C2E" w:rsidRDefault="00BA2A7A" w:rsidP="00BA2A7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8120" w:type="dxa"/>
            <w:vAlign w:val="center"/>
          </w:tcPr>
          <w:p w14:paraId="3A50F713" w14:textId="3ACFB80F" w:rsidR="00BA2A7A" w:rsidRPr="00FD6C2E" w:rsidRDefault="00BA2A7A" w:rsidP="00BA2A7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Coulomb law is employed in</w:t>
            </w:r>
          </w:p>
        </w:tc>
      </w:tr>
      <w:tr w:rsidR="00BA2A7A" w:rsidRPr="00311A73" w14:paraId="1EBF6405" w14:textId="1E36F3CC" w:rsidTr="00A72255">
        <w:tc>
          <w:tcPr>
            <w:tcW w:w="1345" w:type="dxa"/>
          </w:tcPr>
          <w:p w14:paraId="3D5FC96E" w14:textId="7CDA99D2" w:rsidR="00BA2A7A" w:rsidRPr="00FD6C2E" w:rsidRDefault="00BA2A7A" w:rsidP="00BA2A7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vAlign w:val="center"/>
          </w:tcPr>
          <w:p w14:paraId="3D33A623" w14:textId="22FF6B5B" w:rsidR="00BA2A7A" w:rsidRPr="00FD6C2E" w:rsidRDefault="00BA2A7A" w:rsidP="00BA2A7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Electrostatics</w:t>
            </w:r>
          </w:p>
        </w:tc>
      </w:tr>
      <w:tr w:rsidR="00BA2A7A" w:rsidRPr="00311A73" w14:paraId="7BE41161" w14:textId="1A4CFFAD" w:rsidTr="00A72255">
        <w:tc>
          <w:tcPr>
            <w:tcW w:w="1345" w:type="dxa"/>
          </w:tcPr>
          <w:p w14:paraId="2F6CCC3D" w14:textId="41CF0E9A" w:rsidR="00BA2A7A" w:rsidRPr="00FD6C2E" w:rsidRDefault="00BA2A7A" w:rsidP="00BA2A7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vAlign w:val="center"/>
          </w:tcPr>
          <w:p w14:paraId="16F95B7E" w14:textId="44D88404" w:rsidR="00BA2A7A" w:rsidRPr="00FD6C2E" w:rsidRDefault="00BA2A7A" w:rsidP="00BA2A7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Magnetostatics</w:t>
            </w:r>
          </w:p>
        </w:tc>
      </w:tr>
      <w:tr w:rsidR="00BA2A7A" w:rsidRPr="00311A73" w14:paraId="5F7D6585" w14:textId="4EB06DA6" w:rsidTr="00A72255">
        <w:tc>
          <w:tcPr>
            <w:tcW w:w="1345" w:type="dxa"/>
          </w:tcPr>
          <w:p w14:paraId="777BB28B" w14:textId="4EB4BA1F" w:rsidR="00BA2A7A" w:rsidRPr="00FD6C2E" w:rsidRDefault="00BA2A7A" w:rsidP="00BA2A7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vAlign w:val="center"/>
          </w:tcPr>
          <w:p w14:paraId="616B6AE5" w14:textId="06F9D594" w:rsidR="00BA2A7A" w:rsidRPr="00FD6C2E" w:rsidRDefault="00BA2A7A" w:rsidP="00BA2A7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Electromagnetics</w:t>
            </w:r>
          </w:p>
        </w:tc>
      </w:tr>
      <w:tr w:rsidR="00BA2A7A" w:rsidRPr="00311A73" w14:paraId="400C1306" w14:textId="6F3913BF" w:rsidTr="00A72255">
        <w:tc>
          <w:tcPr>
            <w:tcW w:w="1345" w:type="dxa"/>
          </w:tcPr>
          <w:p w14:paraId="68AC963A" w14:textId="7E6295BB" w:rsidR="00BA2A7A" w:rsidRPr="00FD6C2E" w:rsidRDefault="00BA2A7A" w:rsidP="00BA2A7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  <w:vAlign w:val="center"/>
          </w:tcPr>
          <w:p w14:paraId="7BB7829D" w14:textId="3E6A99B5" w:rsidR="00BA2A7A" w:rsidRPr="00FD6C2E" w:rsidRDefault="00BA2A7A" w:rsidP="00BA2A7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Maxwell theory</w:t>
            </w:r>
          </w:p>
        </w:tc>
      </w:tr>
      <w:tr w:rsidR="00D9651D" w:rsidRPr="00311A73" w14:paraId="5BD4680E" w14:textId="5220ED74" w:rsidTr="00E40A4C">
        <w:tc>
          <w:tcPr>
            <w:tcW w:w="1345" w:type="dxa"/>
          </w:tcPr>
          <w:p w14:paraId="2A42B2DC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FA7136" w:rsidRPr="00311A73" w14:paraId="2A2EE6BD" w14:textId="06273218" w:rsidTr="00EB4A38">
        <w:tc>
          <w:tcPr>
            <w:tcW w:w="1345" w:type="dxa"/>
          </w:tcPr>
          <w:p w14:paraId="7EA8BB85" w14:textId="261AB2BC" w:rsidR="00FA7136" w:rsidRPr="00FD6C2E" w:rsidRDefault="00FA7136" w:rsidP="00FA713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8120" w:type="dxa"/>
            <w:vAlign w:val="center"/>
          </w:tcPr>
          <w:p w14:paraId="28B97F0A" w14:textId="7056821F" w:rsidR="00FA7136" w:rsidRPr="00FD6C2E" w:rsidRDefault="00FA7136" w:rsidP="00FA713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he electric field intensity is defined as</w:t>
            </w:r>
          </w:p>
        </w:tc>
      </w:tr>
      <w:tr w:rsidR="00FA7136" w:rsidRPr="00311A73" w14:paraId="69414B97" w14:textId="4E869294" w:rsidTr="00EB4A38">
        <w:tc>
          <w:tcPr>
            <w:tcW w:w="1345" w:type="dxa"/>
          </w:tcPr>
          <w:p w14:paraId="6456993B" w14:textId="1E4AB139" w:rsidR="00FA7136" w:rsidRPr="00FD6C2E" w:rsidRDefault="00FA7136" w:rsidP="00FA713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vAlign w:val="center"/>
          </w:tcPr>
          <w:p w14:paraId="1BB210EF" w14:textId="16626F77" w:rsidR="00FA7136" w:rsidRPr="00FD6C2E" w:rsidRDefault="00FA7136" w:rsidP="00FA713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Product of force and work done</w:t>
            </w:r>
          </w:p>
        </w:tc>
      </w:tr>
      <w:tr w:rsidR="00FA7136" w:rsidRPr="00311A73" w14:paraId="0CB7C613" w14:textId="277AD9CE" w:rsidTr="00EB4A38">
        <w:tc>
          <w:tcPr>
            <w:tcW w:w="1345" w:type="dxa"/>
          </w:tcPr>
          <w:p w14:paraId="08FDD3EC" w14:textId="0C6C6EC9" w:rsidR="00FA7136" w:rsidRPr="00FD6C2E" w:rsidRDefault="00FA7136" w:rsidP="00FA713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vAlign w:val="center"/>
          </w:tcPr>
          <w:p w14:paraId="2F0278EC" w14:textId="34B127A1" w:rsidR="00FA7136" w:rsidRPr="00FD6C2E" w:rsidRDefault="00FA7136" w:rsidP="00FA713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Force on a test charge</w:t>
            </w:r>
          </w:p>
        </w:tc>
      </w:tr>
      <w:tr w:rsidR="00FA7136" w:rsidRPr="00311A73" w14:paraId="2440930C" w14:textId="0FED5FD1" w:rsidTr="00EB4A38">
        <w:tc>
          <w:tcPr>
            <w:tcW w:w="1345" w:type="dxa"/>
          </w:tcPr>
          <w:p w14:paraId="0136895E" w14:textId="358144F5" w:rsidR="00FA7136" w:rsidRPr="00FD6C2E" w:rsidRDefault="00FA7136" w:rsidP="00FA713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vAlign w:val="center"/>
          </w:tcPr>
          <w:p w14:paraId="20818ABA" w14:textId="03E513CB" w:rsidR="00FA7136" w:rsidRPr="00FD6C2E" w:rsidRDefault="00FA7136" w:rsidP="00FA713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Force per unit charge on a test charge</w:t>
            </w:r>
          </w:p>
        </w:tc>
      </w:tr>
      <w:tr w:rsidR="00FA7136" w:rsidRPr="00311A73" w14:paraId="696B1B8C" w14:textId="526813E6" w:rsidTr="00EB4A38">
        <w:tc>
          <w:tcPr>
            <w:tcW w:w="1345" w:type="dxa"/>
          </w:tcPr>
          <w:p w14:paraId="5C55FA2B" w14:textId="3B286B49" w:rsidR="00FA7136" w:rsidRPr="00FD6C2E" w:rsidRDefault="00FA7136" w:rsidP="00FA713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7DD03039" w14:textId="17F7B14C" w:rsidR="00FA7136" w:rsidRPr="00FD6C2E" w:rsidRDefault="00FA7136" w:rsidP="00FA713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Product of force and charge</w:t>
            </w:r>
          </w:p>
        </w:tc>
      </w:tr>
      <w:tr w:rsidR="00D9651D" w:rsidRPr="00311A73" w14:paraId="7CB3D05F" w14:textId="4710F758" w:rsidTr="00E40A4C">
        <w:tc>
          <w:tcPr>
            <w:tcW w:w="1345" w:type="dxa"/>
          </w:tcPr>
          <w:p w14:paraId="4D0CBCCD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5C68A0" w:rsidRPr="00311A73" w14:paraId="58B63A06" w14:textId="1FAB5AB9" w:rsidTr="007C0BE5">
        <w:tc>
          <w:tcPr>
            <w:tcW w:w="1345" w:type="dxa"/>
          </w:tcPr>
          <w:p w14:paraId="194DCCCB" w14:textId="2DCA6F67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3. </w:t>
            </w:r>
          </w:p>
        </w:tc>
        <w:tc>
          <w:tcPr>
            <w:tcW w:w="8120" w:type="dxa"/>
            <w:vAlign w:val="center"/>
          </w:tcPr>
          <w:p w14:paraId="0BC42FEB" w14:textId="04A149A3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  <w:lang w:val="en-GB"/>
              </w:rPr>
              <w:t>The Poynting vector is the power component that is calculated by the</w:t>
            </w:r>
          </w:p>
        </w:tc>
      </w:tr>
      <w:tr w:rsidR="005C68A0" w:rsidRPr="00311A73" w14:paraId="6EC28360" w14:textId="3DC79BA8" w:rsidTr="007C0BE5">
        <w:tc>
          <w:tcPr>
            <w:tcW w:w="1345" w:type="dxa"/>
          </w:tcPr>
          <w:p w14:paraId="61DCCD72" w14:textId="23FFEA99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2DAB4EE7" w14:textId="0FDE4B57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Product of E and H</w:t>
            </w:r>
          </w:p>
        </w:tc>
      </w:tr>
      <w:tr w:rsidR="005C68A0" w:rsidRPr="00311A73" w14:paraId="50812154" w14:textId="1DAFFE1A" w:rsidTr="007C0BE5">
        <w:tc>
          <w:tcPr>
            <w:tcW w:w="1345" w:type="dxa"/>
          </w:tcPr>
          <w:p w14:paraId="3736E878" w14:textId="503F6231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3B3E572" w14:textId="5EADC3EB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Ratio of E and H</w:t>
            </w:r>
          </w:p>
        </w:tc>
      </w:tr>
      <w:tr w:rsidR="005C68A0" w:rsidRPr="00311A73" w14:paraId="650E1E57" w14:textId="5A4C37D9" w:rsidTr="007C0BE5">
        <w:tc>
          <w:tcPr>
            <w:tcW w:w="1345" w:type="dxa"/>
          </w:tcPr>
          <w:p w14:paraId="04E87646" w14:textId="3B39A87F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907728C" w14:textId="18A84272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Dot product of E and H</w:t>
            </w:r>
          </w:p>
        </w:tc>
      </w:tr>
      <w:tr w:rsidR="005C68A0" w:rsidRPr="00311A73" w14:paraId="72A0BE81" w14:textId="711C5F5A" w:rsidTr="007C0BE5">
        <w:tc>
          <w:tcPr>
            <w:tcW w:w="1345" w:type="dxa"/>
          </w:tcPr>
          <w:p w14:paraId="69AED14F" w14:textId="35C55CA3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6882E67F" w14:textId="0E2AD29C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Cross product of E and H</w:t>
            </w:r>
          </w:p>
        </w:tc>
      </w:tr>
      <w:tr w:rsidR="00D9651D" w:rsidRPr="00311A73" w14:paraId="2F3B2045" w14:textId="0D2BB65C" w:rsidTr="00E40A4C">
        <w:tc>
          <w:tcPr>
            <w:tcW w:w="1345" w:type="dxa"/>
          </w:tcPr>
          <w:p w14:paraId="1BB94FE7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5C68A0" w:rsidRPr="00311A73" w14:paraId="7C16707F" w14:textId="3C19B7C5" w:rsidTr="005A5A73">
        <w:tc>
          <w:tcPr>
            <w:tcW w:w="1345" w:type="dxa"/>
          </w:tcPr>
          <w:p w14:paraId="0A51B842" w14:textId="192DE451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4.</w:t>
            </w:r>
          </w:p>
        </w:tc>
        <w:tc>
          <w:tcPr>
            <w:tcW w:w="8120" w:type="dxa"/>
            <w:vAlign w:val="bottom"/>
          </w:tcPr>
          <w:p w14:paraId="41ABDCCE" w14:textId="28197106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In the conversion of line integral of H into surface integral, which theorem is used?</w:t>
            </w:r>
          </w:p>
        </w:tc>
      </w:tr>
      <w:tr w:rsidR="005C68A0" w:rsidRPr="00311A73" w14:paraId="47207D6C" w14:textId="2E6BC632" w:rsidTr="005A5A73">
        <w:tc>
          <w:tcPr>
            <w:tcW w:w="1345" w:type="dxa"/>
          </w:tcPr>
          <w:p w14:paraId="03E6C502" w14:textId="0A3E49A9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779F4148" w14:textId="19FC83B4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Green theorem</w:t>
            </w:r>
          </w:p>
        </w:tc>
      </w:tr>
      <w:tr w:rsidR="005C68A0" w:rsidRPr="00311A73" w14:paraId="5AC8BF91" w14:textId="0A0884B8" w:rsidTr="005A5A73">
        <w:tc>
          <w:tcPr>
            <w:tcW w:w="1345" w:type="dxa"/>
          </w:tcPr>
          <w:p w14:paraId="44786BB4" w14:textId="70D3C262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03D84650" w14:textId="36CF0255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Gauss theorem</w:t>
            </w:r>
          </w:p>
        </w:tc>
      </w:tr>
      <w:tr w:rsidR="005C68A0" w:rsidRPr="00311A73" w14:paraId="16F8ACBD" w14:textId="503E8FA5" w:rsidTr="005A5A73">
        <w:tc>
          <w:tcPr>
            <w:tcW w:w="1345" w:type="dxa"/>
          </w:tcPr>
          <w:p w14:paraId="6269FC15" w14:textId="16EC005C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0B1984B0" w14:textId="1FD55A75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Stokes theorem</w:t>
            </w:r>
          </w:p>
        </w:tc>
      </w:tr>
      <w:tr w:rsidR="005C68A0" w:rsidRPr="00311A73" w14:paraId="06994D8D" w14:textId="197857E8" w:rsidTr="005A5A73">
        <w:tc>
          <w:tcPr>
            <w:tcW w:w="1345" w:type="dxa"/>
          </w:tcPr>
          <w:p w14:paraId="5D0792D8" w14:textId="1E3B15F0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38D12185" w14:textId="3DF6E7C5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It cannot be converted</w:t>
            </w:r>
          </w:p>
        </w:tc>
      </w:tr>
      <w:tr w:rsidR="00D9651D" w:rsidRPr="00311A73" w14:paraId="4B50FB80" w14:textId="6089E155" w:rsidTr="00E40A4C">
        <w:tc>
          <w:tcPr>
            <w:tcW w:w="1345" w:type="dxa"/>
          </w:tcPr>
          <w:p w14:paraId="4240CEF9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5C68A0" w:rsidRPr="00311A73" w14:paraId="68BF6B8B" w14:textId="413CF760" w:rsidTr="00B02291">
        <w:tc>
          <w:tcPr>
            <w:tcW w:w="1345" w:type="dxa"/>
          </w:tcPr>
          <w:p w14:paraId="7CCD3D8E" w14:textId="57D030EB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5.</w:t>
            </w:r>
          </w:p>
        </w:tc>
        <w:tc>
          <w:tcPr>
            <w:tcW w:w="8120" w:type="dxa"/>
            <w:vAlign w:val="center"/>
          </w:tcPr>
          <w:p w14:paraId="5AEAEDF9" w14:textId="7184358F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>A charge Q is enclosed by a Gaussian spherical surface of radius R. If R is doubled then the outward flux is</w:t>
            </w:r>
          </w:p>
        </w:tc>
      </w:tr>
      <w:tr w:rsidR="005C68A0" w:rsidRPr="00311A73" w14:paraId="5BE12900" w14:textId="415F4FD1" w:rsidTr="00B02291">
        <w:tc>
          <w:tcPr>
            <w:tcW w:w="1345" w:type="dxa"/>
          </w:tcPr>
          <w:p w14:paraId="128D902F" w14:textId="5941C3A3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085E523" w14:textId="23181E95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>Doubled</w:t>
            </w:r>
          </w:p>
        </w:tc>
      </w:tr>
      <w:tr w:rsidR="005C68A0" w:rsidRPr="00311A73" w14:paraId="4C9215FC" w14:textId="52B6622A" w:rsidTr="00B02291">
        <w:tc>
          <w:tcPr>
            <w:tcW w:w="1345" w:type="dxa"/>
          </w:tcPr>
          <w:p w14:paraId="67EEBB3E" w14:textId="69C3508B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39E0C744" w14:textId="686A77AA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 xml:space="preserve"> Increased four times</w:t>
            </w:r>
          </w:p>
        </w:tc>
      </w:tr>
      <w:tr w:rsidR="005C68A0" w:rsidRPr="00311A73" w14:paraId="23D4E412" w14:textId="21F5A558" w:rsidTr="00B02291">
        <w:tc>
          <w:tcPr>
            <w:tcW w:w="1345" w:type="dxa"/>
          </w:tcPr>
          <w:p w14:paraId="1B6243EF" w14:textId="07920CB9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67D4D411" w14:textId="30D039F9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>Reduces to quarter</w:t>
            </w:r>
          </w:p>
        </w:tc>
      </w:tr>
      <w:tr w:rsidR="005C68A0" w:rsidRPr="00311A73" w14:paraId="237DFA8A" w14:textId="04C6E0D1" w:rsidTr="00B02291">
        <w:tc>
          <w:tcPr>
            <w:tcW w:w="1345" w:type="dxa"/>
          </w:tcPr>
          <w:p w14:paraId="393E3B84" w14:textId="00AC947A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5CAB68EC" w14:textId="6DC8ABE1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>Remains unaltered</w:t>
            </w:r>
          </w:p>
        </w:tc>
      </w:tr>
      <w:tr w:rsidR="00D9651D" w:rsidRPr="00311A73" w14:paraId="54F9C1BC" w14:textId="0FA66825" w:rsidTr="00E40A4C">
        <w:tc>
          <w:tcPr>
            <w:tcW w:w="1345" w:type="dxa"/>
          </w:tcPr>
          <w:p w14:paraId="330153D4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5C68A0" w:rsidRPr="00311A73" w14:paraId="2947D4D7" w14:textId="52ADE71C" w:rsidTr="006349BE">
        <w:tc>
          <w:tcPr>
            <w:tcW w:w="1345" w:type="dxa"/>
          </w:tcPr>
          <w:p w14:paraId="0C8A1B59" w14:textId="72AA4634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6.</w:t>
            </w:r>
          </w:p>
        </w:tc>
        <w:tc>
          <w:tcPr>
            <w:tcW w:w="8120" w:type="dxa"/>
            <w:vAlign w:val="center"/>
          </w:tcPr>
          <w:p w14:paraId="74880C96" w14:textId="02C555E6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 xml:space="preserve"> The ratio of the transverse electric field to the transverse magnetic field is called as</w:t>
            </w:r>
          </w:p>
        </w:tc>
      </w:tr>
      <w:tr w:rsidR="005C68A0" w:rsidRPr="00311A73" w14:paraId="432BAE32" w14:textId="472860CC" w:rsidTr="006349BE">
        <w:tc>
          <w:tcPr>
            <w:tcW w:w="1345" w:type="dxa"/>
          </w:tcPr>
          <w:p w14:paraId="43BCF5BA" w14:textId="429CA815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73164B32" w14:textId="1BC5044C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 xml:space="preserve"> waveguide impedance </w:t>
            </w:r>
          </w:p>
        </w:tc>
      </w:tr>
      <w:tr w:rsidR="005C68A0" w:rsidRPr="00311A73" w14:paraId="464B0223" w14:textId="5D406D51" w:rsidTr="006349BE">
        <w:tc>
          <w:tcPr>
            <w:tcW w:w="1345" w:type="dxa"/>
          </w:tcPr>
          <w:p w14:paraId="7DC694E5" w14:textId="43BEFE16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BAEAB66" w14:textId="0B0090AC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 xml:space="preserve"> waveguide wavelength</w:t>
            </w:r>
          </w:p>
        </w:tc>
      </w:tr>
      <w:tr w:rsidR="005C68A0" w:rsidRPr="00311A73" w14:paraId="30445C04" w14:textId="2217A41C" w:rsidTr="006349BE">
        <w:tc>
          <w:tcPr>
            <w:tcW w:w="1345" w:type="dxa"/>
          </w:tcPr>
          <w:p w14:paraId="469DD6C0" w14:textId="2EF6509B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7FFF9644" w14:textId="380B34F7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 xml:space="preserve"> phase velocity </w:t>
            </w:r>
          </w:p>
        </w:tc>
      </w:tr>
      <w:tr w:rsidR="005C68A0" w:rsidRPr="00311A73" w14:paraId="6F7CD3BA" w14:textId="64E5F94C" w:rsidTr="006349BE">
        <w:tc>
          <w:tcPr>
            <w:tcW w:w="1345" w:type="dxa"/>
          </w:tcPr>
          <w:p w14:paraId="498ADE3E" w14:textId="7241321C" w:rsidR="005C68A0" w:rsidRPr="00FD6C2E" w:rsidRDefault="005C68A0" w:rsidP="005C68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6599C82D" w14:textId="205CBD98" w:rsidR="005C68A0" w:rsidRPr="00FD6C2E" w:rsidRDefault="005C68A0" w:rsidP="005C68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/>
                <w:szCs w:val="24"/>
              </w:rPr>
              <w:t>Poynting vector</w:t>
            </w:r>
          </w:p>
        </w:tc>
      </w:tr>
      <w:tr w:rsidR="00D9651D" w:rsidRPr="00311A73" w14:paraId="24FACD4E" w14:textId="4FA2D5A8" w:rsidTr="00E40A4C">
        <w:tc>
          <w:tcPr>
            <w:tcW w:w="1345" w:type="dxa"/>
          </w:tcPr>
          <w:p w14:paraId="22D3734B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963EA0" w:rsidRPr="00311A73" w14:paraId="379082A4" w14:textId="196F4F33" w:rsidTr="002D57CD">
        <w:tc>
          <w:tcPr>
            <w:tcW w:w="1345" w:type="dxa"/>
          </w:tcPr>
          <w:p w14:paraId="44A2E0A2" w14:textId="72A4BDA1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7. </w:t>
            </w:r>
          </w:p>
        </w:tc>
        <w:tc>
          <w:tcPr>
            <w:tcW w:w="8120" w:type="dxa"/>
            <w:vAlign w:val="center"/>
          </w:tcPr>
          <w:p w14:paraId="5E3E095A" w14:textId="05B36AD7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  <w:lang w:val="en-GB"/>
              </w:rPr>
              <w:t>The tangential component of electric field intensity at the boundary of separation of the medium for a dielectric- dielectric interface will be</w:t>
            </w:r>
          </w:p>
        </w:tc>
      </w:tr>
      <w:tr w:rsidR="00963EA0" w:rsidRPr="00311A73" w14:paraId="51820601" w14:textId="7B405628" w:rsidTr="002D57CD">
        <w:tc>
          <w:tcPr>
            <w:tcW w:w="1345" w:type="dxa"/>
          </w:tcPr>
          <w:p w14:paraId="3DF0949C" w14:textId="2A06A3D9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6E362F65" w14:textId="34688F9A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Same</w:t>
            </w:r>
          </w:p>
        </w:tc>
      </w:tr>
      <w:tr w:rsidR="00963EA0" w:rsidRPr="00311A73" w14:paraId="540A75CB" w14:textId="5EDCD0F0" w:rsidTr="002D57CD">
        <w:tc>
          <w:tcPr>
            <w:tcW w:w="1345" w:type="dxa"/>
          </w:tcPr>
          <w:p w14:paraId="042D2C55" w14:textId="564AA298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58488298" w14:textId="7AB4CDA0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Different</w:t>
            </w:r>
          </w:p>
        </w:tc>
      </w:tr>
      <w:tr w:rsidR="00963EA0" w:rsidRPr="00311A73" w14:paraId="698FED8B" w14:textId="2DB5F3A7" w:rsidTr="002D57CD">
        <w:tc>
          <w:tcPr>
            <w:tcW w:w="1345" w:type="dxa"/>
          </w:tcPr>
          <w:p w14:paraId="3055E070" w14:textId="38CD27E4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8511B98" w14:textId="1ADA4584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Negative</w:t>
            </w:r>
          </w:p>
        </w:tc>
      </w:tr>
      <w:tr w:rsidR="00963EA0" w:rsidRPr="00311A73" w14:paraId="7279627B" w14:textId="7260C0E6" w:rsidTr="002D57CD">
        <w:tc>
          <w:tcPr>
            <w:tcW w:w="1345" w:type="dxa"/>
          </w:tcPr>
          <w:p w14:paraId="5198EAED" w14:textId="7E717EA3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04D51A3D" w14:textId="18338B23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Inverse</w:t>
            </w:r>
          </w:p>
        </w:tc>
      </w:tr>
      <w:tr w:rsidR="00D9651D" w:rsidRPr="00311A73" w14:paraId="3C5F2098" w14:textId="699FDC63" w:rsidTr="00E40A4C">
        <w:tc>
          <w:tcPr>
            <w:tcW w:w="1345" w:type="dxa"/>
          </w:tcPr>
          <w:p w14:paraId="35C40777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963EA0" w:rsidRPr="00311A73" w14:paraId="4261CC2E" w14:textId="73973AC5" w:rsidTr="006219BD">
        <w:tc>
          <w:tcPr>
            <w:tcW w:w="1345" w:type="dxa"/>
          </w:tcPr>
          <w:p w14:paraId="2872422F" w14:textId="5EC1B009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8.</w:t>
            </w:r>
          </w:p>
        </w:tc>
        <w:tc>
          <w:tcPr>
            <w:tcW w:w="8120" w:type="dxa"/>
            <w:vAlign w:val="bottom"/>
          </w:tcPr>
          <w:p w14:paraId="0BB68604" w14:textId="23A5E6D0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Ampere law states that,</w:t>
            </w:r>
          </w:p>
        </w:tc>
      </w:tr>
      <w:tr w:rsidR="00963EA0" w:rsidRPr="00311A73" w14:paraId="6811EBEF" w14:textId="5995AE52" w:rsidTr="006219BD">
        <w:tc>
          <w:tcPr>
            <w:tcW w:w="1345" w:type="dxa"/>
          </w:tcPr>
          <w:p w14:paraId="3CE2E903" w14:textId="10DFB685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5E4D7739" w14:textId="041D1BD3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  <w:lang w:val="en-GB"/>
              </w:rPr>
              <w:t xml:space="preserve">Divergence of </w:t>
            </w:r>
            <w:proofErr w:type="spellStart"/>
            <w:r w:rsidRPr="00FD6C2E">
              <w:rPr>
                <w:rFonts w:ascii="Times New Roman" w:hAnsi="Times New Roman" w:cs="Times New Roman"/>
                <w:szCs w:val="24"/>
                <w:lang w:val="en-GB"/>
              </w:rPr>
              <w:t>H is</w:t>
            </w:r>
            <w:proofErr w:type="spellEnd"/>
            <w:r w:rsidRPr="00FD6C2E">
              <w:rPr>
                <w:rFonts w:ascii="Times New Roman" w:hAnsi="Times New Roman" w:cs="Times New Roman"/>
                <w:szCs w:val="24"/>
                <w:lang w:val="en-GB"/>
              </w:rPr>
              <w:t xml:space="preserve"> same as the flux</w:t>
            </w:r>
          </w:p>
        </w:tc>
      </w:tr>
      <w:tr w:rsidR="00963EA0" w:rsidRPr="00311A73" w14:paraId="7C191F7C" w14:textId="1E2883D7" w:rsidTr="006219BD">
        <w:tc>
          <w:tcPr>
            <w:tcW w:w="1345" w:type="dxa"/>
          </w:tcPr>
          <w:p w14:paraId="1295137B" w14:textId="68C51BD1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135690E5" w14:textId="786DDEA9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  <w:lang w:val="en-GB"/>
              </w:rPr>
              <w:t>Curl of D is same as the current</w:t>
            </w:r>
          </w:p>
        </w:tc>
      </w:tr>
      <w:tr w:rsidR="00963EA0" w:rsidRPr="00311A73" w14:paraId="41CE467C" w14:textId="5FA1073D" w:rsidTr="006219BD">
        <w:tc>
          <w:tcPr>
            <w:tcW w:w="1345" w:type="dxa"/>
          </w:tcPr>
          <w:p w14:paraId="6AD9D506" w14:textId="750CBA04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3F9F8CE5" w14:textId="058444B6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  <w:lang w:val="en-GB"/>
              </w:rPr>
              <w:t>Divergence of E is zero</w:t>
            </w:r>
          </w:p>
        </w:tc>
      </w:tr>
      <w:tr w:rsidR="00963EA0" w:rsidRPr="00311A73" w14:paraId="4C51DC00" w14:textId="4DD33325" w:rsidTr="006219BD">
        <w:tc>
          <w:tcPr>
            <w:tcW w:w="1345" w:type="dxa"/>
          </w:tcPr>
          <w:p w14:paraId="2172CDE7" w14:textId="1EEE8EEB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3A5DE6E3" w14:textId="756E943B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  <w:lang w:val="en-GB"/>
              </w:rPr>
              <w:t xml:space="preserve">Curl of </w:t>
            </w:r>
            <w:proofErr w:type="spellStart"/>
            <w:r w:rsidRPr="00FD6C2E">
              <w:rPr>
                <w:rFonts w:ascii="Times New Roman" w:hAnsi="Times New Roman" w:cs="Times New Roman"/>
                <w:szCs w:val="24"/>
                <w:lang w:val="en-GB"/>
              </w:rPr>
              <w:t>H is</w:t>
            </w:r>
            <w:proofErr w:type="spellEnd"/>
            <w:r w:rsidRPr="00FD6C2E">
              <w:rPr>
                <w:rFonts w:ascii="Times New Roman" w:hAnsi="Times New Roman" w:cs="Times New Roman"/>
                <w:szCs w:val="24"/>
                <w:lang w:val="en-GB"/>
              </w:rPr>
              <w:t xml:space="preserve"> same as the current density</w:t>
            </w:r>
          </w:p>
        </w:tc>
      </w:tr>
      <w:tr w:rsidR="00D9651D" w:rsidRPr="00311A73" w14:paraId="59773B7B" w14:textId="0C7C8A69" w:rsidTr="00E40A4C">
        <w:tc>
          <w:tcPr>
            <w:tcW w:w="1345" w:type="dxa"/>
          </w:tcPr>
          <w:p w14:paraId="7B71D7F8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963EA0" w:rsidRPr="00311A73" w14:paraId="644EE1DE" w14:textId="2F2624DA" w:rsidTr="00270F5F">
        <w:tc>
          <w:tcPr>
            <w:tcW w:w="1345" w:type="dxa"/>
          </w:tcPr>
          <w:p w14:paraId="4E31B739" w14:textId="20897F9D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Q9.</w:t>
            </w:r>
          </w:p>
        </w:tc>
        <w:tc>
          <w:tcPr>
            <w:tcW w:w="8120" w:type="dxa"/>
            <w:vAlign w:val="center"/>
          </w:tcPr>
          <w:p w14:paraId="65607C43" w14:textId="4A9EA6E3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 Continuity equation is also called as the law of conservation of</w:t>
            </w:r>
          </w:p>
        </w:tc>
      </w:tr>
      <w:tr w:rsidR="00963EA0" w:rsidRPr="00311A73" w14:paraId="32C74068" w14:textId="6491F2E9" w:rsidTr="00270F5F">
        <w:tc>
          <w:tcPr>
            <w:tcW w:w="1345" w:type="dxa"/>
          </w:tcPr>
          <w:p w14:paraId="413BEB86" w14:textId="001D8A6D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vAlign w:val="center"/>
          </w:tcPr>
          <w:p w14:paraId="4E20D05A" w14:textId="21BFF5A9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Mass</w:t>
            </w:r>
          </w:p>
        </w:tc>
      </w:tr>
      <w:tr w:rsidR="00963EA0" w:rsidRPr="00311A73" w14:paraId="65A4386E" w14:textId="58131FAC" w:rsidTr="00270F5F">
        <w:tc>
          <w:tcPr>
            <w:tcW w:w="1345" w:type="dxa"/>
          </w:tcPr>
          <w:p w14:paraId="20FEAF9F" w14:textId="2431B565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vAlign w:val="center"/>
          </w:tcPr>
          <w:p w14:paraId="70B2E8B7" w14:textId="40F4E344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 Energy</w:t>
            </w:r>
          </w:p>
        </w:tc>
      </w:tr>
      <w:tr w:rsidR="00963EA0" w:rsidRPr="00311A73" w14:paraId="2867E1B5" w14:textId="7A29D28F" w:rsidTr="00270F5F">
        <w:tc>
          <w:tcPr>
            <w:tcW w:w="1345" w:type="dxa"/>
          </w:tcPr>
          <w:p w14:paraId="6815D3B6" w14:textId="043041D2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17FB0CF" w14:textId="740A1B42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 Charge</w:t>
            </w:r>
          </w:p>
        </w:tc>
      </w:tr>
      <w:tr w:rsidR="00963EA0" w:rsidRPr="00311A73" w14:paraId="2F2F4F35" w14:textId="5CBF0261" w:rsidTr="00270F5F">
        <w:tc>
          <w:tcPr>
            <w:tcW w:w="1345" w:type="dxa"/>
          </w:tcPr>
          <w:p w14:paraId="344AA882" w14:textId="0B970604" w:rsidR="00963EA0" w:rsidRPr="00FD6C2E" w:rsidRDefault="00963EA0" w:rsidP="00963EA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  <w:vAlign w:val="center"/>
          </w:tcPr>
          <w:p w14:paraId="26CB35A8" w14:textId="7B296FD0" w:rsidR="00963EA0" w:rsidRPr="00FD6C2E" w:rsidRDefault="00963EA0" w:rsidP="00963EA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 Power</w:t>
            </w:r>
          </w:p>
        </w:tc>
      </w:tr>
      <w:tr w:rsidR="00D9651D" w:rsidRPr="00311A73" w14:paraId="6D86A672" w14:textId="681F2F7F" w:rsidTr="00E40A4C">
        <w:tc>
          <w:tcPr>
            <w:tcW w:w="1345" w:type="dxa"/>
          </w:tcPr>
          <w:p w14:paraId="44FE5EC6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BC3456" w:rsidRPr="00311A73" w14:paraId="2CD57D64" w14:textId="20A84AD4" w:rsidTr="00AC66C1">
        <w:tc>
          <w:tcPr>
            <w:tcW w:w="1345" w:type="dxa"/>
          </w:tcPr>
          <w:p w14:paraId="61AC5F6B" w14:textId="119415D8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10.</w:t>
            </w:r>
          </w:p>
        </w:tc>
        <w:tc>
          <w:tcPr>
            <w:tcW w:w="8120" w:type="dxa"/>
            <w:vAlign w:val="bottom"/>
          </w:tcPr>
          <w:p w14:paraId="734B5BB0" w14:textId="2C47156E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An electromagnetic field can exist if it satisfies </w:t>
            </w:r>
          </w:p>
        </w:tc>
      </w:tr>
      <w:tr w:rsidR="00BC3456" w:rsidRPr="00311A73" w14:paraId="252D7C39" w14:textId="27FD330C" w:rsidTr="00AC66C1">
        <w:tc>
          <w:tcPr>
            <w:tcW w:w="1345" w:type="dxa"/>
          </w:tcPr>
          <w:p w14:paraId="15381FED" w14:textId="3518D24E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379C2B40" w14:textId="490C1381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Gauss's law</w:t>
            </w:r>
          </w:p>
        </w:tc>
      </w:tr>
      <w:tr w:rsidR="00BC3456" w:rsidRPr="00311A73" w14:paraId="66C26AE2" w14:textId="3ED2D066" w:rsidTr="00AC66C1">
        <w:tc>
          <w:tcPr>
            <w:tcW w:w="1345" w:type="dxa"/>
          </w:tcPr>
          <w:p w14:paraId="5D03683A" w14:textId="2BA4C94B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3891BA9D" w14:textId="65C87A4A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Faraday's law</w:t>
            </w:r>
          </w:p>
        </w:tc>
      </w:tr>
      <w:tr w:rsidR="00BC3456" w:rsidRPr="00311A73" w14:paraId="3C7907D4" w14:textId="473BE6F5" w:rsidTr="00AC66C1">
        <w:tc>
          <w:tcPr>
            <w:tcW w:w="1345" w:type="dxa"/>
          </w:tcPr>
          <w:p w14:paraId="4B8B5CEF" w14:textId="7527EB87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601825A9" w14:textId="2E5F7908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Coulomb's law</w:t>
            </w:r>
          </w:p>
        </w:tc>
      </w:tr>
      <w:tr w:rsidR="00BC3456" w:rsidRPr="00311A73" w14:paraId="2702F400" w14:textId="46E71845" w:rsidTr="00AC66C1">
        <w:tc>
          <w:tcPr>
            <w:tcW w:w="1345" w:type="dxa"/>
          </w:tcPr>
          <w:p w14:paraId="0A2E230A" w14:textId="305139D4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2A9AF39F" w14:textId="0655F9E2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All Maxwell's equations</w:t>
            </w:r>
          </w:p>
        </w:tc>
      </w:tr>
      <w:tr w:rsidR="00D9651D" w:rsidRPr="00311A73" w14:paraId="4121EB19" w14:textId="77777777" w:rsidTr="00E40A4C">
        <w:tc>
          <w:tcPr>
            <w:tcW w:w="1345" w:type="dxa"/>
          </w:tcPr>
          <w:p w14:paraId="350D2820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4C91470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BC3456" w:rsidRPr="00311A73" w14:paraId="46297547" w14:textId="77777777" w:rsidTr="00503E0C">
        <w:tc>
          <w:tcPr>
            <w:tcW w:w="1345" w:type="dxa"/>
          </w:tcPr>
          <w:p w14:paraId="3664509B" w14:textId="11BE6F9E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11. </w:t>
            </w:r>
          </w:p>
        </w:tc>
        <w:tc>
          <w:tcPr>
            <w:tcW w:w="8120" w:type="dxa"/>
            <w:vAlign w:val="center"/>
          </w:tcPr>
          <w:p w14:paraId="4175256C" w14:textId="473EC2DE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The value of ∫ </w:t>
            </w:r>
            <w:proofErr w:type="spellStart"/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H.dL</w:t>
            </w:r>
            <w:proofErr w:type="spellEnd"/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will be</w:t>
            </w:r>
          </w:p>
        </w:tc>
      </w:tr>
      <w:tr w:rsidR="00BC3456" w:rsidRPr="00311A73" w14:paraId="79C13294" w14:textId="77777777" w:rsidTr="00503E0C">
        <w:tc>
          <w:tcPr>
            <w:tcW w:w="1345" w:type="dxa"/>
          </w:tcPr>
          <w:p w14:paraId="4AF068FE" w14:textId="5941A925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3F8C599" w14:textId="559A89D7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J</w:t>
            </w:r>
          </w:p>
        </w:tc>
      </w:tr>
      <w:tr w:rsidR="00BC3456" w:rsidRPr="00311A73" w14:paraId="49447570" w14:textId="77777777" w:rsidTr="00503E0C">
        <w:tc>
          <w:tcPr>
            <w:tcW w:w="1345" w:type="dxa"/>
          </w:tcPr>
          <w:p w14:paraId="3384FF2F" w14:textId="2E716085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103E836C" w14:textId="1D032A0D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I</w:t>
            </w:r>
          </w:p>
        </w:tc>
      </w:tr>
      <w:tr w:rsidR="00BC3456" w:rsidRPr="00311A73" w14:paraId="4C1164D4" w14:textId="77777777" w:rsidTr="00503E0C">
        <w:tc>
          <w:tcPr>
            <w:tcW w:w="1345" w:type="dxa"/>
          </w:tcPr>
          <w:p w14:paraId="609DF098" w14:textId="14348867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2623F241" w14:textId="40D4F0F3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B</w:t>
            </w:r>
          </w:p>
        </w:tc>
      </w:tr>
      <w:tr w:rsidR="00BC3456" w:rsidRPr="00311A73" w14:paraId="0CE22723" w14:textId="77777777" w:rsidTr="00503E0C">
        <w:tc>
          <w:tcPr>
            <w:tcW w:w="1345" w:type="dxa"/>
          </w:tcPr>
          <w:p w14:paraId="3663B569" w14:textId="753F194C" w:rsidR="00BC3456" w:rsidRPr="00FD6C2E" w:rsidRDefault="00BC3456" w:rsidP="00BC345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2A334B72" w14:textId="59D3F6AD" w:rsidR="00BC3456" w:rsidRPr="00FD6C2E" w:rsidRDefault="00BC3456" w:rsidP="00BC3456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H</w:t>
            </w:r>
          </w:p>
        </w:tc>
      </w:tr>
      <w:tr w:rsidR="00D9651D" w:rsidRPr="00311A73" w14:paraId="77F3AF11" w14:textId="77777777" w:rsidTr="00E40A4C">
        <w:tc>
          <w:tcPr>
            <w:tcW w:w="1345" w:type="dxa"/>
          </w:tcPr>
          <w:p w14:paraId="3CFC279B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0884CB6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5F1152" w:rsidRPr="00311A73" w14:paraId="3F728F52" w14:textId="77777777" w:rsidTr="006C66B6">
        <w:tc>
          <w:tcPr>
            <w:tcW w:w="1345" w:type="dxa"/>
          </w:tcPr>
          <w:p w14:paraId="48762C40" w14:textId="7826FE40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12. </w:t>
            </w:r>
          </w:p>
        </w:tc>
        <w:tc>
          <w:tcPr>
            <w:tcW w:w="8120" w:type="dxa"/>
            <w:vAlign w:val="center"/>
          </w:tcPr>
          <w:p w14:paraId="788C7507" w14:textId="7DEE16C2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The electric flux density is the</w:t>
            </w:r>
          </w:p>
        </w:tc>
      </w:tr>
      <w:tr w:rsidR="005F1152" w:rsidRPr="00311A73" w14:paraId="01B6EFDE" w14:textId="77777777" w:rsidTr="006C66B6">
        <w:tc>
          <w:tcPr>
            <w:tcW w:w="1345" w:type="dxa"/>
          </w:tcPr>
          <w:p w14:paraId="1FD6CC97" w14:textId="4509FA68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E738B62" w14:textId="47A1C82E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Product of permittivity and electric field intensity</w:t>
            </w:r>
          </w:p>
        </w:tc>
      </w:tr>
      <w:tr w:rsidR="005F1152" w:rsidRPr="00311A73" w14:paraId="473B04BD" w14:textId="77777777" w:rsidTr="006C66B6">
        <w:tc>
          <w:tcPr>
            <w:tcW w:w="1345" w:type="dxa"/>
          </w:tcPr>
          <w:p w14:paraId="64B5024D" w14:textId="473B54DE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F263139" w14:textId="39EA8736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Product of number of flux lines and permittivity</w:t>
            </w:r>
          </w:p>
        </w:tc>
      </w:tr>
      <w:tr w:rsidR="005F1152" w:rsidRPr="00311A73" w14:paraId="61D35990" w14:textId="77777777" w:rsidTr="006C66B6">
        <w:tc>
          <w:tcPr>
            <w:tcW w:w="1345" w:type="dxa"/>
          </w:tcPr>
          <w:p w14:paraId="2B2B3A15" w14:textId="65DBBFD6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45FFF56" w14:textId="600FCBB1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Product of permeability and electric field intensity</w:t>
            </w:r>
          </w:p>
        </w:tc>
      </w:tr>
      <w:tr w:rsidR="005F1152" w:rsidRPr="00311A73" w14:paraId="31209796" w14:textId="77777777" w:rsidTr="006C66B6">
        <w:tc>
          <w:tcPr>
            <w:tcW w:w="1345" w:type="dxa"/>
          </w:tcPr>
          <w:p w14:paraId="70BE425E" w14:textId="5B0DB7F0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4E0501BD" w14:textId="64785A24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Product of number of flux lines and permeability</w:t>
            </w:r>
          </w:p>
        </w:tc>
      </w:tr>
      <w:tr w:rsidR="00D9651D" w:rsidRPr="00311A73" w14:paraId="5D8E70A0" w14:textId="77777777" w:rsidTr="00E40A4C">
        <w:tc>
          <w:tcPr>
            <w:tcW w:w="1345" w:type="dxa"/>
          </w:tcPr>
          <w:p w14:paraId="77C6D138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1553993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5F1152" w:rsidRPr="00311A73" w14:paraId="144F615F" w14:textId="77777777" w:rsidTr="00957DC2">
        <w:tc>
          <w:tcPr>
            <w:tcW w:w="1345" w:type="dxa"/>
          </w:tcPr>
          <w:p w14:paraId="54CB5505" w14:textId="71708DE0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13.</w:t>
            </w:r>
          </w:p>
        </w:tc>
        <w:tc>
          <w:tcPr>
            <w:tcW w:w="8120" w:type="dxa"/>
            <w:vAlign w:val="bottom"/>
          </w:tcPr>
          <w:p w14:paraId="17899615" w14:textId="76E486E0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Biot</w:t>
            </w:r>
            <w:proofErr w:type="spellEnd"/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Savart law in magnetic field is analogous to which law in electric field?</w:t>
            </w:r>
          </w:p>
        </w:tc>
      </w:tr>
      <w:tr w:rsidR="005F1152" w:rsidRPr="00311A73" w14:paraId="3CDB3B2F" w14:textId="77777777" w:rsidTr="00957DC2">
        <w:tc>
          <w:tcPr>
            <w:tcW w:w="1345" w:type="dxa"/>
          </w:tcPr>
          <w:p w14:paraId="0ADEF2E9" w14:textId="6D485572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26198A4C" w14:textId="0A770BD6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Gauss law</w:t>
            </w:r>
          </w:p>
        </w:tc>
      </w:tr>
      <w:tr w:rsidR="005F1152" w:rsidRPr="00311A73" w14:paraId="005F47C2" w14:textId="77777777" w:rsidTr="00957DC2">
        <w:tc>
          <w:tcPr>
            <w:tcW w:w="1345" w:type="dxa"/>
          </w:tcPr>
          <w:p w14:paraId="3C894EB5" w14:textId="71FEE98D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7A9D51FD" w14:textId="11B87397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Faraday law</w:t>
            </w:r>
          </w:p>
        </w:tc>
      </w:tr>
      <w:tr w:rsidR="005F1152" w:rsidRPr="00311A73" w14:paraId="147C6CC8" w14:textId="77777777" w:rsidTr="00957DC2">
        <w:tc>
          <w:tcPr>
            <w:tcW w:w="1345" w:type="dxa"/>
          </w:tcPr>
          <w:p w14:paraId="35703FC5" w14:textId="1C87565E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2E4B294E" w14:textId="6AFFF991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Coulomb’s law</w:t>
            </w:r>
          </w:p>
        </w:tc>
      </w:tr>
      <w:tr w:rsidR="005F1152" w:rsidRPr="00311A73" w14:paraId="270190A9" w14:textId="77777777" w:rsidTr="00957DC2">
        <w:tc>
          <w:tcPr>
            <w:tcW w:w="1345" w:type="dxa"/>
          </w:tcPr>
          <w:p w14:paraId="480388FE" w14:textId="618E2FA0" w:rsidR="005F1152" w:rsidRPr="00FD6C2E" w:rsidRDefault="005F1152" w:rsidP="005F115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4AAB41A1" w14:textId="11A1DEC0" w:rsidR="005F1152" w:rsidRPr="00FD6C2E" w:rsidRDefault="005F1152" w:rsidP="005F115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Ampere law</w:t>
            </w:r>
          </w:p>
        </w:tc>
      </w:tr>
      <w:tr w:rsidR="00D9651D" w:rsidRPr="00311A73" w14:paraId="2BF3F365" w14:textId="77777777" w:rsidTr="00E40A4C">
        <w:tc>
          <w:tcPr>
            <w:tcW w:w="1345" w:type="dxa"/>
          </w:tcPr>
          <w:p w14:paraId="5C22EE32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4318DD70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E67504" w:rsidRPr="00311A73" w14:paraId="3DD79629" w14:textId="77777777" w:rsidTr="00FA3D50">
        <w:tc>
          <w:tcPr>
            <w:tcW w:w="1345" w:type="dxa"/>
          </w:tcPr>
          <w:p w14:paraId="10843288" w14:textId="6507A5CD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14.</w:t>
            </w:r>
          </w:p>
        </w:tc>
        <w:tc>
          <w:tcPr>
            <w:tcW w:w="8120" w:type="dxa"/>
          </w:tcPr>
          <w:p w14:paraId="3A933EA8" w14:textId="7DF0ECB1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Electromagnetic waves are transverse in nature due to</w:t>
            </w:r>
          </w:p>
        </w:tc>
      </w:tr>
      <w:tr w:rsidR="00E67504" w:rsidRPr="00311A73" w14:paraId="59778BDA" w14:textId="77777777" w:rsidTr="00FA3D50">
        <w:tc>
          <w:tcPr>
            <w:tcW w:w="1345" w:type="dxa"/>
          </w:tcPr>
          <w:p w14:paraId="1A350D1A" w14:textId="2AC5209D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00445B84" w14:textId="5645BA02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Reflection</w:t>
            </w:r>
          </w:p>
        </w:tc>
      </w:tr>
      <w:tr w:rsidR="00E67504" w:rsidRPr="00311A73" w14:paraId="5849E2F0" w14:textId="77777777" w:rsidTr="00FA3D50">
        <w:tc>
          <w:tcPr>
            <w:tcW w:w="1345" w:type="dxa"/>
          </w:tcPr>
          <w:p w14:paraId="7B24BAC4" w14:textId="635019CC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4B1DFB98" w14:textId="32E93125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Diffraction</w:t>
            </w:r>
          </w:p>
        </w:tc>
      </w:tr>
      <w:tr w:rsidR="00E67504" w:rsidRPr="00311A73" w14:paraId="4C587350" w14:textId="77777777" w:rsidTr="00FA3D50">
        <w:tc>
          <w:tcPr>
            <w:tcW w:w="1345" w:type="dxa"/>
          </w:tcPr>
          <w:p w14:paraId="29A5F6FE" w14:textId="59C44B76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5F0134EE" w14:textId="5A5A4C00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Interference</w:t>
            </w:r>
          </w:p>
        </w:tc>
      </w:tr>
      <w:tr w:rsidR="00E67504" w:rsidRPr="00311A73" w14:paraId="7BDB7B89" w14:textId="77777777" w:rsidTr="00FA3D50">
        <w:tc>
          <w:tcPr>
            <w:tcW w:w="1345" w:type="dxa"/>
          </w:tcPr>
          <w:p w14:paraId="5DAC7AE9" w14:textId="280C53E3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lastRenderedPageBreak/>
              <w:t xml:space="preserve">Option D: </w:t>
            </w:r>
          </w:p>
        </w:tc>
        <w:tc>
          <w:tcPr>
            <w:tcW w:w="8120" w:type="dxa"/>
          </w:tcPr>
          <w:p w14:paraId="3CF41BCE" w14:textId="67E1F4B0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Polarization</w:t>
            </w:r>
          </w:p>
        </w:tc>
      </w:tr>
      <w:tr w:rsidR="00D9651D" w:rsidRPr="00311A73" w14:paraId="13210511" w14:textId="77777777" w:rsidTr="00E40A4C">
        <w:tc>
          <w:tcPr>
            <w:tcW w:w="1345" w:type="dxa"/>
          </w:tcPr>
          <w:p w14:paraId="1CC24922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47C644F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E67504" w:rsidRPr="00311A73" w14:paraId="6CDA551B" w14:textId="77777777" w:rsidTr="000E59EE">
        <w:tc>
          <w:tcPr>
            <w:tcW w:w="1345" w:type="dxa"/>
          </w:tcPr>
          <w:p w14:paraId="4E3253B7" w14:textId="2B43D9CF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15.</w:t>
            </w:r>
          </w:p>
        </w:tc>
        <w:tc>
          <w:tcPr>
            <w:tcW w:w="8120" w:type="dxa"/>
            <w:vAlign w:val="center"/>
          </w:tcPr>
          <w:p w14:paraId="7BC26CF1" w14:textId="6B8E417C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In free space, the Poisson equation becomes</w:t>
            </w:r>
          </w:p>
        </w:tc>
      </w:tr>
      <w:tr w:rsidR="00E67504" w:rsidRPr="00311A73" w14:paraId="00C1BC0F" w14:textId="77777777" w:rsidTr="000E59EE">
        <w:tc>
          <w:tcPr>
            <w:tcW w:w="1345" w:type="dxa"/>
          </w:tcPr>
          <w:p w14:paraId="3470A18F" w14:textId="1C2AE0B5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5FF2CD7A" w14:textId="4A1C6B3F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Maxwell equation</w:t>
            </w:r>
          </w:p>
        </w:tc>
      </w:tr>
      <w:tr w:rsidR="00E67504" w:rsidRPr="00311A73" w14:paraId="63FDF01B" w14:textId="77777777" w:rsidTr="000E59EE">
        <w:tc>
          <w:tcPr>
            <w:tcW w:w="1345" w:type="dxa"/>
          </w:tcPr>
          <w:p w14:paraId="11D5DFEC" w14:textId="43B19D8A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54FC094F" w14:textId="5D7C32F6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Ampere equation</w:t>
            </w:r>
          </w:p>
        </w:tc>
      </w:tr>
      <w:tr w:rsidR="00E67504" w:rsidRPr="00311A73" w14:paraId="5FF5D678" w14:textId="77777777" w:rsidTr="000E59EE">
        <w:tc>
          <w:tcPr>
            <w:tcW w:w="1345" w:type="dxa"/>
          </w:tcPr>
          <w:p w14:paraId="12BB558B" w14:textId="434E1955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7CD745D" w14:textId="64AD0F70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Laplace equation</w:t>
            </w:r>
          </w:p>
        </w:tc>
      </w:tr>
      <w:tr w:rsidR="00E67504" w:rsidRPr="00311A73" w14:paraId="0DDBB00B" w14:textId="77777777" w:rsidTr="000E59EE">
        <w:tc>
          <w:tcPr>
            <w:tcW w:w="1345" w:type="dxa"/>
          </w:tcPr>
          <w:p w14:paraId="37631112" w14:textId="6028FC92" w:rsidR="00E67504" w:rsidRPr="00FD6C2E" w:rsidRDefault="00E67504" w:rsidP="00E67504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6E92B94D" w14:textId="65992C49" w:rsidR="00E67504" w:rsidRPr="00FD6C2E" w:rsidRDefault="00E67504" w:rsidP="00E67504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  <w:szCs w:val="24"/>
              </w:rPr>
              <w:t>Steady state equation</w:t>
            </w:r>
          </w:p>
        </w:tc>
      </w:tr>
      <w:tr w:rsidR="00D9651D" w:rsidRPr="00311A73" w14:paraId="55B9E9CD" w14:textId="77777777" w:rsidTr="00E40A4C">
        <w:tc>
          <w:tcPr>
            <w:tcW w:w="1345" w:type="dxa"/>
          </w:tcPr>
          <w:p w14:paraId="4AF94069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728DD2D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B87B2C" w:rsidRPr="00311A73" w14:paraId="0060BCB0" w14:textId="77777777" w:rsidTr="00FA3D50">
        <w:tc>
          <w:tcPr>
            <w:tcW w:w="1345" w:type="dxa"/>
          </w:tcPr>
          <w:p w14:paraId="109428DC" w14:textId="404ED4BB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16. </w:t>
            </w:r>
          </w:p>
        </w:tc>
        <w:tc>
          <w:tcPr>
            <w:tcW w:w="8120" w:type="dxa"/>
          </w:tcPr>
          <w:p w14:paraId="1EF03652" w14:textId="1C97278C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Antenna is </w:t>
            </w:r>
            <w:proofErr w:type="spellStart"/>
            <w:r w:rsidRPr="00FD6C2E">
              <w:rPr>
                <w:rFonts w:ascii="Times New Roman" w:hAnsi="Times New Roman" w:cs="Times New Roman"/>
              </w:rPr>
              <w:t>a</w:t>
            </w:r>
            <w:proofErr w:type="spellEnd"/>
            <w:r w:rsidRPr="00FD6C2E">
              <w:rPr>
                <w:rFonts w:ascii="Times New Roman" w:hAnsi="Times New Roman" w:cs="Times New Roman"/>
              </w:rPr>
              <w:t xml:space="preserve"> __________ element</w:t>
            </w:r>
          </w:p>
        </w:tc>
      </w:tr>
      <w:tr w:rsidR="00B87B2C" w:rsidRPr="00311A73" w14:paraId="3070BBBC" w14:textId="77777777" w:rsidTr="00FA3D50">
        <w:tc>
          <w:tcPr>
            <w:tcW w:w="1345" w:type="dxa"/>
          </w:tcPr>
          <w:p w14:paraId="395D2CBB" w14:textId="1C266CF3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4689D302" w14:textId="51CE9771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ctive</w:t>
            </w:r>
          </w:p>
        </w:tc>
      </w:tr>
      <w:tr w:rsidR="00B87B2C" w:rsidRPr="00311A73" w14:paraId="3582F667" w14:textId="77777777" w:rsidTr="00FA3D50">
        <w:tc>
          <w:tcPr>
            <w:tcW w:w="1345" w:type="dxa"/>
          </w:tcPr>
          <w:p w14:paraId="128AF740" w14:textId="498B7D12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783C1F20" w14:textId="3AFB600D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Passive  </w:t>
            </w:r>
          </w:p>
        </w:tc>
      </w:tr>
      <w:tr w:rsidR="00B87B2C" w:rsidRPr="00311A73" w14:paraId="63140323" w14:textId="77777777" w:rsidTr="00FA3D50">
        <w:tc>
          <w:tcPr>
            <w:tcW w:w="1345" w:type="dxa"/>
          </w:tcPr>
          <w:p w14:paraId="29266D88" w14:textId="23BBC802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4244C3B0" w14:textId="492CFECD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Resistive</w:t>
            </w:r>
          </w:p>
        </w:tc>
      </w:tr>
      <w:tr w:rsidR="00B87B2C" w:rsidRPr="00311A73" w14:paraId="48D5D001" w14:textId="77777777" w:rsidTr="00FA3D50">
        <w:tc>
          <w:tcPr>
            <w:tcW w:w="1345" w:type="dxa"/>
          </w:tcPr>
          <w:p w14:paraId="42710295" w14:textId="1D4A5F91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047CF529" w14:textId="5EF6CE3B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Capacitive</w:t>
            </w:r>
          </w:p>
        </w:tc>
      </w:tr>
      <w:tr w:rsidR="00D9651D" w:rsidRPr="00311A73" w14:paraId="5A9B4AA6" w14:textId="77777777" w:rsidTr="00E40A4C">
        <w:tc>
          <w:tcPr>
            <w:tcW w:w="1345" w:type="dxa"/>
          </w:tcPr>
          <w:p w14:paraId="5536891C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836D522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B87B2C" w:rsidRPr="00311A73" w14:paraId="0F042A09" w14:textId="77777777" w:rsidTr="00FA3D50">
        <w:tc>
          <w:tcPr>
            <w:tcW w:w="1345" w:type="dxa"/>
          </w:tcPr>
          <w:p w14:paraId="599B6C71" w14:textId="403159CD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7.</w:t>
            </w:r>
          </w:p>
        </w:tc>
        <w:tc>
          <w:tcPr>
            <w:tcW w:w="8120" w:type="dxa"/>
          </w:tcPr>
          <w:p w14:paraId="3A9C08A3" w14:textId="156277B1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For a monopole antenna over an infinite ground plane, the directivity is _____ and input impedance is _____, as compared to a λ/2-dipole antenna.  </w:t>
            </w:r>
          </w:p>
        </w:tc>
      </w:tr>
      <w:tr w:rsidR="00B87B2C" w:rsidRPr="00311A73" w14:paraId="6D8A4A3B" w14:textId="77777777" w:rsidTr="00FA3D50">
        <w:tc>
          <w:tcPr>
            <w:tcW w:w="1345" w:type="dxa"/>
          </w:tcPr>
          <w:p w14:paraId="79961949" w14:textId="125AED54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0E54FD68" w14:textId="10C68543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Twice, </w:t>
            </w:r>
            <w:proofErr w:type="gramStart"/>
            <w:r w:rsidRPr="00FD6C2E">
              <w:rPr>
                <w:rFonts w:ascii="Times New Roman" w:hAnsi="Times New Roman" w:cs="Times New Roman"/>
              </w:rPr>
              <w:t>Twice</w:t>
            </w:r>
            <w:proofErr w:type="gramEnd"/>
            <w:r w:rsidRPr="00FD6C2E">
              <w:rPr>
                <w:rFonts w:ascii="Times New Roman" w:hAnsi="Times New Roman" w:cs="Times New Roman"/>
              </w:rPr>
              <w:t xml:space="preserve">     </w:t>
            </w:r>
          </w:p>
        </w:tc>
      </w:tr>
      <w:tr w:rsidR="00B87B2C" w:rsidRPr="00311A73" w14:paraId="22C68056" w14:textId="77777777" w:rsidTr="00FA3D50">
        <w:tc>
          <w:tcPr>
            <w:tcW w:w="1345" w:type="dxa"/>
          </w:tcPr>
          <w:p w14:paraId="14F3C798" w14:textId="47F40BF6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673CCE62" w14:textId="3E6E50E4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Twice, Half     </w:t>
            </w:r>
          </w:p>
        </w:tc>
      </w:tr>
      <w:tr w:rsidR="00B87B2C" w:rsidRPr="00311A73" w14:paraId="7444088B" w14:textId="77777777" w:rsidTr="00FA3D50">
        <w:tc>
          <w:tcPr>
            <w:tcW w:w="1345" w:type="dxa"/>
          </w:tcPr>
          <w:p w14:paraId="1C9DE9D3" w14:textId="199CCB86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712003F0" w14:textId="26D998E1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Half, Half</w:t>
            </w:r>
          </w:p>
        </w:tc>
      </w:tr>
      <w:tr w:rsidR="00B87B2C" w:rsidRPr="00311A73" w14:paraId="0FF4C637" w14:textId="77777777" w:rsidTr="00FA3D50">
        <w:tc>
          <w:tcPr>
            <w:tcW w:w="1345" w:type="dxa"/>
          </w:tcPr>
          <w:p w14:paraId="40347D93" w14:textId="6D34C307" w:rsidR="00B87B2C" w:rsidRPr="00FD6C2E" w:rsidRDefault="00B87B2C" w:rsidP="00B87B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38C24599" w14:textId="3453296E" w:rsidR="00B87B2C" w:rsidRPr="00FD6C2E" w:rsidRDefault="00B87B2C" w:rsidP="00B87B2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Half, </w:t>
            </w:r>
            <w:proofErr w:type="gramStart"/>
            <w:r w:rsidRPr="00FD6C2E">
              <w:rPr>
                <w:rFonts w:ascii="Times New Roman" w:hAnsi="Times New Roman" w:cs="Times New Roman"/>
              </w:rPr>
              <w:t>Twice</w:t>
            </w:r>
            <w:proofErr w:type="gramEnd"/>
          </w:p>
        </w:tc>
      </w:tr>
      <w:tr w:rsidR="00D9651D" w:rsidRPr="00311A73" w14:paraId="3E4E1EB9" w14:textId="77777777" w:rsidTr="00E40A4C">
        <w:tc>
          <w:tcPr>
            <w:tcW w:w="1345" w:type="dxa"/>
          </w:tcPr>
          <w:p w14:paraId="3E9DB470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43200434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E651CB" w:rsidRPr="00311A73" w14:paraId="4FE116A4" w14:textId="77777777" w:rsidTr="00E40A4C">
        <w:tc>
          <w:tcPr>
            <w:tcW w:w="1345" w:type="dxa"/>
          </w:tcPr>
          <w:p w14:paraId="3EFFDF79" w14:textId="2FD602AC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8.</w:t>
            </w:r>
          </w:p>
        </w:tc>
        <w:tc>
          <w:tcPr>
            <w:tcW w:w="8120" w:type="dxa"/>
          </w:tcPr>
          <w:p w14:paraId="792D09E2" w14:textId="7BE5A39D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Steradian is a measurement unit of-----   </w:t>
            </w:r>
          </w:p>
        </w:tc>
      </w:tr>
      <w:tr w:rsidR="00E651CB" w:rsidRPr="00311A73" w14:paraId="357A6FC4" w14:textId="77777777" w:rsidTr="00E40A4C">
        <w:tc>
          <w:tcPr>
            <w:tcW w:w="1345" w:type="dxa"/>
          </w:tcPr>
          <w:p w14:paraId="399DBDA3" w14:textId="4F0C32DF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380F66C" w14:textId="3AAAFAAF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Point angle   </w:t>
            </w:r>
          </w:p>
        </w:tc>
      </w:tr>
      <w:tr w:rsidR="00E651CB" w:rsidRPr="00311A73" w14:paraId="7A435DFA" w14:textId="77777777" w:rsidTr="00E40A4C">
        <w:tc>
          <w:tcPr>
            <w:tcW w:w="1345" w:type="dxa"/>
          </w:tcPr>
          <w:p w14:paraId="479BD862" w14:textId="155E4BC7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0C9014A" w14:textId="25718C55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Linear angle   </w:t>
            </w:r>
          </w:p>
        </w:tc>
      </w:tr>
      <w:tr w:rsidR="00E651CB" w:rsidRPr="00311A73" w14:paraId="2977CC2D" w14:textId="77777777" w:rsidTr="00E40A4C">
        <w:tc>
          <w:tcPr>
            <w:tcW w:w="1345" w:type="dxa"/>
          </w:tcPr>
          <w:p w14:paraId="55642415" w14:textId="6A49DBE8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7DC92AB1" w14:textId="707A4205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Plane angle  </w:t>
            </w:r>
          </w:p>
        </w:tc>
      </w:tr>
      <w:tr w:rsidR="00E651CB" w:rsidRPr="00311A73" w14:paraId="794CF2A0" w14:textId="77777777" w:rsidTr="00E40A4C">
        <w:tc>
          <w:tcPr>
            <w:tcW w:w="1345" w:type="dxa"/>
          </w:tcPr>
          <w:p w14:paraId="2A174835" w14:textId="496C8D30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5A39DFD6" w14:textId="6897467D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Solid angle</w:t>
            </w:r>
          </w:p>
        </w:tc>
      </w:tr>
      <w:tr w:rsidR="00D9651D" w:rsidRPr="00311A73" w14:paraId="6CA25DE4" w14:textId="77777777" w:rsidTr="00E40A4C">
        <w:tc>
          <w:tcPr>
            <w:tcW w:w="1345" w:type="dxa"/>
          </w:tcPr>
          <w:p w14:paraId="21FA3776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72E7745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E651CB" w:rsidRPr="00311A73" w14:paraId="1741AB7D" w14:textId="77777777" w:rsidTr="00E40A4C">
        <w:tc>
          <w:tcPr>
            <w:tcW w:w="1345" w:type="dxa"/>
          </w:tcPr>
          <w:p w14:paraId="4122E116" w14:textId="3B89C84D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19. </w:t>
            </w:r>
          </w:p>
        </w:tc>
        <w:tc>
          <w:tcPr>
            <w:tcW w:w="8120" w:type="dxa"/>
          </w:tcPr>
          <w:p w14:paraId="7221D6FD" w14:textId="66F39DFD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n antenna has a field pattern E (θ) =cos θ cos 2θ. The first null beam width of the antenna is:</w:t>
            </w:r>
          </w:p>
        </w:tc>
      </w:tr>
      <w:tr w:rsidR="00E651CB" w:rsidRPr="00311A73" w14:paraId="774C8682" w14:textId="77777777" w:rsidTr="00E40A4C">
        <w:tc>
          <w:tcPr>
            <w:tcW w:w="1345" w:type="dxa"/>
          </w:tcPr>
          <w:p w14:paraId="161D454B" w14:textId="5DC6595A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BF8150D" w14:textId="583FE664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45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>0</w:t>
            </w:r>
          </w:p>
        </w:tc>
      </w:tr>
      <w:tr w:rsidR="00E651CB" w:rsidRPr="00311A73" w14:paraId="27CA3B1C" w14:textId="77777777" w:rsidTr="00E40A4C">
        <w:tc>
          <w:tcPr>
            <w:tcW w:w="1345" w:type="dxa"/>
          </w:tcPr>
          <w:p w14:paraId="383B12CE" w14:textId="2951DBC0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D4D412D" w14:textId="66AE83A1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90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>0</w:t>
            </w:r>
          </w:p>
        </w:tc>
      </w:tr>
      <w:tr w:rsidR="00E651CB" w:rsidRPr="00311A73" w14:paraId="60CD180D" w14:textId="77777777" w:rsidTr="00E40A4C">
        <w:tc>
          <w:tcPr>
            <w:tcW w:w="1345" w:type="dxa"/>
          </w:tcPr>
          <w:p w14:paraId="31CA858F" w14:textId="27D5EFE3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41728109" w14:textId="771A8A8D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80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>0</w:t>
            </w:r>
          </w:p>
        </w:tc>
      </w:tr>
      <w:tr w:rsidR="00E651CB" w:rsidRPr="00311A73" w14:paraId="1C6DE2C1" w14:textId="77777777" w:rsidTr="00E40A4C">
        <w:tc>
          <w:tcPr>
            <w:tcW w:w="1345" w:type="dxa"/>
          </w:tcPr>
          <w:p w14:paraId="6371A1A3" w14:textId="1860E6F0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1952E6D3" w14:textId="7E03B724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20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>0</w:t>
            </w:r>
          </w:p>
        </w:tc>
      </w:tr>
      <w:tr w:rsidR="00D9651D" w:rsidRPr="00311A73" w14:paraId="7D15D56D" w14:textId="77777777" w:rsidTr="00E40A4C">
        <w:tc>
          <w:tcPr>
            <w:tcW w:w="1345" w:type="dxa"/>
          </w:tcPr>
          <w:p w14:paraId="760E5B57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FD3028E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E651CB" w:rsidRPr="00311A73" w14:paraId="6F75DCCD" w14:textId="77777777" w:rsidTr="00FA3D50">
        <w:tc>
          <w:tcPr>
            <w:tcW w:w="1345" w:type="dxa"/>
          </w:tcPr>
          <w:p w14:paraId="4A0B5C40" w14:textId="0000D8CC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20. </w:t>
            </w:r>
          </w:p>
        </w:tc>
        <w:tc>
          <w:tcPr>
            <w:tcW w:w="8120" w:type="dxa"/>
          </w:tcPr>
          <w:p w14:paraId="30DED3F3" w14:textId="1D0A9E53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For end-fire array, the progressive phase shift should be</w:t>
            </w:r>
          </w:p>
        </w:tc>
      </w:tr>
      <w:tr w:rsidR="00E651CB" w:rsidRPr="00311A73" w14:paraId="11950CDB" w14:textId="77777777" w:rsidTr="00FA3D50">
        <w:tc>
          <w:tcPr>
            <w:tcW w:w="1345" w:type="dxa"/>
          </w:tcPr>
          <w:p w14:paraId="5EF74C54" w14:textId="361E2405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50380E9A" w14:textId="0E8F11C2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zero</w:t>
            </w:r>
          </w:p>
        </w:tc>
      </w:tr>
      <w:tr w:rsidR="00E651CB" w:rsidRPr="00311A73" w14:paraId="670BB1C4" w14:textId="77777777" w:rsidTr="00FA3D50">
        <w:tc>
          <w:tcPr>
            <w:tcW w:w="1345" w:type="dxa"/>
          </w:tcPr>
          <w:p w14:paraId="32C83F10" w14:textId="69C24935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7281072" w14:textId="7A8C1F3B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infinite</w:t>
            </w:r>
          </w:p>
        </w:tc>
      </w:tr>
      <w:tr w:rsidR="00E651CB" w:rsidRPr="00311A73" w14:paraId="7AF6B505" w14:textId="77777777" w:rsidTr="00FA3D50">
        <w:tc>
          <w:tcPr>
            <w:tcW w:w="1345" w:type="dxa"/>
          </w:tcPr>
          <w:p w14:paraId="63BD5B5F" w14:textId="789E56B9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72672B58" w14:textId="4586E76A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finite</w:t>
            </w:r>
          </w:p>
        </w:tc>
      </w:tr>
      <w:tr w:rsidR="00E651CB" w:rsidRPr="00311A73" w14:paraId="4D0AD955" w14:textId="77777777" w:rsidTr="00FA3D50">
        <w:tc>
          <w:tcPr>
            <w:tcW w:w="1345" w:type="dxa"/>
          </w:tcPr>
          <w:p w14:paraId="3DA40459" w14:textId="3E2B728F" w:rsidR="00E651CB" w:rsidRPr="00FD6C2E" w:rsidRDefault="00E651CB" w:rsidP="00E651C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58479423" w14:textId="7F9496DC" w:rsidR="00E651CB" w:rsidRPr="00FD6C2E" w:rsidRDefault="00E651CB" w:rsidP="00E651C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-βd</w:t>
            </w:r>
          </w:p>
        </w:tc>
      </w:tr>
      <w:tr w:rsidR="00D9651D" w:rsidRPr="00311A73" w14:paraId="77B92F7C" w14:textId="77777777" w:rsidTr="00E40A4C">
        <w:tc>
          <w:tcPr>
            <w:tcW w:w="1345" w:type="dxa"/>
          </w:tcPr>
          <w:p w14:paraId="36EB01A8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0AB53C2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F3723E" w:rsidRPr="00311A73" w14:paraId="30157F21" w14:textId="77777777" w:rsidTr="00E40A4C">
        <w:tc>
          <w:tcPr>
            <w:tcW w:w="1345" w:type="dxa"/>
          </w:tcPr>
          <w:p w14:paraId="4203FA2F" w14:textId="0E58CEC3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21. </w:t>
            </w:r>
          </w:p>
        </w:tc>
        <w:tc>
          <w:tcPr>
            <w:tcW w:w="8120" w:type="dxa"/>
          </w:tcPr>
          <w:p w14:paraId="2DA1B7D0" w14:textId="59E98CA6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If the length of elements of an array is greater than λ/2, which will be the operating region of an array?</w:t>
            </w:r>
          </w:p>
        </w:tc>
      </w:tr>
      <w:tr w:rsidR="00F3723E" w:rsidRPr="00311A73" w14:paraId="49C9E6D2" w14:textId="77777777" w:rsidTr="00E40A4C">
        <w:tc>
          <w:tcPr>
            <w:tcW w:w="1345" w:type="dxa"/>
          </w:tcPr>
          <w:p w14:paraId="03BCE22B" w14:textId="0BEF862A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003D4698" w14:textId="751FD32B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ransmission line region</w:t>
            </w:r>
          </w:p>
        </w:tc>
      </w:tr>
      <w:tr w:rsidR="00F3723E" w:rsidRPr="00311A73" w14:paraId="3666B811" w14:textId="77777777" w:rsidTr="00E40A4C">
        <w:tc>
          <w:tcPr>
            <w:tcW w:w="1345" w:type="dxa"/>
          </w:tcPr>
          <w:p w14:paraId="5753E92D" w14:textId="346D37EB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92548CD" w14:textId="72C56147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ctive region</w:t>
            </w:r>
          </w:p>
        </w:tc>
      </w:tr>
      <w:tr w:rsidR="00F3723E" w:rsidRPr="00311A73" w14:paraId="21AD59E0" w14:textId="77777777" w:rsidTr="00E40A4C">
        <w:tc>
          <w:tcPr>
            <w:tcW w:w="1345" w:type="dxa"/>
          </w:tcPr>
          <w:p w14:paraId="14BBF915" w14:textId="279A5EF1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0A4F5CF2" w14:textId="70F00518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reflective region</w:t>
            </w:r>
          </w:p>
        </w:tc>
      </w:tr>
      <w:tr w:rsidR="00F3723E" w:rsidRPr="00311A73" w14:paraId="671B3776" w14:textId="77777777" w:rsidTr="00E40A4C">
        <w:tc>
          <w:tcPr>
            <w:tcW w:w="1345" w:type="dxa"/>
          </w:tcPr>
          <w:p w14:paraId="6CC682CD" w14:textId="002EC875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1694D77B" w14:textId="563F1DC8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reactive region</w:t>
            </w:r>
          </w:p>
        </w:tc>
      </w:tr>
      <w:tr w:rsidR="00D9651D" w:rsidRPr="00311A73" w14:paraId="4EFFD326" w14:textId="77777777" w:rsidTr="00E40A4C">
        <w:tc>
          <w:tcPr>
            <w:tcW w:w="1345" w:type="dxa"/>
          </w:tcPr>
          <w:p w14:paraId="7BA0A5FD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D0CCC20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F3723E" w:rsidRPr="00311A73" w14:paraId="465D3918" w14:textId="77777777" w:rsidTr="00E40A4C">
        <w:tc>
          <w:tcPr>
            <w:tcW w:w="1345" w:type="dxa"/>
          </w:tcPr>
          <w:p w14:paraId="43BFEAC7" w14:textId="0BAD31B6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22. </w:t>
            </w:r>
          </w:p>
        </w:tc>
        <w:tc>
          <w:tcPr>
            <w:tcW w:w="8120" w:type="dxa"/>
          </w:tcPr>
          <w:p w14:paraId="349EACF0" w14:textId="3C665B12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What does the beam width of an antenna tell us?</w:t>
            </w:r>
          </w:p>
        </w:tc>
      </w:tr>
      <w:tr w:rsidR="00F3723E" w:rsidRPr="00311A73" w14:paraId="6F888F87" w14:textId="77777777" w:rsidTr="00E40A4C">
        <w:tc>
          <w:tcPr>
            <w:tcW w:w="1345" w:type="dxa"/>
          </w:tcPr>
          <w:p w14:paraId="7DA6DECC" w14:textId="20D66CC2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lastRenderedPageBreak/>
              <w:t>Option A:</w:t>
            </w:r>
          </w:p>
        </w:tc>
        <w:tc>
          <w:tcPr>
            <w:tcW w:w="8120" w:type="dxa"/>
          </w:tcPr>
          <w:p w14:paraId="05BE45CD" w14:textId="58B82808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Signal strength</w:t>
            </w:r>
          </w:p>
        </w:tc>
      </w:tr>
      <w:tr w:rsidR="00F3723E" w:rsidRPr="00311A73" w14:paraId="245346EA" w14:textId="77777777" w:rsidTr="00E40A4C">
        <w:tc>
          <w:tcPr>
            <w:tcW w:w="1345" w:type="dxa"/>
          </w:tcPr>
          <w:p w14:paraId="37B1F660" w14:textId="7EEB49DC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1458D87" w14:textId="20D6FF22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Signal power</w:t>
            </w:r>
          </w:p>
        </w:tc>
      </w:tr>
      <w:tr w:rsidR="00F3723E" w:rsidRPr="00311A73" w14:paraId="3022B8EF" w14:textId="77777777" w:rsidTr="00E40A4C">
        <w:tc>
          <w:tcPr>
            <w:tcW w:w="1345" w:type="dxa"/>
          </w:tcPr>
          <w:p w14:paraId="37332E28" w14:textId="59B9A278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417E94E4" w14:textId="692EA5A1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Directivity</w:t>
            </w:r>
          </w:p>
        </w:tc>
      </w:tr>
      <w:tr w:rsidR="00F3723E" w:rsidRPr="00311A73" w14:paraId="64446CF5" w14:textId="77777777" w:rsidTr="00E40A4C">
        <w:tc>
          <w:tcPr>
            <w:tcW w:w="1345" w:type="dxa"/>
          </w:tcPr>
          <w:p w14:paraId="27F7F45C" w14:textId="16A73516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6E6643D0" w14:textId="15E750A2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Degradation</w:t>
            </w:r>
          </w:p>
        </w:tc>
      </w:tr>
      <w:tr w:rsidR="00D9651D" w:rsidRPr="00311A73" w14:paraId="59CAE6AF" w14:textId="77777777" w:rsidTr="00E40A4C">
        <w:tc>
          <w:tcPr>
            <w:tcW w:w="1345" w:type="dxa"/>
          </w:tcPr>
          <w:p w14:paraId="0979BE6D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E8B1C57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F3723E" w:rsidRPr="00311A73" w14:paraId="35DECC71" w14:textId="77777777" w:rsidTr="00E40A4C">
        <w:tc>
          <w:tcPr>
            <w:tcW w:w="1345" w:type="dxa"/>
          </w:tcPr>
          <w:p w14:paraId="4C012A85" w14:textId="5B23E8F7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3.</w:t>
            </w:r>
          </w:p>
        </w:tc>
        <w:tc>
          <w:tcPr>
            <w:tcW w:w="8120" w:type="dxa"/>
          </w:tcPr>
          <w:p w14:paraId="63C92008" w14:textId="6E74BD31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In broadside array, all the elements in the array should have similar _______excitation along with similar amplitude excitation for maximum radiation.</w:t>
            </w:r>
          </w:p>
        </w:tc>
      </w:tr>
      <w:tr w:rsidR="00F3723E" w:rsidRPr="00311A73" w14:paraId="4D28B341" w14:textId="77777777" w:rsidTr="00E40A4C">
        <w:tc>
          <w:tcPr>
            <w:tcW w:w="1345" w:type="dxa"/>
          </w:tcPr>
          <w:p w14:paraId="2301591A" w14:textId="5FB5B782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05C40CB8" w14:textId="1D7B1C94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Phase</w:t>
            </w:r>
          </w:p>
        </w:tc>
      </w:tr>
      <w:tr w:rsidR="00F3723E" w:rsidRPr="00311A73" w14:paraId="33374384" w14:textId="77777777" w:rsidTr="00E40A4C">
        <w:tc>
          <w:tcPr>
            <w:tcW w:w="1345" w:type="dxa"/>
          </w:tcPr>
          <w:p w14:paraId="21BD4507" w14:textId="11D5F130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750DF32F" w14:textId="2BF1A419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Frequency</w:t>
            </w:r>
          </w:p>
        </w:tc>
      </w:tr>
      <w:tr w:rsidR="00F3723E" w:rsidRPr="00311A73" w14:paraId="31D176E8" w14:textId="77777777" w:rsidTr="00E40A4C">
        <w:tc>
          <w:tcPr>
            <w:tcW w:w="1345" w:type="dxa"/>
          </w:tcPr>
          <w:p w14:paraId="05E16AD4" w14:textId="285BD981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33CBF061" w14:textId="214435FB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Current</w:t>
            </w:r>
          </w:p>
        </w:tc>
      </w:tr>
      <w:tr w:rsidR="00F3723E" w:rsidRPr="00311A73" w14:paraId="19C989B4" w14:textId="77777777" w:rsidTr="00E40A4C">
        <w:tc>
          <w:tcPr>
            <w:tcW w:w="1345" w:type="dxa"/>
          </w:tcPr>
          <w:p w14:paraId="5B92EEC0" w14:textId="7C09AEE3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2EDE1B49" w14:textId="4F8F5321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Voltage</w:t>
            </w:r>
          </w:p>
        </w:tc>
      </w:tr>
      <w:tr w:rsidR="00D9651D" w:rsidRPr="00311A73" w14:paraId="46A9DFBB" w14:textId="77777777" w:rsidTr="00E40A4C">
        <w:tc>
          <w:tcPr>
            <w:tcW w:w="1345" w:type="dxa"/>
          </w:tcPr>
          <w:p w14:paraId="5C73A004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ACEB2B0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F3723E" w:rsidRPr="00311A73" w14:paraId="0CE0452E" w14:textId="77777777" w:rsidTr="00E40A4C">
        <w:tc>
          <w:tcPr>
            <w:tcW w:w="1345" w:type="dxa"/>
          </w:tcPr>
          <w:p w14:paraId="505E3B9D" w14:textId="22A6269C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24. </w:t>
            </w:r>
          </w:p>
        </w:tc>
        <w:tc>
          <w:tcPr>
            <w:tcW w:w="8120" w:type="dxa"/>
          </w:tcPr>
          <w:p w14:paraId="4A21C71B" w14:textId="1DCD7336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 helical antenna is used for satellite tracking because of its</w:t>
            </w:r>
          </w:p>
        </w:tc>
      </w:tr>
      <w:tr w:rsidR="00F3723E" w:rsidRPr="00311A73" w14:paraId="20EA830D" w14:textId="77777777" w:rsidTr="00E40A4C">
        <w:tc>
          <w:tcPr>
            <w:tcW w:w="1345" w:type="dxa"/>
          </w:tcPr>
          <w:p w14:paraId="250FB667" w14:textId="687DB9D2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66D55353" w14:textId="7482AD8D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circular polarization</w:t>
            </w:r>
          </w:p>
        </w:tc>
      </w:tr>
      <w:tr w:rsidR="00F3723E" w:rsidRPr="00311A73" w14:paraId="744A149A" w14:textId="77777777" w:rsidTr="00E40A4C">
        <w:tc>
          <w:tcPr>
            <w:tcW w:w="1345" w:type="dxa"/>
          </w:tcPr>
          <w:p w14:paraId="4739616D" w14:textId="0BCADB3B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7F5B7FFD" w14:textId="11429C80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high gain</w:t>
            </w:r>
          </w:p>
        </w:tc>
      </w:tr>
      <w:tr w:rsidR="00F3723E" w:rsidRPr="00311A73" w14:paraId="0020AF13" w14:textId="77777777" w:rsidTr="00E40A4C">
        <w:tc>
          <w:tcPr>
            <w:tcW w:w="1345" w:type="dxa"/>
          </w:tcPr>
          <w:p w14:paraId="58DDC334" w14:textId="4DE2442A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4E96895E" w14:textId="36FCAA27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broad bandwidth</w:t>
            </w:r>
          </w:p>
        </w:tc>
      </w:tr>
      <w:tr w:rsidR="00F3723E" w:rsidRPr="00311A73" w14:paraId="0BCFEEEE" w14:textId="77777777" w:rsidTr="00E40A4C">
        <w:tc>
          <w:tcPr>
            <w:tcW w:w="1345" w:type="dxa"/>
          </w:tcPr>
          <w:p w14:paraId="6830BAE5" w14:textId="41165A32" w:rsidR="00F3723E" w:rsidRPr="00FD6C2E" w:rsidRDefault="00F3723E" w:rsidP="00F3723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307ECECA" w14:textId="36156A55" w:rsidR="00F3723E" w:rsidRPr="00FD6C2E" w:rsidRDefault="00F3723E" w:rsidP="00F3723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good front-to-back ratio</w:t>
            </w:r>
          </w:p>
        </w:tc>
      </w:tr>
      <w:tr w:rsidR="00D9651D" w:rsidRPr="00311A73" w14:paraId="6927E2A2" w14:textId="77777777" w:rsidTr="00E40A4C">
        <w:tc>
          <w:tcPr>
            <w:tcW w:w="1345" w:type="dxa"/>
          </w:tcPr>
          <w:p w14:paraId="3DC23CAE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F9EC63C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194860" w:rsidRPr="00311A73" w14:paraId="16B2C5DA" w14:textId="77777777" w:rsidTr="00E40A4C">
        <w:tc>
          <w:tcPr>
            <w:tcW w:w="1345" w:type="dxa"/>
          </w:tcPr>
          <w:p w14:paraId="7C11AE40" w14:textId="1A03E648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5.</w:t>
            </w:r>
          </w:p>
        </w:tc>
        <w:tc>
          <w:tcPr>
            <w:tcW w:w="8120" w:type="dxa"/>
          </w:tcPr>
          <w:p w14:paraId="4D56D193" w14:textId="4D535A56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What is the </w:t>
            </w:r>
            <w:r w:rsidRPr="00FD6C2E">
              <w:rPr>
                <w:rFonts w:ascii="Times New Roman" w:hAnsi="Times New Roman" w:cs="Times New Roman"/>
                <w:color w:val="000000" w:themeColor="text1"/>
              </w:rPr>
              <w:t xml:space="preserve">half power </w:t>
            </w:r>
            <w:r w:rsidRPr="00FD6C2E">
              <w:rPr>
                <w:rFonts w:ascii="Times New Roman" w:hAnsi="Times New Roman" w:cs="Times New Roman"/>
              </w:rPr>
              <w:t>beam width for a half wave dipole antenna?</w:t>
            </w:r>
          </w:p>
        </w:tc>
      </w:tr>
      <w:tr w:rsidR="00194860" w:rsidRPr="00311A73" w14:paraId="6FC13DE2" w14:textId="77777777" w:rsidTr="00E40A4C">
        <w:tc>
          <w:tcPr>
            <w:tcW w:w="1345" w:type="dxa"/>
          </w:tcPr>
          <w:p w14:paraId="6C829C19" w14:textId="2E12EB01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69AB67FD" w14:textId="561BA014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color w:val="000000" w:themeColor="text1"/>
              </w:rPr>
              <w:t>78°</w:t>
            </w:r>
          </w:p>
        </w:tc>
      </w:tr>
      <w:tr w:rsidR="00194860" w:rsidRPr="00311A73" w14:paraId="58BA07DB" w14:textId="77777777" w:rsidTr="00E40A4C">
        <w:tc>
          <w:tcPr>
            <w:tcW w:w="1345" w:type="dxa"/>
          </w:tcPr>
          <w:p w14:paraId="13F06E50" w14:textId="2D4076CE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09C4A9FD" w14:textId="20133C86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80°</w:t>
            </w:r>
          </w:p>
        </w:tc>
      </w:tr>
      <w:tr w:rsidR="00194860" w:rsidRPr="00311A73" w14:paraId="5F53A68D" w14:textId="77777777" w:rsidTr="00E40A4C">
        <w:tc>
          <w:tcPr>
            <w:tcW w:w="1345" w:type="dxa"/>
          </w:tcPr>
          <w:p w14:paraId="70087E7C" w14:textId="7A0054FA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10E94047" w14:textId="2C367F3E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50°</w:t>
            </w:r>
          </w:p>
        </w:tc>
      </w:tr>
      <w:tr w:rsidR="00194860" w:rsidRPr="00311A73" w14:paraId="0838FCCD" w14:textId="77777777" w:rsidTr="00E40A4C">
        <w:tc>
          <w:tcPr>
            <w:tcW w:w="1345" w:type="dxa"/>
          </w:tcPr>
          <w:p w14:paraId="0BAC0151" w14:textId="6B67365B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60BB304E" w14:textId="37ACC6CC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50°</w:t>
            </w:r>
          </w:p>
        </w:tc>
      </w:tr>
      <w:tr w:rsidR="00D9651D" w:rsidRPr="00311A73" w14:paraId="2F68A243" w14:textId="77777777" w:rsidTr="00E40A4C">
        <w:tc>
          <w:tcPr>
            <w:tcW w:w="1345" w:type="dxa"/>
          </w:tcPr>
          <w:p w14:paraId="45433D93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F9E1A6D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194860" w:rsidRPr="00311A73" w14:paraId="5E4C89D0" w14:textId="77777777" w:rsidTr="00CE318C">
        <w:tc>
          <w:tcPr>
            <w:tcW w:w="1345" w:type="dxa"/>
          </w:tcPr>
          <w:p w14:paraId="74EF5504" w14:textId="7271FD00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6.</w:t>
            </w:r>
          </w:p>
        </w:tc>
        <w:tc>
          <w:tcPr>
            <w:tcW w:w="8120" w:type="dxa"/>
          </w:tcPr>
          <w:p w14:paraId="1C9D6C32" w14:textId="3A561AFC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Design a dipole antenna at 0.7 GHz of diameter 4mm.The approximate length in cm is   </w:t>
            </w:r>
          </w:p>
        </w:tc>
      </w:tr>
      <w:tr w:rsidR="00194860" w:rsidRPr="00311A73" w14:paraId="4A4C2AA7" w14:textId="77777777" w:rsidTr="00CE318C">
        <w:tc>
          <w:tcPr>
            <w:tcW w:w="1345" w:type="dxa"/>
          </w:tcPr>
          <w:p w14:paraId="49954C0B" w14:textId="40E7652F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F932054" w14:textId="0D66CDD4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0</w:t>
            </w:r>
          </w:p>
        </w:tc>
      </w:tr>
      <w:tr w:rsidR="00194860" w:rsidRPr="00311A73" w14:paraId="0C1B639E" w14:textId="77777777" w:rsidTr="00CE318C">
        <w:tc>
          <w:tcPr>
            <w:tcW w:w="1345" w:type="dxa"/>
          </w:tcPr>
          <w:p w14:paraId="57A07054" w14:textId="7132EB6F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10230EA" w14:textId="2919C1D4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0</w:t>
            </w:r>
          </w:p>
        </w:tc>
      </w:tr>
      <w:tr w:rsidR="00194860" w:rsidRPr="00311A73" w14:paraId="18A3DFD4" w14:textId="77777777" w:rsidTr="00CE318C">
        <w:tc>
          <w:tcPr>
            <w:tcW w:w="1345" w:type="dxa"/>
          </w:tcPr>
          <w:p w14:paraId="006B3191" w14:textId="5E4DD79B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2B59371B" w14:textId="3E2F7447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30</w:t>
            </w:r>
          </w:p>
        </w:tc>
      </w:tr>
      <w:tr w:rsidR="00194860" w:rsidRPr="00311A73" w14:paraId="02C9E4EA" w14:textId="77777777" w:rsidTr="00CE318C">
        <w:tc>
          <w:tcPr>
            <w:tcW w:w="1345" w:type="dxa"/>
          </w:tcPr>
          <w:p w14:paraId="44A55ACB" w14:textId="58130AA9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1698E65B" w14:textId="4DC344CC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40</w:t>
            </w:r>
          </w:p>
        </w:tc>
      </w:tr>
      <w:tr w:rsidR="00D9651D" w:rsidRPr="00311A73" w14:paraId="7CA76EE0" w14:textId="77777777" w:rsidTr="008D1690">
        <w:tc>
          <w:tcPr>
            <w:tcW w:w="1345" w:type="dxa"/>
          </w:tcPr>
          <w:p w14:paraId="7812624A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7451AEAF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194860" w:rsidRPr="00311A73" w14:paraId="5FDE58AB" w14:textId="77777777" w:rsidTr="001B3ABB">
        <w:tc>
          <w:tcPr>
            <w:tcW w:w="1345" w:type="dxa"/>
          </w:tcPr>
          <w:p w14:paraId="508069D0" w14:textId="1687CA8B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27. </w:t>
            </w:r>
          </w:p>
        </w:tc>
        <w:tc>
          <w:tcPr>
            <w:tcW w:w="8120" w:type="dxa"/>
          </w:tcPr>
          <w:p w14:paraId="61F71DD2" w14:textId="77777777" w:rsidR="00194860" w:rsidRPr="00FD6C2E" w:rsidRDefault="00194860" w:rsidP="00194860">
            <w:pPr>
              <w:rPr>
                <w:rFonts w:ascii="Times New Roman" w:hAnsi="Times New Roman" w:cs="Times New Roman"/>
              </w:rPr>
            </w:pPr>
            <w:r w:rsidRPr="00FD6C2E">
              <w:rPr>
                <w:rFonts w:ascii="Times New Roman" w:hAnsi="Times New Roman" w:cs="Times New Roman"/>
              </w:rPr>
              <w:t xml:space="preserve">A circular loop antenna has a diameter of 1.5 λ </w:t>
            </w:r>
            <w:proofErr w:type="gramStart"/>
            <w:r w:rsidRPr="00FD6C2E">
              <w:rPr>
                <w:rFonts w:ascii="Times New Roman" w:hAnsi="Times New Roman" w:cs="Times New Roman"/>
              </w:rPr>
              <w:t>has  directivity</w:t>
            </w:r>
            <w:proofErr w:type="gramEnd"/>
            <w:r w:rsidRPr="00FD6C2E">
              <w:rPr>
                <w:rFonts w:ascii="Times New Roman" w:hAnsi="Times New Roman" w:cs="Times New Roman"/>
              </w:rPr>
              <w:t xml:space="preserve"> of </w:t>
            </w:r>
          </w:p>
          <w:p w14:paraId="696842FA" w14:textId="7EBE34A8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194860" w:rsidRPr="00311A73" w14:paraId="678C0EF7" w14:textId="77777777" w:rsidTr="001B3ABB">
        <w:tc>
          <w:tcPr>
            <w:tcW w:w="1345" w:type="dxa"/>
          </w:tcPr>
          <w:p w14:paraId="3DE24ED2" w14:textId="0E86BE7D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2DF693AD" w14:textId="45522AE0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3.18</w:t>
            </w:r>
          </w:p>
        </w:tc>
      </w:tr>
      <w:tr w:rsidR="00194860" w:rsidRPr="00311A73" w14:paraId="78FA75BC" w14:textId="77777777" w:rsidTr="001B3ABB">
        <w:tc>
          <w:tcPr>
            <w:tcW w:w="1345" w:type="dxa"/>
          </w:tcPr>
          <w:p w14:paraId="7F732CE7" w14:textId="4D24D3F6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008E9518" w14:textId="0ADF75DD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6</w:t>
            </w:r>
          </w:p>
        </w:tc>
      </w:tr>
      <w:tr w:rsidR="00194860" w:rsidRPr="00311A73" w14:paraId="68D1CEDA" w14:textId="77777777" w:rsidTr="001B3ABB">
        <w:tc>
          <w:tcPr>
            <w:tcW w:w="1345" w:type="dxa"/>
          </w:tcPr>
          <w:p w14:paraId="2A4CD0C7" w14:textId="141C265D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5FF22DBE" w14:textId="5309F56D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0</w:t>
            </w:r>
          </w:p>
        </w:tc>
      </w:tr>
      <w:tr w:rsidR="00194860" w:rsidRPr="00311A73" w14:paraId="617069E9" w14:textId="77777777" w:rsidTr="001B3ABB">
        <w:tc>
          <w:tcPr>
            <w:tcW w:w="1345" w:type="dxa"/>
          </w:tcPr>
          <w:p w14:paraId="37E78D9C" w14:textId="231EB672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49306A72" w14:textId="6CBAED03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.5</w:t>
            </w:r>
          </w:p>
        </w:tc>
      </w:tr>
      <w:tr w:rsidR="00D9651D" w:rsidRPr="00311A73" w14:paraId="69A8ED59" w14:textId="77777777" w:rsidTr="008D1690">
        <w:tc>
          <w:tcPr>
            <w:tcW w:w="1345" w:type="dxa"/>
          </w:tcPr>
          <w:p w14:paraId="37368600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41BF799A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0C2A17" w:rsidRPr="00311A73" w14:paraId="64573B37" w14:textId="77777777" w:rsidTr="002A3C59">
        <w:tc>
          <w:tcPr>
            <w:tcW w:w="1345" w:type="dxa"/>
          </w:tcPr>
          <w:p w14:paraId="2842DF36" w14:textId="413E852C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8.</w:t>
            </w:r>
          </w:p>
        </w:tc>
        <w:tc>
          <w:tcPr>
            <w:tcW w:w="8120" w:type="dxa"/>
          </w:tcPr>
          <w:p w14:paraId="2879D118" w14:textId="718A3077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Horn is treated as a/an _____________ antenna.</w:t>
            </w:r>
          </w:p>
        </w:tc>
      </w:tr>
      <w:tr w:rsidR="000C2A17" w:rsidRPr="00311A73" w14:paraId="490FCB92" w14:textId="77777777" w:rsidTr="002A3C59">
        <w:tc>
          <w:tcPr>
            <w:tcW w:w="1345" w:type="dxa"/>
          </w:tcPr>
          <w:p w14:paraId="45C3E0F2" w14:textId="037429EF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06997AFC" w14:textId="40A98B0C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linear</w:t>
            </w:r>
          </w:p>
        </w:tc>
      </w:tr>
      <w:tr w:rsidR="000C2A17" w:rsidRPr="00311A73" w14:paraId="35DE6ACA" w14:textId="77777777" w:rsidTr="002A3C59">
        <w:tc>
          <w:tcPr>
            <w:tcW w:w="1345" w:type="dxa"/>
          </w:tcPr>
          <w:p w14:paraId="35385104" w14:textId="420FC3F7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C88C445" w14:textId="6322A2AA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planar</w:t>
            </w:r>
          </w:p>
        </w:tc>
      </w:tr>
      <w:tr w:rsidR="000C2A17" w:rsidRPr="00311A73" w14:paraId="06B92D94" w14:textId="77777777" w:rsidTr="002A3C59">
        <w:tc>
          <w:tcPr>
            <w:tcW w:w="1345" w:type="dxa"/>
          </w:tcPr>
          <w:p w14:paraId="2D29EA78" w14:textId="702141C0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3C14D842" w14:textId="3EAA2AF2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perture</w:t>
            </w:r>
          </w:p>
        </w:tc>
      </w:tr>
      <w:tr w:rsidR="000C2A17" w:rsidRPr="00311A73" w14:paraId="6E4D88AA" w14:textId="77777777" w:rsidTr="002A3C59">
        <w:tc>
          <w:tcPr>
            <w:tcW w:w="1345" w:type="dxa"/>
          </w:tcPr>
          <w:p w14:paraId="03B3CABE" w14:textId="70036B42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237583C9" w14:textId="242181F3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rray</w:t>
            </w:r>
          </w:p>
        </w:tc>
      </w:tr>
      <w:tr w:rsidR="00D9651D" w:rsidRPr="00311A73" w14:paraId="459B486C" w14:textId="77777777" w:rsidTr="008D1690">
        <w:tc>
          <w:tcPr>
            <w:tcW w:w="1345" w:type="dxa"/>
          </w:tcPr>
          <w:p w14:paraId="4C4455D0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749CFCCD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0C2A17" w:rsidRPr="00311A73" w14:paraId="19B97DDC" w14:textId="77777777" w:rsidTr="00823EE1">
        <w:tc>
          <w:tcPr>
            <w:tcW w:w="1345" w:type="dxa"/>
          </w:tcPr>
          <w:p w14:paraId="49A1CF02" w14:textId="31E1DF41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29. </w:t>
            </w:r>
          </w:p>
        </w:tc>
        <w:tc>
          <w:tcPr>
            <w:tcW w:w="8120" w:type="dxa"/>
          </w:tcPr>
          <w:p w14:paraId="5F8F5B96" w14:textId="262A8BD3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Duct propagation is useful</w:t>
            </w:r>
          </w:p>
        </w:tc>
      </w:tr>
      <w:tr w:rsidR="000C2A17" w:rsidRPr="00311A73" w14:paraId="5CC9D280" w14:textId="77777777" w:rsidTr="00823EE1">
        <w:tc>
          <w:tcPr>
            <w:tcW w:w="1345" w:type="dxa"/>
          </w:tcPr>
          <w:p w14:paraId="6F324A96" w14:textId="27518324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7644577" w14:textId="6AFE609E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o create shadow zones</w:t>
            </w:r>
          </w:p>
        </w:tc>
      </w:tr>
      <w:tr w:rsidR="000C2A17" w:rsidRPr="00311A73" w14:paraId="574652E8" w14:textId="77777777" w:rsidTr="00823EE1">
        <w:tc>
          <w:tcPr>
            <w:tcW w:w="1345" w:type="dxa"/>
          </w:tcPr>
          <w:p w14:paraId="2A6CA05F" w14:textId="53D5CBB2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24512006" w14:textId="7848B2EF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o lower the frequency</w:t>
            </w:r>
          </w:p>
        </w:tc>
      </w:tr>
      <w:tr w:rsidR="000C2A17" w:rsidRPr="00311A73" w14:paraId="1B201DB5" w14:textId="77777777" w:rsidTr="00823EE1">
        <w:tc>
          <w:tcPr>
            <w:tcW w:w="1345" w:type="dxa"/>
          </w:tcPr>
          <w:p w14:paraId="24977C35" w14:textId="22EF0881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lastRenderedPageBreak/>
              <w:t>Option C:</w:t>
            </w:r>
          </w:p>
        </w:tc>
        <w:tc>
          <w:tcPr>
            <w:tcW w:w="8120" w:type="dxa"/>
          </w:tcPr>
          <w:p w14:paraId="6284C901" w14:textId="1944FFF5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o lower the distance of transmission</w:t>
            </w:r>
          </w:p>
        </w:tc>
      </w:tr>
      <w:tr w:rsidR="000C2A17" w:rsidRPr="00311A73" w14:paraId="31B33CD5" w14:textId="77777777" w:rsidTr="00823EE1">
        <w:tc>
          <w:tcPr>
            <w:tcW w:w="1345" w:type="dxa"/>
          </w:tcPr>
          <w:p w14:paraId="3F8393D0" w14:textId="5A40D93A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35CA6C8D" w14:textId="47EEE735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o reduce the effect of curvature of the earth.</w:t>
            </w:r>
          </w:p>
        </w:tc>
      </w:tr>
      <w:tr w:rsidR="00D9651D" w:rsidRPr="00311A73" w14:paraId="039E34B5" w14:textId="77777777" w:rsidTr="008D1690">
        <w:tc>
          <w:tcPr>
            <w:tcW w:w="1345" w:type="dxa"/>
          </w:tcPr>
          <w:p w14:paraId="372C7A2D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4057CE9D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0C2A17" w:rsidRPr="00311A73" w14:paraId="5FCBAE17" w14:textId="77777777" w:rsidTr="00D43E5D">
        <w:tc>
          <w:tcPr>
            <w:tcW w:w="1345" w:type="dxa"/>
          </w:tcPr>
          <w:p w14:paraId="5E1E3818" w14:textId="36123FA1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30.</w:t>
            </w:r>
          </w:p>
        </w:tc>
        <w:tc>
          <w:tcPr>
            <w:tcW w:w="8120" w:type="dxa"/>
          </w:tcPr>
          <w:p w14:paraId="485AD5DF" w14:textId="696D233B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he directivity for a paraboloid reflector whose aperture diameter is 6λ</w:t>
            </w:r>
          </w:p>
        </w:tc>
      </w:tr>
      <w:tr w:rsidR="000C2A17" w:rsidRPr="00311A73" w14:paraId="42A3EB86" w14:textId="77777777" w:rsidTr="00D43E5D">
        <w:tc>
          <w:tcPr>
            <w:tcW w:w="1345" w:type="dxa"/>
          </w:tcPr>
          <w:p w14:paraId="36ADF644" w14:textId="25F05B9D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4ACD5788" w14:textId="7D19123D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30</w:t>
            </w:r>
          </w:p>
        </w:tc>
      </w:tr>
      <w:tr w:rsidR="000C2A17" w:rsidRPr="00311A73" w14:paraId="59A65043" w14:textId="77777777" w:rsidTr="00D43E5D">
        <w:tc>
          <w:tcPr>
            <w:tcW w:w="1345" w:type="dxa"/>
          </w:tcPr>
          <w:p w14:paraId="1D187DEE" w14:textId="610D1ED8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FA3CAC2" w14:textId="7A0877AA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400</w:t>
            </w:r>
          </w:p>
        </w:tc>
      </w:tr>
      <w:tr w:rsidR="000C2A17" w:rsidRPr="00311A73" w14:paraId="48E3022C" w14:textId="77777777" w:rsidTr="00D43E5D">
        <w:tc>
          <w:tcPr>
            <w:tcW w:w="1345" w:type="dxa"/>
          </w:tcPr>
          <w:p w14:paraId="7192B56B" w14:textId="050A10EB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2446BD90" w14:textId="69E59590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.5</w:t>
            </w:r>
          </w:p>
        </w:tc>
      </w:tr>
      <w:tr w:rsidR="000C2A17" w:rsidRPr="00311A73" w14:paraId="4963AFAD" w14:textId="77777777" w:rsidTr="00D43E5D">
        <w:tc>
          <w:tcPr>
            <w:tcW w:w="1345" w:type="dxa"/>
          </w:tcPr>
          <w:p w14:paraId="607F5738" w14:textId="66FFA53A" w:rsidR="000C2A17" w:rsidRPr="00FD6C2E" w:rsidRDefault="000C2A17" w:rsidP="000C2A1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1041DA63" w14:textId="5F9D368D" w:rsidR="000C2A17" w:rsidRPr="00FD6C2E" w:rsidRDefault="000C2A17" w:rsidP="000C2A1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6</w:t>
            </w:r>
          </w:p>
        </w:tc>
      </w:tr>
      <w:tr w:rsidR="00D9651D" w:rsidRPr="00311A73" w14:paraId="50DD0DC6" w14:textId="77777777" w:rsidTr="008D1690">
        <w:tc>
          <w:tcPr>
            <w:tcW w:w="1345" w:type="dxa"/>
          </w:tcPr>
          <w:p w14:paraId="5926B805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3D6E7075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0E1177" w:rsidRPr="00311A73" w14:paraId="22F09F2F" w14:textId="77777777" w:rsidTr="00EE4ED7">
        <w:tc>
          <w:tcPr>
            <w:tcW w:w="1345" w:type="dxa"/>
          </w:tcPr>
          <w:p w14:paraId="162C3AF4" w14:textId="44ED1344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31.</w:t>
            </w:r>
          </w:p>
        </w:tc>
        <w:tc>
          <w:tcPr>
            <w:tcW w:w="8120" w:type="dxa"/>
          </w:tcPr>
          <w:p w14:paraId="39DE5F09" w14:textId="57D31AF2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 log periodic antenna is a</w:t>
            </w:r>
          </w:p>
        </w:tc>
      </w:tr>
      <w:tr w:rsidR="000E1177" w:rsidRPr="00311A73" w14:paraId="54070039" w14:textId="77777777" w:rsidTr="00EE4ED7">
        <w:tc>
          <w:tcPr>
            <w:tcW w:w="1345" w:type="dxa"/>
          </w:tcPr>
          <w:p w14:paraId="15C63E0D" w14:textId="7A5D9B00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147369C" w14:textId="2DB61281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Frequency independent antenna</w:t>
            </w:r>
          </w:p>
        </w:tc>
      </w:tr>
      <w:tr w:rsidR="000E1177" w:rsidRPr="00311A73" w14:paraId="69D3B1CE" w14:textId="77777777" w:rsidTr="00EE4ED7">
        <w:tc>
          <w:tcPr>
            <w:tcW w:w="1345" w:type="dxa"/>
          </w:tcPr>
          <w:p w14:paraId="5131F86B" w14:textId="759AD4B8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0513F612" w14:textId="51112954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Frequency dependent antenna</w:t>
            </w:r>
          </w:p>
        </w:tc>
      </w:tr>
      <w:tr w:rsidR="000E1177" w:rsidRPr="00311A73" w14:paraId="3707F145" w14:textId="77777777" w:rsidTr="00EE4ED7">
        <w:tc>
          <w:tcPr>
            <w:tcW w:w="1345" w:type="dxa"/>
          </w:tcPr>
          <w:p w14:paraId="51EE431D" w14:textId="23153177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3C918E2C" w14:textId="3FCC5512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Directional antenna</w:t>
            </w:r>
          </w:p>
        </w:tc>
      </w:tr>
      <w:tr w:rsidR="000E1177" w:rsidRPr="00311A73" w14:paraId="0F304D5D" w14:textId="77777777" w:rsidTr="00EE4ED7">
        <w:tc>
          <w:tcPr>
            <w:tcW w:w="1345" w:type="dxa"/>
          </w:tcPr>
          <w:p w14:paraId="29CB5CE5" w14:textId="19744E09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79B77C81" w14:textId="14E6DD8A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Dipole Antenna</w:t>
            </w:r>
          </w:p>
        </w:tc>
      </w:tr>
      <w:tr w:rsidR="00D9651D" w:rsidRPr="00311A73" w14:paraId="6C34542C" w14:textId="77777777" w:rsidTr="008D1690">
        <w:tc>
          <w:tcPr>
            <w:tcW w:w="1345" w:type="dxa"/>
          </w:tcPr>
          <w:p w14:paraId="7144229A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5DF07138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0E1177" w:rsidRPr="00311A73" w14:paraId="707610B1" w14:textId="77777777" w:rsidTr="008828BF">
        <w:tc>
          <w:tcPr>
            <w:tcW w:w="1345" w:type="dxa"/>
          </w:tcPr>
          <w:p w14:paraId="0577C398" w14:textId="69E8E598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32.</w:t>
            </w:r>
          </w:p>
        </w:tc>
        <w:tc>
          <w:tcPr>
            <w:tcW w:w="8120" w:type="dxa"/>
          </w:tcPr>
          <w:p w14:paraId="5E976121" w14:textId="19069458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he waves that travel within the substrates of microstrip antennas are called</w:t>
            </w:r>
          </w:p>
        </w:tc>
      </w:tr>
      <w:tr w:rsidR="000E1177" w:rsidRPr="00311A73" w14:paraId="1A1A1CD1" w14:textId="77777777" w:rsidTr="008828BF">
        <w:tc>
          <w:tcPr>
            <w:tcW w:w="1345" w:type="dxa"/>
          </w:tcPr>
          <w:p w14:paraId="79006F47" w14:textId="38BC910D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20B9FC8B" w14:textId="14A31274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space waves</w:t>
            </w:r>
          </w:p>
        </w:tc>
      </w:tr>
      <w:tr w:rsidR="000E1177" w:rsidRPr="00311A73" w14:paraId="73D32DFD" w14:textId="77777777" w:rsidTr="008828BF">
        <w:tc>
          <w:tcPr>
            <w:tcW w:w="1345" w:type="dxa"/>
          </w:tcPr>
          <w:p w14:paraId="4F6DF165" w14:textId="71EDC8CB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7D28F60" w14:textId="21C07F38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surface waves</w:t>
            </w:r>
          </w:p>
        </w:tc>
      </w:tr>
      <w:tr w:rsidR="000E1177" w:rsidRPr="00311A73" w14:paraId="049AC8DE" w14:textId="77777777" w:rsidTr="008828BF">
        <w:tc>
          <w:tcPr>
            <w:tcW w:w="1345" w:type="dxa"/>
          </w:tcPr>
          <w:p w14:paraId="7823F4A7" w14:textId="75879508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166D9285" w14:textId="14469EAF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ransverse electric waves</w:t>
            </w:r>
          </w:p>
        </w:tc>
      </w:tr>
      <w:tr w:rsidR="000E1177" w:rsidRPr="00311A73" w14:paraId="5A6CFAFF" w14:textId="77777777" w:rsidTr="008828BF">
        <w:tc>
          <w:tcPr>
            <w:tcW w:w="1345" w:type="dxa"/>
          </w:tcPr>
          <w:p w14:paraId="105FA79A" w14:textId="2FEBE639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40AD7BA3" w14:textId="00044AB6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ransverse magnetic waves</w:t>
            </w:r>
          </w:p>
        </w:tc>
      </w:tr>
      <w:tr w:rsidR="00D9651D" w:rsidRPr="00311A73" w14:paraId="4101F9CF" w14:textId="77777777" w:rsidTr="008D1690">
        <w:tc>
          <w:tcPr>
            <w:tcW w:w="1345" w:type="dxa"/>
          </w:tcPr>
          <w:p w14:paraId="1880587C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0ECF47CB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0E1177" w:rsidRPr="00311A73" w14:paraId="72F80450" w14:textId="77777777" w:rsidTr="00C04956">
        <w:tc>
          <w:tcPr>
            <w:tcW w:w="1345" w:type="dxa"/>
          </w:tcPr>
          <w:p w14:paraId="012F80E5" w14:textId="76718615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33.</w:t>
            </w:r>
          </w:p>
        </w:tc>
        <w:tc>
          <w:tcPr>
            <w:tcW w:w="8120" w:type="dxa"/>
          </w:tcPr>
          <w:p w14:paraId="167072FD" w14:textId="0810F1FA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If the maximum electron density for F-layer in ionosphere is 4x10</w:t>
            </w:r>
            <w:r w:rsidRPr="00670475">
              <w:rPr>
                <w:rFonts w:ascii="Times New Roman" w:hAnsi="Times New Roman" w:cs="Times New Roman"/>
                <w:vertAlign w:val="superscript"/>
              </w:rPr>
              <w:t>6</w:t>
            </w:r>
            <w:r w:rsidRPr="00FD6C2E">
              <w:rPr>
                <w:rFonts w:ascii="Times New Roman" w:hAnsi="Times New Roman" w:cs="Times New Roman"/>
              </w:rPr>
              <w:t xml:space="preserve"> electrons/cm3, then what will be the critical frequency of EM wave for F-layer?</w:t>
            </w:r>
          </w:p>
        </w:tc>
      </w:tr>
      <w:tr w:rsidR="000E1177" w:rsidRPr="00311A73" w14:paraId="66DD4425" w14:textId="77777777" w:rsidTr="00C04956">
        <w:tc>
          <w:tcPr>
            <w:tcW w:w="1345" w:type="dxa"/>
          </w:tcPr>
          <w:p w14:paraId="7D94635A" w14:textId="16F83711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40B47AF1" w14:textId="05C447A1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4 MHz</w:t>
            </w:r>
          </w:p>
        </w:tc>
      </w:tr>
      <w:tr w:rsidR="000E1177" w:rsidRPr="00311A73" w14:paraId="2C57F691" w14:textId="77777777" w:rsidTr="00C04956">
        <w:tc>
          <w:tcPr>
            <w:tcW w:w="1345" w:type="dxa"/>
          </w:tcPr>
          <w:p w14:paraId="12099183" w14:textId="55E16D1E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14200B23" w14:textId="360B62A5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9 MHz</w:t>
            </w:r>
          </w:p>
        </w:tc>
      </w:tr>
      <w:tr w:rsidR="000E1177" w:rsidRPr="00311A73" w14:paraId="0F8F76F5" w14:textId="77777777" w:rsidTr="00C04956">
        <w:tc>
          <w:tcPr>
            <w:tcW w:w="1345" w:type="dxa"/>
          </w:tcPr>
          <w:p w14:paraId="43F0E5E6" w14:textId="0120B57F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0BB08FF6" w14:textId="3BD6C613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8 MHz</w:t>
            </w:r>
          </w:p>
        </w:tc>
      </w:tr>
      <w:tr w:rsidR="000E1177" w:rsidRPr="00311A73" w14:paraId="3AF519FD" w14:textId="77777777" w:rsidTr="00C04956">
        <w:tc>
          <w:tcPr>
            <w:tcW w:w="1345" w:type="dxa"/>
          </w:tcPr>
          <w:p w14:paraId="457A2693" w14:textId="0A1B4A92" w:rsidR="000E1177" w:rsidRPr="00FD6C2E" w:rsidRDefault="000E1177" w:rsidP="000E1177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7A26BB87" w14:textId="63081F83" w:rsidR="000E1177" w:rsidRPr="00FD6C2E" w:rsidRDefault="000E1177" w:rsidP="000E1177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5 MHz</w:t>
            </w:r>
          </w:p>
        </w:tc>
      </w:tr>
      <w:tr w:rsidR="00D9651D" w:rsidRPr="00311A73" w14:paraId="0307FCB3" w14:textId="77777777" w:rsidTr="008D1690">
        <w:tc>
          <w:tcPr>
            <w:tcW w:w="1345" w:type="dxa"/>
          </w:tcPr>
          <w:p w14:paraId="1E1D3678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61BF4D5E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E010A" w:rsidRPr="00311A73" w14:paraId="333E2C0E" w14:textId="77777777" w:rsidTr="0046325B">
        <w:tc>
          <w:tcPr>
            <w:tcW w:w="1345" w:type="dxa"/>
          </w:tcPr>
          <w:p w14:paraId="5B47ECDF" w14:textId="19E80E19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34.</w:t>
            </w:r>
          </w:p>
        </w:tc>
        <w:tc>
          <w:tcPr>
            <w:tcW w:w="8120" w:type="dxa"/>
          </w:tcPr>
          <w:p w14:paraId="71570A97" w14:textId="7AC40F46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Which antennas are renowned as patch antennas especially adopted for space craft applications?    </w:t>
            </w:r>
          </w:p>
        </w:tc>
      </w:tr>
      <w:tr w:rsidR="00DE010A" w:rsidRPr="00311A73" w14:paraId="7AEAB570" w14:textId="77777777" w:rsidTr="0046325B">
        <w:tc>
          <w:tcPr>
            <w:tcW w:w="1345" w:type="dxa"/>
          </w:tcPr>
          <w:p w14:paraId="61A79067" w14:textId="40082D96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45BA58B" w14:textId="176D4EAB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perture</w:t>
            </w:r>
          </w:p>
        </w:tc>
      </w:tr>
      <w:tr w:rsidR="00DE010A" w:rsidRPr="00311A73" w14:paraId="0A374265" w14:textId="77777777" w:rsidTr="0046325B">
        <w:tc>
          <w:tcPr>
            <w:tcW w:w="1345" w:type="dxa"/>
          </w:tcPr>
          <w:p w14:paraId="1DF33610" w14:textId="7131CB1B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166DB7F7" w14:textId="0E2978D8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Microstrip</w:t>
            </w:r>
          </w:p>
        </w:tc>
      </w:tr>
      <w:tr w:rsidR="00DE010A" w:rsidRPr="00311A73" w14:paraId="2F0D20C9" w14:textId="77777777" w:rsidTr="0046325B">
        <w:tc>
          <w:tcPr>
            <w:tcW w:w="1345" w:type="dxa"/>
          </w:tcPr>
          <w:p w14:paraId="1D6D56AC" w14:textId="721A799B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06A2CFDE" w14:textId="3EB08108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rray</w:t>
            </w:r>
          </w:p>
        </w:tc>
      </w:tr>
      <w:tr w:rsidR="00DE010A" w:rsidRPr="00311A73" w14:paraId="0596A90F" w14:textId="77777777" w:rsidTr="0046325B">
        <w:tc>
          <w:tcPr>
            <w:tcW w:w="1345" w:type="dxa"/>
          </w:tcPr>
          <w:p w14:paraId="37BA4AE7" w14:textId="4D2B870E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00D8508C" w14:textId="1D6A5BDB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Lens</w:t>
            </w:r>
          </w:p>
        </w:tc>
      </w:tr>
      <w:tr w:rsidR="00D9651D" w:rsidRPr="00311A73" w14:paraId="673B5177" w14:textId="77777777" w:rsidTr="008D1690">
        <w:tc>
          <w:tcPr>
            <w:tcW w:w="1345" w:type="dxa"/>
          </w:tcPr>
          <w:p w14:paraId="1AA33D8C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037CD671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F53C9F" w:rsidRPr="00311A73" w14:paraId="14AEEDCB" w14:textId="77777777" w:rsidTr="00AD2929">
        <w:tc>
          <w:tcPr>
            <w:tcW w:w="1345" w:type="dxa"/>
          </w:tcPr>
          <w:p w14:paraId="0A199D7C" w14:textId="67641BA6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35. </w:t>
            </w:r>
          </w:p>
        </w:tc>
        <w:tc>
          <w:tcPr>
            <w:tcW w:w="8120" w:type="dxa"/>
          </w:tcPr>
          <w:p w14:paraId="13BB54BF" w14:textId="17F1FF90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 The half power beam width for a paraboloid reflector whose aperture diameter is 6λ</w:t>
            </w:r>
          </w:p>
        </w:tc>
      </w:tr>
      <w:tr w:rsidR="00F53C9F" w:rsidRPr="00311A73" w14:paraId="1B184318" w14:textId="77777777" w:rsidTr="00AD2929">
        <w:tc>
          <w:tcPr>
            <w:tcW w:w="1345" w:type="dxa"/>
          </w:tcPr>
          <w:p w14:paraId="49E61309" w14:textId="44E013E2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1A7524FA" w14:textId="178329A9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0.11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>o</w:t>
            </w:r>
          </w:p>
        </w:tc>
      </w:tr>
      <w:tr w:rsidR="00F53C9F" w:rsidRPr="00311A73" w14:paraId="367AE78E" w14:textId="77777777" w:rsidTr="00AD2929">
        <w:tc>
          <w:tcPr>
            <w:tcW w:w="1345" w:type="dxa"/>
          </w:tcPr>
          <w:p w14:paraId="37E5965C" w14:textId="7EE91E44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7DC62B5F" w14:textId="06B3CAFB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60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 xml:space="preserve">o </w:t>
            </w:r>
          </w:p>
        </w:tc>
      </w:tr>
      <w:tr w:rsidR="00F53C9F" w:rsidRPr="00311A73" w14:paraId="099F086E" w14:textId="77777777" w:rsidTr="00AD2929">
        <w:tc>
          <w:tcPr>
            <w:tcW w:w="1345" w:type="dxa"/>
          </w:tcPr>
          <w:p w14:paraId="1DF98C9B" w14:textId="27964638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0993E403" w14:textId="5529AC9B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23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 xml:space="preserve">o </w:t>
            </w:r>
          </w:p>
        </w:tc>
      </w:tr>
      <w:tr w:rsidR="00F53C9F" w:rsidRPr="00311A73" w14:paraId="73432D0D" w14:textId="77777777" w:rsidTr="00AD2929">
        <w:tc>
          <w:tcPr>
            <w:tcW w:w="1345" w:type="dxa"/>
          </w:tcPr>
          <w:p w14:paraId="6ECAD957" w14:textId="4838AF35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7700C2EE" w14:textId="29011309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1.66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>o</w:t>
            </w:r>
            <w:r w:rsidRPr="00FD6C2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D9651D" w:rsidRPr="00311A73" w14:paraId="2AE538B3" w14:textId="77777777" w:rsidTr="008D1690">
        <w:tc>
          <w:tcPr>
            <w:tcW w:w="1345" w:type="dxa"/>
          </w:tcPr>
          <w:p w14:paraId="701976C7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1BEE9560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F53C9F" w:rsidRPr="00311A73" w14:paraId="7892FFA3" w14:textId="77777777" w:rsidTr="00CD7ADF">
        <w:tc>
          <w:tcPr>
            <w:tcW w:w="1345" w:type="dxa"/>
          </w:tcPr>
          <w:p w14:paraId="52714402" w14:textId="429FE935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36.</w:t>
            </w:r>
          </w:p>
        </w:tc>
        <w:tc>
          <w:tcPr>
            <w:tcW w:w="8120" w:type="dxa"/>
          </w:tcPr>
          <w:p w14:paraId="5E4AD9D1" w14:textId="29F36A32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Which antenna is used for direction finding</w:t>
            </w:r>
          </w:p>
        </w:tc>
      </w:tr>
      <w:tr w:rsidR="00F53C9F" w:rsidRPr="00311A73" w14:paraId="2597C439" w14:textId="77777777" w:rsidTr="00CD7ADF">
        <w:tc>
          <w:tcPr>
            <w:tcW w:w="1345" w:type="dxa"/>
          </w:tcPr>
          <w:p w14:paraId="1B009639" w14:textId="3214E7B5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008FBECF" w14:textId="01E3E946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Loop antenna  </w:t>
            </w:r>
          </w:p>
        </w:tc>
      </w:tr>
      <w:tr w:rsidR="00F53C9F" w:rsidRPr="00311A73" w14:paraId="5D890DD0" w14:textId="77777777" w:rsidTr="00CD7ADF">
        <w:tc>
          <w:tcPr>
            <w:tcW w:w="1345" w:type="dxa"/>
          </w:tcPr>
          <w:p w14:paraId="4CC6C465" w14:textId="7996383F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00692A51" w14:textId="6B55FF8C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Folded dipole  </w:t>
            </w:r>
          </w:p>
        </w:tc>
      </w:tr>
      <w:tr w:rsidR="00F53C9F" w:rsidRPr="00311A73" w14:paraId="0A63E6FF" w14:textId="77777777" w:rsidTr="00CD7ADF">
        <w:tc>
          <w:tcPr>
            <w:tcW w:w="1345" w:type="dxa"/>
          </w:tcPr>
          <w:p w14:paraId="3E7C5C8E" w14:textId="0612C1E8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43F78987" w14:textId="22B04F01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Yagi- </w:t>
            </w:r>
            <w:proofErr w:type="spellStart"/>
            <w:r w:rsidRPr="00FD6C2E">
              <w:rPr>
                <w:rFonts w:ascii="Times New Roman" w:hAnsi="Times New Roman" w:cs="Times New Roman"/>
              </w:rPr>
              <w:t>Uda</w:t>
            </w:r>
            <w:proofErr w:type="spellEnd"/>
            <w:r w:rsidRPr="00FD6C2E">
              <w:rPr>
                <w:rFonts w:ascii="Times New Roman" w:hAnsi="Times New Roman" w:cs="Times New Roman"/>
              </w:rPr>
              <w:t xml:space="preserve"> antenna  </w:t>
            </w:r>
          </w:p>
        </w:tc>
      </w:tr>
      <w:tr w:rsidR="00F53C9F" w:rsidRPr="00311A73" w14:paraId="3E3A0A16" w14:textId="77777777" w:rsidTr="00CD7ADF">
        <w:tc>
          <w:tcPr>
            <w:tcW w:w="1345" w:type="dxa"/>
          </w:tcPr>
          <w:p w14:paraId="2DB657C8" w14:textId="32BA18A5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47526002" w14:textId="28954A91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Horn Antenna</w:t>
            </w:r>
          </w:p>
        </w:tc>
      </w:tr>
      <w:tr w:rsidR="00D9651D" w:rsidRPr="00311A73" w14:paraId="766A3BF6" w14:textId="77777777" w:rsidTr="008D1690">
        <w:tc>
          <w:tcPr>
            <w:tcW w:w="1345" w:type="dxa"/>
          </w:tcPr>
          <w:p w14:paraId="307F8C6C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283AE4DA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F53C9F" w:rsidRPr="00311A73" w14:paraId="2FEC370B" w14:textId="77777777" w:rsidTr="00574D50">
        <w:tc>
          <w:tcPr>
            <w:tcW w:w="1345" w:type="dxa"/>
          </w:tcPr>
          <w:p w14:paraId="0A9731D9" w14:textId="5435AC54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lastRenderedPageBreak/>
              <w:t>37.</w:t>
            </w:r>
          </w:p>
        </w:tc>
        <w:tc>
          <w:tcPr>
            <w:tcW w:w="8120" w:type="dxa"/>
          </w:tcPr>
          <w:p w14:paraId="656006A8" w14:textId="2C55ADDC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For square corner reflector the flaring angle is…………………….</w:t>
            </w:r>
          </w:p>
        </w:tc>
      </w:tr>
      <w:tr w:rsidR="00F53C9F" w:rsidRPr="00311A73" w14:paraId="620E2693" w14:textId="77777777" w:rsidTr="00574D50">
        <w:tc>
          <w:tcPr>
            <w:tcW w:w="1345" w:type="dxa"/>
          </w:tcPr>
          <w:p w14:paraId="7D099774" w14:textId="688E26A2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4043FBD" w14:textId="6201A073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30 degrees </w:t>
            </w:r>
          </w:p>
        </w:tc>
      </w:tr>
      <w:tr w:rsidR="00F53C9F" w:rsidRPr="00311A73" w14:paraId="04EE681F" w14:textId="77777777" w:rsidTr="00574D50">
        <w:tc>
          <w:tcPr>
            <w:tcW w:w="1345" w:type="dxa"/>
          </w:tcPr>
          <w:p w14:paraId="02DAE421" w14:textId="7399746E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226E84EE" w14:textId="6B68EA02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60 degrees </w:t>
            </w:r>
          </w:p>
        </w:tc>
      </w:tr>
      <w:tr w:rsidR="00F53C9F" w:rsidRPr="00311A73" w14:paraId="2C45BC71" w14:textId="77777777" w:rsidTr="00574D50">
        <w:tc>
          <w:tcPr>
            <w:tcW w:w="1345" w:type="dxa"/>
          </w:tcPr>
          <w:p w14:paraId="5E59F72E" w14:textId="45DC8FE6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3C6C92BA" w14:textId="61C9CB98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90 degrees </w:t>
            </w:r>
          </w:p>
        </w:tc>
      </w:tr>
      <w:tr w:rsidR="00F53C9F" w:rsidRPr="00311A73" w14:paraId="28715EE1" w14:textId="77777777" w:rsidTr="00574D50">
        <w:tc>
          <w:tcPr>
            <w:tcW w:w="1345" w:type="dxa"/>
          </w:tcPr>
          <w:p w14:paraId="6819D91A" w14:textId="7C15A480" w:rsidR="00F53C9F" w:rsidRPr="00FD6C2E" w:rsidRDefault="00F53C9F" w:rsidP="00F53C9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42AAAB10" w14:textId="7F53E9FE" w:rsidR="00F53C9F" w:rsidRPr="00FD6C2E" w:rsidRDefault="00F53C9F" w:rsidP="00F53C9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180 degrees </w:t>
            </w:r>
          </w:p>
        </w:tc>
      </w:tr>
      <w:tr w:rsidR="00D9651D" w:rsidRPr="00311A73" w14:paraId="5C14A0E8" w14:textId="77777777" w:rsidTr="008D1690">
        <w:tc>
          <w:tcPr>
            <w:tcW w:w="1345" w:type="dxa"/>
          </w:tcPr>
          <w:p w14:paraId="263A4C39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258AE234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2536D1" w:rsidRPr="00311A73" w14:paraId="67C5971A" w14:textId="77777777" w:rsidTr="00BC5DE4">
        <w:tc>
          <w:tcPr>
            <w:tcW w:w="1345" w:type="dxa"/>
          </w:tcPr>
          <w:p w14:paraId="2F135C8E" w14:textId="3873FF4B" w:rsidR="002536D1" w:rsidRPr="00FD6C2E" w:rsidRDefault="002536D1" w:rsidP="002536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38.</w:t>
            </w:r>
          </w:p>
        </w:tc>
        <w:tc>
          <w:tcPr>
            <w:tcW w:w="8120" w:type="dxa"/>
          </w:tcPr>
          <w:p w14:paraId="14D26DA9" w14:textId="6F21B0E5" w:rsidR="002536D1" w:rsidRPr="00FD6C2E" w:rsidRDefault="002536D1" w:rsidP="002536D1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he far field is indicated by the presence of</w:t>
            </w:r>
          </w:p>
        </w:tc>
      </w:tr>
      <w:tr w:rsidR="002536D1" w:rsidRPr="00311A73" w14:paraId="50AD4CB6" w14:textId="77777777" w:rsidTr="00BC5DE4">
        <w:tc>
          <w:tcPr>
            <w:tcW w:w="1345" w:type="dxa"/>
          </w:tcPr>
          <w:p w14:paraId="27DC1EA9" w14:textId="6EC19360" w:rsidR="002536D1" w:rsidRPr="00FD6C2E" w:rsidRDefault="002536D1" w:rsidP="002536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42910659" w14:textId="0CDCE532" w:rsidR="002536D1" w:rsidRPr="00FD6C2E" w:rsidRDefault="002536D1" w:rsidP="002536D1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r term</w:t>
            </w:r>
          </w:p>
        </w:tc>
      </w:tr>
      <w:tr w:rsidR="002536D1" w:rsidRPr="00311A73" w14:paraId="4E848072" w14:textId="77777777" w:rsidTr="00BC5DE4">
        <w:tc>
          <w:tcPr>
            <w:tcW w:w="1345" w:type="dxa"/>
          </w:tcPr>
          <w:p w14:paraId="31DDDFB8" w14:textId="7964A934" w:rsidR="002536D1" w:rsidRPr="00FD6C2E" w:rsidRDefault="002536D1" w:rsidP="002536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27DC6E69" w14:textId="410C2931" w:rsidR="002536D1" w:rsidRPr="00FD6C2E" w:rsidRDefault="002536D1" w:rsidP="002536D1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/r term</w:t>
            </w:r>
          </w:p>
        </w:tc>
      </w:tr>
      <w:tr w:rsidR="002536D1" w:rsidRPr="00311A73" w14:paraId="07F1DC13" w14:textId="77777777" w:rsidTr="00BC5DE4">
        <w:tc>
          <w:tcPr>
            <w:tcW w:w="1345" w:type="dxa"/>
          </w:tcPr>
          <w:p w14:paraId="2F9B6C9C" w14:textId="12DA970A" w:rsidR="002536D1" w:rsidRPr="00FD6C2E" w:rsidRDefault="002536D1" w:rsidP="002536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78A25DB5" w14:textId="6556DDC7" w:rsidR="002536D1" w:rsidRPr="00FD6C2E" w:rsidRDefault="002536D1" w:rsidP="002536D1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1/r2 term  </w:t>
            </w:r>
          </w:p>
        </w:tc>
      </w:tr>
      <w:tr w:rsidR="002536D1" w:rsidRPr="00311A73" w14:paraId="59780083" w14:textId="77777777" w:rsidTr="00BC5DE4">
        <w:tc>
          <w:tcPr>
            <w:tcW w:w="1345" w:type="dxa"/>
          </w:tcPr>
          <w:p w14:paraId="11E9AE75" w14:textId="685C5E25" w:rsidR="002536D1" w:rsidRPr="00FD6C2E" w:rsidRDefault="002536D1" w:rsidP="002536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4CD66F48" w14:textId="73C94B9F" w:rsidR="002536D1" w:rsidRPr="00FD6C2E" w:rsidRDefault="002536D1" w:rsidP="002536D1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1/r3 term</w:t>
            </w:r>
          </w:p>
        </w:tc>
      </w:tr>
      <w:tr w:rsidR="00D9651D" w:rsidRPr="00311A73" w14:paraId="77056A81" w14:textId="77777777" w:rsidTr="008D1690">
        <w:tc>
          <w:tcPr>
            <w:tcW w:w="1345" w:type="dxa"/>
          </w:tcPr>
          <w:p w14:paraId="00D065C0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55DC1458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E010A" w:rsidRPr="00311A73" w14:paraId="31D272BF" w14:textId="77777777" w:rsidTr="00FE33D0">
        <w:tc>
          <w:tcPr>
            <w:tcW w:w="1345" w:type="dxa"/>
          </w:tcPr>
          <w:p w14:paraId="7AF57F50" w14:textId="33D69A59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39. </w:t>
            </w:r>
          </w:p>
        </w:tc>
        <w:tc>
          <w:tcPr>
            <w:tcW w:w="8120" w:type="dxa"/>
          </w:tcPr>
          <w:p w14:paraId="372216D3" w14:textId="0C751D93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For avoiding ground losses, better is the surface conductivity, less is the</w:t>
            </w:r>
          </w:p>
        </w:tc>
      </w:tr>
      <w:tr w:rsidR="00DE010A" w:rsidRPr="00311A73" w14:paraId="7A5BC307" w14:textId="77777777" w:rsidTr="00FE33D0">
        <w:tc>
          <w:tcPr>
            <w:tcW w:w="1345" w:type="dxa"/>
          </w:tcPr>
          <w:p w14:paraId="0E2C8CFD" w14:textId="7ED36B45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5E298838" w14:textId="688B0609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Attenuation</w:t>
            </w:r>
          </w:p>
        </w:tc>
      </w:tr>
      <w:tr w:rsidR="00DE010A" w:rsidRPr="00311A73" w14:paraId="0110258C" w14:textId="77777777" w:rsidTr="00FE33D0">
        <w:tc>
          <w:tcPr>
            <w:tcW w:w="1345" w:type="dxa"/>
          </w:tcPr>
          <w:p w14:paraId="108E3307" w14:textId="40667E0E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3A4841C6" w14:textId="659047B0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Phase velocity</w:t>
            </w:r>
          </w:p>
        </w:tc>
      </w:tr>
      <w:tr w:rsidR="00DE010A" w:rsidRPr="00311A73" w14:paraId="319B3239" w14:textId="77777777" w:rsidTr="00FE33D0">
        <w:tc>
          <w:tcPr>
            <w:tcW w:w="1345" w:type="dxa"/>
          </w:tcPr>
          <w:p w14:paraId="2694E166" w14:textId="0BF9B9C3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3897C632" w14:textId="7FDA5CE2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Propagation constant</w:t>
            </w:r>
          </w:p>
        </w:tc>
      </w:tr>
      <w:tr w:rsidR="00DE010A" w:rsidRPr="00311A73" w14:paraId="69FF656F" w14:textId="77777777" w:rsidTr="00FE33D0">
        <w:tc>
          <w:tcPr>
            <w:tcW w:w="1345" w:type="dxa"/>
          </w:tcPr>
          <w:p w14:paraId="1C04C31A" w14:textId="2E938B83" w:rsidR="00DE010A" w:rsidRPr="00FD6C2E" w:rsidRDefault="00DE010A" w:rsidP="00DE010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7DBD80B4" w14:textId="7B446F68" w:rsidR="00DE010A" w:rsidRPr="00FD6C2E" w:rsidRDefault="00DE010A" w:rsidP="00DE010A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Tilt angle</w:t>
            </w:r>
          </w:p>
        </w:tc>
      </w:tr>
      <w:tr w:rsidR="00D9651D" w:rsidRPr="00311A73" w14:paraId="0ECE6E3F" w14:textId="77777777" w:rsidTr="008D1690">
        <w:tc>
          <w:tcPr>
            <w:tcW w:w="1345" w:type="dxa"/>
          </w:tcPr>
          <w:p w14:paraId="42690E03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534B6780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194860" w:rsidRPr="00311A73" w14:paraId="7028DAE8" w14:textId="77777777" w:rsidTr="0053181F">
        <w:tc>
          <w:tcPr>
            <w:tcW w:w="1345" w:type="dxa"/>
          </w:tcPr>
          <w:p w14:paraId="2EC12683" w14:textId="0659EB37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40.</w:t>
            </w:r>
          </w:p>
        </w:tc>
        <w:tc>
          <w:tcPr>
            <w:tcW w:w="8120" w:type="dxa"/>
          </w:tcPr>
          <w:p w14:paraId="42EF44A2" w14:textId="7E57336B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Ground wave propagation is useful for</w:t>
            </w:r>
          </w:p>
        </w:tc>
      </w:tr>
      <w:tr w:rsidR="00194860" w:rsidRPr="00311A73" w14:paraId="46EFC1B8" w14:textId="77777777" w:rsidTr="0053181F">
        <w:tc>
          <w:tcPr>
            <w:tcW w:w="1345" w:type="dxa"/>
          </w:tcPr>
          <w:p w14:paraId="3A4967B8" w14:textId="643610EA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2D1CDA4F" w14:textId="249EB9F3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Microwave</w:t>
            </w:r>
          </w:p>
        </w:tc>
      </w:tr>
      <w:tr w:rsidR="00194860" w:rsidRPr="00311A73" w14:paraId="18CDD447" w14:textId="77777777" w:rsidTr="0053181F">
        <w:tc>
          <w:tcPr>
            <w:tcW w:w="1345" w:type="dxa"/>
          </w:tcPr>
          <w:p w14:paraId="3D642B9D" w14:textId="3E5532D6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6E9F7A2" w14:textId="47C36238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Medium Wave</w:t>
            </w:r>
          </w:p>
        </w:tc>
      </w:tr>
      <w:tr w:rsidR="00194860" w:rsidRPr="00311A73" w14:paraId="705BFD3D" w14:textId="77777777" w:rsidTr="0053181F">
        <w:tc>
          <w:tcPr>
            <w:tcW w:w="1345" w:type="dxa"/>
          </w:tcPr>
          <w:p w14:paraId="0A3597AD" w14:textId="4D62A486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45087421" w14:textId="4B7BF3C8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Short wave</w:t>
            </w:r>
          </w:p>
        </w:tc>
      </w:tr>
      <w:tr w:rsidR="00194860" w:rsidRPr="00311A73" w14:paraId="76F0E6F6" w14:textId="77777777" w:rsidTr="0053181F">
        <w:tc>
          <w:tcPr>
            <w:tcW w:w="1345" w:type="dxa"/>
          </w:tcPr>
          <w:p w14:paraId="2E1E67B8" w14:textId="679BB9EE" w:rsidR="00194860" w:rsidRPr="00FD6C2E" w:rsidRDefault="00194860" w:rsidP="0019486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</w:tcPr>
          <w:p w14:paraId="5F7DC4B9" w14:textId="087701A5" w:rsidR="00194860" w:rsidRPr="00FD6C2E" w:rsidRDefault="00194860" w:rsidP="0019486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Long distance</w:t>
            </w:r>
          </w:p>
        </w:tc>
      </w:tr>
      <w:tr w:rsidR="00D9651D" w:rsidRPr="00311A73" w14:paraId="6B319556" w14:textId="77777777" w:rsidTr="008D1690">
        <w:tc>
          <w:tcPr>
            <w:tcW w:w="1345" w:type="dxa"/>
          </w:tcPr>
          <w:p w14:paraId="196BA9B5" w14:textId="77777777" w:rsidR="00D9651D" w:rsidRPr="00FD6C2E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525A3F0C" w14:textId="77777777" w:rsidR="00D9651D" w:rsidRPr="00FD6C2E" w:rsidRDefault="00D9651D" w:rsidP="00D9651D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11BC09E4" w14:textId="4AD8A308" w:rsidR="00642708" w:rsidRDefault="00642708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73F34278" w14:textId="5649EA42" w:rsidR="00726697" w:rsidRDefault="00726697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6CACB8C5" w14:textId="393952C1" w:rsidR="00726697" w:rsidRDefault="00726697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5F8A5C9F" w14:textId="478DB7B0" w:rsidR="00701521" w:rsidRPr="00A8685D" w:rsidRDefault="00701521" w:rsidP="005749D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tbl>
      <w:tblPr>
        <w:tblStyle w:val="TableGrid"/>
        <w:tblW w:w="9691" w:type="dxa"/>
        <w:tblLook w:val="04A0" w:firstRow="1" w:lastRow="0" w:firstColumn="1" w:lastColumn="0" w:noHBand="0" w:noVBand="1"/>
      </w:tblPr>
      <w:tblGrid>
        <w:gridCol w:w="1399"/>
        <w:gridCol w:w="8292"/>
      </w:tblGrid>
      <w:tr w:rsidR="00EB12D2" w14:paraId="0E1A88EF" w14:textId="77777777" w:rsidTr="006E20DD">
        <w:tc>
          <w:tcPr>
            <w:tcW w:w="1399" w:type="dxa"/>
            <w:vAlign w:val="center"/>
          </w:tcPr>
          <w:p w14:paraId="5E99E115" w14:textId="6DDC7A0C" w:rsidR="00EB12D2" w:rsidRPr="00311A73" w:rsidRDefault="00EB12D2" w:rsidP="002664E3">
            <w:pPr>
              <w:jc w:val="center"/>
              <w:rPr>
                <w:rFonts w:ascii="Times New Roman" w:hAnsi="Times New Roman" w:cs="Times New Roman"/>
                <w:b/>
                <w:sz w:val="28"/>
                <w:szCs w:val="32"/>
              </w:rPr>
            </w:pPr>
            <w:r w:rsidRPr="00311A73">
              <w:rPr>
                <w:rFonts w:ascii="Times New Roman" w:hAnsi="Times New Roman" w:cs="Times New Roman"/>
                <w:b/>
                <w:sz w:val="28"/>
                <w:szCs w:val="32"/>
              </w:rPr>
              <w:t>Q</w:t>
            </w:r>
            <w:r w:rsidR="002664E3">
              <w:rPr>
                <w:rFonts w:ascii="Times New Roman" w:hAnsi="Times New Roman" w:cs="Times New Roman"/>
                <w:b/>
                <w:sz w:val="28"/>
                <w:szCs w:val="32"/>
              </w:rPr>
              <w:t>uestions</w:t>
            </w:r>
          </w:p>
        </w:tc>
        <w:tc>
          <w:tcPr>
            <w:tcW w:w="8292" w:type="dxa"/>
          </w:tcPr>
          <w:p w14:paraId="505CCD07" w14:textId="4B8CCF85" w:rsidR="00EB12D2" w:rsidRPr="00A8685D" w:rsidRDefault="00EB12D2" w:rsidP="00EB12D2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FC0E3E" w14:paraId="2944D21A" w14:textId="77777777" w:rsidTr="006E20DD">
        <w:tc>
          <w:tcPr>
            <w:tcW w:w="1399" w:type="dxa"/>
          </w:tcPr>
          <w:p w14:paraId="2B03E6C2" w14:textId="77777777" w:rsidR="00FC0E3E" w:rsidRPr="00114172" w:rsidRDefault="00FC0E3E" w:rsidP="003817D1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114172">
              <w:rPr>
                <w:rFonts w:ascii="Times New Roman" w:hAnsi="Times New Roman" w:cs="Times New Roman"/>
                <w:sz w:val="40"/>
                <w:szCs w:val="40"/>
              </w:rPr>
              <w:t>A</w:t>
            </w:r>
          </w:p>
        </w:tc>
        <w:tc>
          <w:tcPr>
            <w:tcW w:w="8292" w:type="dxa"/>
          </w:tcPr>
          <w:p w14:paraId="4FB86137" w14:textId="0DC03A1D" w:rsidR="00FC0E3E" w:rsidRPr="00114172" w:rsidRDefault="00FC0E3E" w:rsidP="003817D1">
            <w:pPr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114172">
              <w:rPr>
                <w:rFonts w:ascii="Times New Roman" w:hAnsi="Times New Roman" w:cs="Times New Roman"/>
                <w:b/>
                <w:sz w:val="40"/>
                <w:szCs w:val="40"/>
              </w:rPr>
              <w:t>5 marks each</w:t>
            </w:r>
          </w:p>
        </w:tc>
      </w:tr>
      <w:tr w:rsidR="00C53167" w14:paraId="66BEF6D1" w14:textId="77777777" w:rsidTr="006E20DD">
        <w:tc>
          <w:tcPr>
            <w:tcW w:w="1399" w:type="dxa"/>
          </w:tcPr>
          <w:p w14:paraId="503CF368" w14:textId="618764F1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8292" w:type="dxa"/>
          </w:tcPr>
          <w:p w14:paraId="4D52ACF4" w14:textId="01B28BD1" w:rsidR="00C53167" w:rsidRPr="00FD6C2E" w:rsidRDefault="00F605EF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State and explain Gauss’s Law.</w:t>
            </w:r>
          </w:p>
        </w:tc>
      </w:tr>
      <w:tr w:rsidR="00C53167" w14:paraId="7C6E39D8" w14:textId="77777777" w:rsidTr="006E20DD">
        <w:tc>
          <w:tcPr>
            <w:tcW w:w="1399" w:type="dxa"/>
          </w:tcPr>
          <w:p w14:paraId="470F9A8C" w14:textId="22384C8E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8292" w:type="dxa"/>
          </w:tcPr>
          <w:p w14:paraId="3CA8D8E8" w14:textId="3CB4DDEC" w:rsidR="00C53167" w:rsidRPr="00FD6C2E" w:rsidRDefault="00F605EF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Derive continuity equation.</w:t>
            </w:r>
          </w:p>
        </w:tc>
      </w:tr>
      <w:tr w:rsidR="00C53167" w14:paraId="5BB7AF26" w14:textId="77777777" w:rsidTr="006E20DD">
        <w:tc>
          <w:tcPr>
            <w:tcW w:w="1399" w:type="dxa"/>
          </w:tcPr>
          <w:p w14:paraId="2BAE165F" w14:textId="64DD9B08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8292" w:type="dxa"/>
          </w:tcPr>
          <w:p w14:paraId="509CFA93" w14:textId="5FF764A3" w:rsidR="00C53167" w:rsidRPr="00FD6C2E" w:rsidRDefault="00AA27F4" w:rsidP="00C5316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Derive Faraday’s law with suitable application</w:t>
            </w:r>
          </w:p>
        </w:tc>
      </w:tr>
      <w:tr w:rsidR="00C53167" w14:paraId="1292EFE8" w14:textId="77777777" w:rsidTr="006E20DD">
        <w:tc>
          <w:tcPr>
            <w:tcW w:w="1399" w:type="dxa"/>
          </w:tcPr>
          <w:p w14:paraId="30C72B9C" w14:textId="24916BA2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8292" w:type="dxa"/>
          </w:tcPr>
          <w:p w14:paraId="63E0BB3D" w14:textId="0D69FE90" w:rsidR="00C53167" w:rsidRPr="00FD6C2E" w:rsidRDefault="007B18D6" w:rsidP="005F623F">
            <w:pPr>
              <w:jc w:val="both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szCs w:val="24"/>
              </w:rPr>
              <w:t>Explain Coulomb’s law.</w:t>
            </w:r>
          </w:p>
        </w:tc>
      </w:tr>
      <w:tr w:rsidR="00C53167" w14:paraId="45D277A3" w14:textId="77777777" w:rsidTr="006E20DD">
        <w:tc>
          <w:tcPr>
            <w:tcW w:w="1399" w:type="dxa"/>
          </w:tcPr>
          <w:p w14:paraId="2A0A413E" w14:textId="79DAE4A3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8292" w:type="dxa"/>
          </w:tcPr>
          <w:p w14:paraId="6675B692" w14:textId="484FE188" w:rsidR="00C53167" w:rsidRPr="00FD6C2E" w:rsidRDefault="00AA27F4" w:rsidP="00AA27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Explain the concept of potential gradient and the relation between electric field and potential.</w:t>
            </w:r>
          </w:p>
        </w:tc>
      </w:tr>
      <w:tr w:rsidR="00C53167" w14:paraId="3AC2FA3F" w14:textId="77777777" w:rsidTr="006E20DD">
        <w:tc>
          <w:tcPr>
            <w:tcW w:w="1399" w:type="dxa"/>
          </w:tcPr>
          <w:p w14:paraId="1DFB8F6C" w14:textId="5D8249A8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8292" w:type="dxa"/>
          </w:tcPr>
          <w:p w14:paraId="56B9DB8E" w14:textId="49552424" w:rsidR="00C53167" w:rsidRPr="00FD6C2E" w:rsidRDefault="0005581F" w:rsidP="00CE59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</m:acc>
            </m:oMath>
            <w:r w:rsidR="00CE599C" w:rsidRPr="00FD6C2E">
              <w:rPr>
                <w:rFonts w:ascii="Times New Roman" w:hAnsi="Times New Roman" w:cs="Times New Roman"/>
              </w:rPr>
              <w:t xml:space="preserve"> = E</w:t>
            </w:r>
            <w:r w:rsidR="00CE599C" w:rsidRPr="00FD6C2E">
              <w:rPr>
                <w:rFonts w:ascii="Times New Roman" w:hAnsi="Times New Roman" w:cs="Times New Roman"/>
                <w:vertAlign w:val="subscript"/>
              </w:rPr>
              <w:t>m</w:t>
            </w:r>
            <w:r w:rsidR="00CE599C" w:rsidRPr="00FD6C2E">
              <w:rPr>
                <w:rFonts w:ascii="Times New Roman" w:hAnsi="Times New Roman" w:cs="Times New Roman"/>
              </w:rPr>
              <w:t xml:space="preserve"> sin (</w:t>
            </w:r>
            <m:oMath>
              <m:r>
                <w:rPr>
                  <w:rFonts w:ascii="Cambria Math" w:hAnsi="Cambria Math" w:cs="Times New Roman"/>
                </w:rPr>
                <m:t>ωt- βz)</m:t>
              </m:r>
            </m:oMath>
            <w:r w:rsidR="00CE599C" w:rsidRPr="00FD6C2E">
              <w:rPr>
                <w:rFonts w:ascii="Times New Roman" w:eastAsiaTheme="minorEastAsia" w:hAnsi="Times New Roman" w:cs="Times New Roman"/>
              </w:rPr>
              <w:t xml:space="preserve"> </w:t>
            </w:r>
            <m:oMath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  <m:r>
                    <w:rPr>
                      <w:rFonts w:ascii="Cambria Math" w:eastAsiaTheme="minorEastAsia" w:hAnsi="Cambria Math" w:cs="Times New Roman"/>
                      <w:vertAlign w:val="subscript"/>
                    </w:rPr>
                    <m:t>y</m:t>
                  </m:r>
                </m:e>
              </m:acc>
            </m:oMath>
            <w:r w:rsidR="00CE599C" w:rsidRPr="00FD6C2E">
              <w:rPr>
                <w:rFonts w:ascii="Times New Roman" w:eastAsiaTheme="minorEastAsia" w:hAnsi="Times New Roman" w:cs="Times New Roman"/>
                <w:vertAlign w:val="subscript"/>
              </w:rPr>
              <w:t xml:space="preserve"> </w:t>
            </w:r>
            <w:r w:rsidR="00CE599C" w:rsidRPr="00FD6C2E">
              <w:rPr>
                <w:rFonts w:ascii="Times New Roman" w:hAnsi="Times New Roman" w:cs="Times New Roman"/>
              </w:rPr>
              <w:t xml:space="preserve"> in free space. Find 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acc>
            </m:oMath>
            <w:r w:rsidR="00CE599C" w:rsidRPr="00FD6C2E"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oMath>
            <w:r w:rsidR="00CE599C" w:rsidRPr="00FD6C2E"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e>
              </m:acc>
            </m:oMath>
            <w:r w:rsidR="00CE599C" w:rsidRPr="00FD6C2E">
              <w:rPr>
                <w:rFonts w:ascii="Times New Roman" w:eastAsiaTheme="minorEastAsia" w:hAnsi="Times New Roman" w:cs="Times New Roman"/>
              </w:rPr>
              <w:t>, displacement current density.</w:t>
            </w:r>
          </w:p>
        </w:tc>
      </w:tr>
      <w:tr w:rsidR="00C53167" w14:paraId="446BC232" w14:textId="77777777" w:rsidTr="006E20DD">
        <w:tc>
          <w:tcPr>
            <w:tcW w:w="1399" w:type="dxa"/>
          </w:tcPr>
          <w:p w14:paraId="2B39CE1C" w14:textId="6A50A964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8292" w:type="dxa"/>
          </w:tcPr>
          <w:p w14:paraId="63A4CD7B" w14:textId="7498BE48" w:rsidR="00C53167" w:rsidRPr="00FD6C2E" w:rsidRDefault="0005581F" w:rsidP="00CE59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acc>
            </m:oMath>
            <w:r w:rsidR="00CE599C" w:rsidRPr="00FD6C2E">
              <w:rPr>
                <w:rFonts w:ascii="Times New Roman" w:hAnsi="Times New Roman" w:cs="Times New Roman"/>
              </w:rPr>
              <w:t xml:space="preserve"> = z r cos</w:t>
            </w:r>
            <w:r w:rsidR="00CE599C" w:rsidRPr="00FD6C2E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w:rPr>
                  <w:rFonts w:ascii="Cambria Math" w:hAnsi="Cambria Math" w:cs="Times New Roman"/>
                </w:rPr>
                <m:t>φ</m:t>
              </m:r>
            </m:oMath>
            <w:r w:rsidR="00CE599C" w:rsidRPr="00FD6C2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gramStart"/>
            <w:r w:rsidR="00CE599C" w:rsidRPr="00FD6C2E">
              <w:rPr>
                <w:rFonts w:ascii="Times New Roman" w:eastAsiaTheme="minorEastAsia" w:hAnsi="Times New Roman" w:cs="Times New Roman"/>
              </w:rPr>
              <w:t>a</w:t>
            </w:r>
            <w:r w:rsidR="00CE599C" w:rsidRPr="00FD6C2E">
              <w:rPr>
                <w:rFonts w:ascii="Times New Roman" w:eastAsiaTheme="minorEastAsia" w:hAnsi="Times New Roman" w:cs="Times New Roman"/>
                <w:vertAlign w:val="subscript"/>
              </w:rPr>
              <w:t>z .</w:t>
            </w:r>
            <w:proofErr w:type="gramEnd"/>
            <w:r w:rsidR="00CE599C" w:rsidRPr="00FD6C2E">
              <w:rPr>
                <w:rFonts w:ascii="Times New Roman" w:eastAsiaTheme="minorEastAsia" w:hAnsi="Times New Roman" w:cs="Times New Roman"/>
                <w:vertAlign w:val="subscript"/>
              </w:rPr>
              <w:t xml:space="preserve"> </w:t>
            </w:r>
            <w:r w:rsidR="00CE599C" w:rsidRPr="00FD6C2E">
              <w:rPr>
                <w:rFonts w:ascii="Times New Roman" w:hAnsi="Times New Roman" w:cs="Times New Roman"/>
              </w:rPr>
              <w:t xml:space="preserve">Calculate the charge density at (1, π/4, 3). Also find the total charge enclosed by the cylinder of radius 1m with  </w:t>
            </w:r>
            <m:oMath>
              <m:r>
                <w:rPr>
                  <w:rFonts w:ascii="Cambria Math" w:hAnsi="Cambria Math" w:cs="Times New Roman"/>
                </w:rPr>
                <m:t>-2≤z≤2 m</m:t>
              </m:r>
            </m:oMath>
            <w:r w:rsidR="00CE599C" w:rsidRPr="00FD6C2E">
              <w:rPr>
                <w:rFonts w:ascii="Times New Roman" w:eastAsiaTheme="minorEastAsia" w:hAnsi="Times New Roman" w:cs="Times New Roman"/>
              </w:rPr>
              <w:t>.</w:t>
            </w:r>
          </w:p>
        </w:tc>
      </w:tr>
      <w:tr w:rsidR="00C53167" w14:paraId="4E7893DE" w14:textId="77777777" w:rsidTr="006E20DD">
        <w:tc>
          <w:tcPr>
            <w:tcW w:w="1399" w:type="dxa"/>
          </w:tcPr>
          <w:p w14:paraId="42998531" w14:textId="337F48BB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8292" w:type="dxa"/>
          </w:tcPr>
          <w:p w14:paraId="1697893D" w14:textId="20ADE837" w:rsidR="00C53167" w:rsidRPr="00FD6C2E" w:rsidRDefault="00CE599C" w:rsidP="00CE59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6C2E">
              <w:rPr>
                <w:rFonts w:ascii="Times New Roman" w:hAnsi="Times New Roman" w:cs="Times New Roman"/>
              </w:rPr>
              <w:t>A circular loop located on x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>2</w:t>
            </w:r>
            <w:r w:rsidRPr="00FD6C2E">
              <w:rPr>
                <w:rFonts w:ascii="Times New Roman" w:hAnsi="Times New Roman" w:cs="Times New Roman"/>
              </w:rPr>
              <w:t xml:space="preserve"> + y</w:t>
            </w:r>
            <w:r w:rsidRPr="00FD6C2E">
              <w:rPr>
                <w:rFonts w:ascii="Times New Roman" w:hAnsi="Times New Roman" w:cs="Times New Roman"/>
                <w:vertAlign w:val="superscript"/>
              </w:rPr>
              <w:t>2</w:t>
            </w:r>
            <w:r w:rsidRPr="00FD6C2E">
              <w:rPr>
                <w:rFonts w:ascii="Times New Roman" w:hAnsi="Times New Roman" w:cs="Times New Roman"/>
              </w:rPr>
              <w:t xml:space="preserve"> = 9, z=0 carries a direct current of 10 A along 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φ</m:t>
                  </m:r>
                </m:e>
              </m:acc>
            </m:oMath>
            <w:r w:rsidRPr="00FD6C2E">
              <w:rPr>
                <w:rFonts w:ascii="Times New Roman" w:hAnsi="Times New Roman" w:cs="Times New Roman"/>
              </w:rPr>
              <w:t xml:space="preserve"> . Determine 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</m:acc>
            </m:oMath>
            <w:r w:rsidRPr="00FD6C2E">
              <w:rPr>
                <w:rFonts w:ascii="Times New Roman" w:hAnsi="Times New Roman" w:cs="Times New Roman"/>
              </w:rPr>
              <w:t xml:space="preserve"> at (0,0,4) and (0,</w:t>
            </w:r>
            <w:proofErr w:type="gramStart"/>
            <w:r w:rsidRPr="00FD6C2E">
              <w:rPr>
                <w:rFonts w:ascii="Times New Roman" w:hAnsi="Times New Roman" w:cs="Times New Roman"/>
              </w:rPr>
              <w:t>0,-</w:t>
            </w:r>
            <w:proofErr w:type="gramEnd"/>
            <w:r w:rsidRPr="00FD6C2E">
              <w:rPr>
                <w:rFonts w:ascii="Times New Roman" w:hAnsi="Times New Roman" w:cs="Times New Roman"/>
              </w:rPr>
              <w:t>4)</w:t>
            </w:r>
          </w:p>
        </w:tc>
      </w:tr>
      <w:tr w:rsidR="00C53167" w14:paraId="5C8C9026" w14:textId="77777777" w:rsidTr="006E20DD">
        <w:tc>
          <w:tcPr>
            <w:tcW w:w="1399" w:type="dxa"/>
          </w:tcPr>
          <w:p w14:paraId="555FFB10" w14:textId="3515FAE3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8292" w:type="dxa"/>
          </w:tcPr>
          <w:p w14:paraId="5E2F6D9A" w14:textId="54DD8ED4" w:rsidR="00C53167" w:rsidRPr="00FD6C2E" w:rsidRDefault="00947329" w:rsidP="00261773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eastAsia="Times New Roman" w:hAnsi="Times New Roman" w:cs="Times New Roman"/>
              </w:rPr>
              <w:t>Describe five controls of array antenna.</w:t>
            </w:r>
          </w:p>
        </w:tc>
      </w:tr>
      <w:tr w:rsidR="00261773" w14:paraId="3DFD0464" w14:textId="77777777" w:rsidTr="006E20DD">
        <w:tc>
          <w:tcPr>
            <w:tcW w:w="1399" w:type="dxa"/>
          </w:tcPr>
          <w:p w14:paraId="0E270EE0" w14:textId="5B48B024" w:rsidR="00261773" w:rsidRPr="00FD6C2E" w:rsidRDefault="00261773" w:rsidP="0026177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8292" w:type="dxa"/>
          </w:tcPr>
          <w:p w14:paraId="0B7260EC" w14:textId="66B8D609" w:rsidR="00261773" w:rsidRPr="00FD6C2E" w:rsidRDefault="00261773" w:rsidP="00261773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Explain Loop antenna. Write its applications.</w:t>
            </w:r>
          </w:p>
        </w:tc>
      </w:tr>
      <w:tr w:rsidR="00261773" w14:paraId="10A1D40D" w14:textId="77777777" w:rsidTr="006E20DD">
        <w:tc>
          <w:tcPr>
            <w:tcW w:w="1399" w:type="dxa"/>
          </w:tcPr>
          <w:p w14:paraId="4C625590" w14:textId="4C209DE1" w:rsidR="00261773" w:rsidRPr="00FD6C2E" w:rsidRDefault="00261773" w:rsidP="0026177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8292" w:type="dxa"/>
          </w:tcPr>
          <w:p w14:paraId="7379543E" w14:textId="5BF804D0" w:rsidR="00261773" w:rsidRPr="00FD6C2E" w:rsidRDefault="00261773" w:rsidP="00261773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Write short note on near field and far field radiation.</w:t>
            </w:r>
          </w:p>
        </w:tc>
      </w:tr>
      <w:tr w:rsidR="00C53167" w14:paraId="75032C4B" w14:textId="77777777" w:rsidTr="006E20DD">
        <w:tc>
          <w:tcPr>
            <w:tcW w:w="1399" w:type="dxa"/>
          </w:tcPr>
          <w:p w14:paraId="74DCA768" w14:textId="61379003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8292" w:type="dxa"/>
          </w:tcPr>
          <w:p w14:paraId="500F4627" w14:textId="433B5463" w:rsidR="00C53167" w:rsidRPr="00FD6C2E" w:rsidRDefault="009065A1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Explain the cassergrain feed of reflector antenna.</w:t>
            </w:r>
          </w:p>
        </w:tc>
      </w:tr>
      <w:tr w:rsidR="00C53167" w14:paraId="28398BEB" w14:textId="77777777" w:rsidTr="006E20DD">
        <w:tc>
          <w:tcPr>
            <w:tcW w:w="1399" w:type="dxa"/>
          </w:tcPr>
          <w:p w14:paraId="26CD8CA3" w14:textId="36E052B9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8292" w:type="dxa"/>
          </w:tcPr>
          <w:p w14:paraId="36990AA1" w14:textId="21683B45" w:rsidR="00C53167" w:rsidRPr="00FD6C2E" w:rsidRDefault="009065A1" w:rsidP="009065A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 xml:space="preserve">A parabolic antenna with a circular aperture is to have a power gain of 1000 at λ = </w:t>
            </w: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lastRenderedPageBreak/>
              <w:t>10 cm. find the diameter of the mouth and the half power beamwidth of the antenna.</w:t>
            </w:r>
          </w:p>
        </w:tc>
      </w:tr>
      <w:tr w:rsidR="00C53167" w14:paraId="0F1C2243" w14:textId="77777777" w:rsidTr="006E20DD">
        <w:tc>
          <w:tcPr>
            <w:tcW w:w="1399" w:type="dxa"/>
          </w:tcPr>
          <w:p w14:paraId="18624CD6" w14:textId="5D1D9FFD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lastRenderedPageBreak/>
              <w:t>14</w:t>
            </w:r>
          </w:p>
        </w:tc>
        <w:tc>
          <w:tcPr>
            <w:tcW w:w="8292" w:type="dxa"/>
          </w:tcPr>
          <w:p w14:paraId="0E2A7D78" w14:textId="1AB722DD" w:rsidR="00C53167" w:rsidRPr="00FD6C2E" w:rsidRDefault="009065A1" w:rsidP="009065A1">
            <w:pPr>
              <w:rPr>
                <w:rFonts w:ascii="Times New Roman" w:hAnsi="Times New Roman" w:cs="Times New Roman"/>
                <w:noProof/>
                <w:szCs w:val="24"/>
                <w:lang w:eastAsia="en-IN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Define Radiation pattern, radiation intensity, Beamwidth, Radiation resistance</w:t>
            </w:r>
          </w:p>
        </w:tc>
      </w:tr>
      <w:tr w:rsidR="00C53167" w14:paraId="609B00F1" w14:textId="77777777" w:rsidTr="006E20DD">
        <w:tc>
          <w:tcPr>
            <w:tcW w:w="1399" w:type="dxa"/>
          </w:tcPr>
          <w:p w14:paraId="03E85F88" w14:textId="2555F5B4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8292" w:type="dxa"/>
          </w:tcPr>
          <w:p w14:paraId="04A59D95" w14:textId="443F500D" w:rsidR="00C53167" w:rsidRPr="00FD6C2E" w:rsidRDefault="009065A1" w:rsidP="00C53167">
            <w:pPr>
              <w:rPr>
                <w:rFonts w:ascii="Times New Roman" w:hAnsi="Times New Roman" w:cs="Times New Roman"/>
                <w:noProof/>
                <w:szCs w:val="24"/>
                <w:lang w:eastAsia="en-IN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Define Directivity and Gain. And relation between directivity and Gain.</w:t>
            </w:r>
          </w:p>
        </w:tc>
      </w:tr>
      <w:tr w:rsidR="00C53167" w14:paraId="35F9890E" w14:textId="77777777" w:rsidTr="006E20DD">
        <w:tc>
          <w:tcPr>
            <w:tcW w:w="1399" w:type="dxa"/>
          </w:tcPr>
          <w:p w14:paraId="20A12C40" w14:textId="6F80782B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8292" w:type="dxa"/>
          </w:tcPr>
          <w:p w14:paraId="622B661E" w14:textId="1ABBE4F9" w:rsidR="00C53167" w:rsidRPr="00FD6C2E" w:rsidRDefault="00FD6C2E" w:rsidP="00C53167">
            <w:pPr>
              <w:rPr>
                <w:rFonts w:ascii="Times New Roman" w:hAnsi="Times New Roman" w:cs="Times New Roman"/>
                <w:noProof/>
                <w:szCs w:val="24"/>
                <w:lang w:eastAsia="en-IN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Explain different reflector antennas</w:t>
            </w:r>
          </w:p>
        </w:tc>
      </w:tr>
      <w:tr w:rsidR="00C53167" w14:paraId="552250DE" w14:textId="77777777" w:rsidTr="006E20DD">
        <w:tc>
          <w:tcPr>
            <w:tcW w:w="1399" w:type="dxa"/>
          </w:tcPr>
          <w:p w14:paraId="2C9E6229" w14:textId="3F1A052D" w:rsidR="00C53167" w:rsidRPr="00FD6C2E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8292" w:type="dxa"/>
          </w:tcPr>
          <w:p w14:paraId="53288926" w14:textId="2FCDFE38" w:rsidR="00C53167" w:rsidRPr="00FD6C2E" w:rsidRDefault="00FD6C2E" w:rsidP="00C53167">
            <w:pPr>
              <w:rPr>
                <w:rFonts w:ascii="Times New Roman" w:hAnsi="Times New Roman" w:cs="Times New Roman"/>
                <w:noProof/>
                <w:szCs w:val="24"/>
                <w:lang w:eastAsia="en-IN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Write short note on sky wave  propagation.</w:t>
            </w:r>
          </w:p>
        </w:tc>
      </w:tr>
      <w:tr w:rsidR="00CD0FC9" w14:paraId="6FB2927A" w14:textId="77777777" w:rsidTr="006E20DD">
        <w:tc>
          <w:tcPr>
            <w:tcW w:w="1399" w:type="dxa"/>
          </w:tcPr>
          <w:p w14:paraId="0CBDA76F" w14:textId="577675E0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8292" w:type="dxa"/>
          </w:tcPr>
          <w:p w14:paraId="62CD0E83" w14:textId="0613415B" w:rsidR="00CD0FC9" w:rsidRPr="00FD6C2E" w:rsidRDefault="00CD0FC9" w:rsidP="00CD0FC9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Define Critical frequency, Virtual height, Maximum usable frequency.</w:t>
            </w:r>
          </w:p>
        </w:tc>
      </w:tr>
      <w:tr w:rsidR="00CD0FC9" w14:paraId="24D50888" w14:textId="77777777" w:rsidTr="006E20DD">
        <w:tc>
          <w:tcPr>
            <w:tcW w:w="1399" w:type="dxa"/>
          </w:tcPr>
          <w:p w14:paraId="3A1E6597" w14:textId="494DF621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19</w:t>
            </w:r>
          </w:p>
        </w:tc>
        <w:tc>
          <w:tcPr>
            <w:tcW w:w="8292" w:type="dxa"/>
          </w:tcPr>
          <w:p w14:paraId="3B2C12AB" w14:textId="2BBEFF00" w:rsidR="00CD0FC9" w:rsidRPr="00FD6C2E" w:rsidRDefault="00CD0FC9" w:rsidP="00CD0FC9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Write short note on ground wave propagation.</w:t>
            </w:r>
          </w:p>
        </w:tc>
      </w:tr>
      <w:tr w:rsidR="00CD0FC9" w14:paraId="4D0B390A" w14:textId="77777777" w:rsidTr="006E20DD">
        <w:tc>
          <w:tcPr>
            <w:tcW w:w="1399" w:type="dxa"/>
          </w:tcPr>
          <w:p w14:paraId="0E5F9BC7" w14:textId="39D3501F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0</w:t>
            </w:r>
          </w:p>
        </w:tc>
        <w:tc>
          <w:tcPr>
            <w:tcW w:w="8292" w:type="dxa"/>
          </w:tcPr>
          <w:p w14:paraId="04E7D60C" w14:textId="59496CA7" w:rsidR="00CD0FC9" w:rsidRPr="00FD6C2E" w:rsidRDefault="00CD0FC9" w:rsidP="00CD0FC9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FD6C2E">
              <w:rPr>
                <w:rFonts w:ascii="Times New Roman" w:hAnsi="Times New Roman" w:cs="Times New Roman"/>
              </w:rPr>
              <w:t>Write short note on duct propagation.</w:t>
            </w:r>
          </w:p>
        </w:tc>
      </w:tr>
      <w:tr w:rsidR="00CD0FC9" w14:paraId="3610A21C" w14:textId="77777777" w:rsidTr="006E20DD">
        <w:tc>
          <w:tcPr>
            <w:tcW w:w="1399" w:type="dxa"/>
          </w:tcPr>
          <w:p w14:paraId="4C0293CD" w14:textId="7833B855" w:rsidR="00CD0FC9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114172">
              <w:rPr>
                <w:rFonts w:ascii="Times New Roman" w:hAnsi="Times New Roman" w:cs="Times New Roman"/>
                <w:sz w:val="40"/>
                <w:szCs w:val="40"/>
              </w:rPr>
              <w:t>B</w:t>
            </w:r>
          </w:p>
        </w:tc>
        <w:tc>
          <w:tcPr>
            <w:tcW w:w="8292" w:type="dxa"/>
          </w:tcPr>
          <w:p w14:paraId="19ED0CCC" w14:textId="733388CA" w:rsidR="00CD0FC9" w:rsidRPr="00311A73" w:rsidRDefault="00CD0FC9" w:rsidP="00CD0FC9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114172">
              <w:rPr>
                <w:rFonts w:ascii="Times New Roman" w:hAnsi="Times New Roman" w:cs="Times New Roman"/>
                <w:b/>
                <w:sz w:val="40"/>
                <w:szCs w:val="40"/>
              </w:rPr>
              <w:t>10 marks each</w:t>
            </w:r>
          </w:p>
        </w:tc>
      </w:tr>
      <w:tr w:rsidR="00CD0FC9" w14:paraId="062B8939" w14:textId="77777777" w:rsidTr="006E20DD">
        <w:tc>
          <w:tcPr>
            <w:tcW w:w="1399" w:type="dxa"/>
          </w:tcPr>
          <w:p w14:paraId="3075C4F3" w14:textId="5CF7253D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1</w:t>
            </w:r>
          </w:p>
        </w:tc>
        <w:tc>
          <w:tcPr>
            <w:tcW w:w="8292" w:type="dxa"/>
          </w:tcPr>
          <w:p w14:paraId="311177BE" w14:textId="304D737C" w:rsidR="00CD0FC9" w:rsidRPr="00FD6C2E" w:rsidRDefault="00CD0FC9" w:rsidP="00CD0FC9">
            <w:pPr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Derive Maxwell’s equation for time varying fields in point and integral form and explain </w:t>
            </w:r>
            <w:proofErr w:type="gramStart"/>
            <w:r w:rsidRPr="00FD6C2E">
              <w:rPr>
                <w:rFonts w:ascii="Times New Roman" w:hAnsi="Times New Roman" w:cs="Times New Roman"/>
                <w:szCs w:val="24"/>
              </w:rPr>
              <w:t xml:space="preserve">its </w:t>
            </w:r>
            <w:r w:rsidRPr="00FD6C2E">
              <w:rPr>
                <w:rFonts w:ascii="Times New Roman" w:hAnsi="Times New Roman" w:cs="Times New Roman"/>
                <w:spacing w:val="-57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significance</w:t>
            </w:r>
            <w:proofErr w:type="gramEnd"/>
            <w:r w:rsidRPr="00FD6C2E">
              <w:rPr>
                <w:rFonts w:ascii="Times New Roman" w:hAnsi="Times New Roman" w:cs="Times New Roman"/>
                <w:szCs w:val="24"/>
              </w:rPr>
              <w:t>.</w:t>
            </w:r>
          </w:p>
        </w:tc>
      </w:tr>
      <w:tr w:rsidR="00CD0FC9" w14:paraId="104E627B" w14:textId="77777777" w:rsidTr="006E20DD">
        <w:tc>
          <w:tcPr>
            <w:tcW w:w="1399" w:type="dxa"/>
          </w:tcPr>
          <w:p w14:paraId="78873C58" w14:textId="4615396C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2</w:t>
            </w:r>
          </w:p>
        </w:tc>
        <w:tc>
          <w:tcPr>
            <w:tcW w:w="8292" w:type="dxa"/>
          </w:tcPr>
          <w:p w14:paraId="7722E23E" w14:textId="26543A9C" w:rsidR="00CD0FC9" w:rsidRPr="00FD6C2E" w:rsidRDefault="00CD0FC9" w:rsidP="00CD0FC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State Poynting</w:t>
            </w:r>
            <w:r w:rsidRPr="00FD6C2E">
              <w:rPr>
                <w:rFonts w:ascii="Times New Roman" w:hAnsi="Times New Roman" w:cs="Times New Roman"/>
                <w:spacing w:val="-2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theorem. Derive</w:t>
            </w:r>
            <w:r w:rsidRPr="00FD6C2E">
              <w:rPr>
                <w:rFonts w:ascii="Times New Roman" w:hAnsi="Times New Roman" w:cs="Times New Roman"/>
                <w:spacing w:val="2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mathematical</w:t>
            </w:r>
            <w:r w:rsidRPr="00FD6C2E">
              <w:rPr>
                <w:rFonts w:ascii="Times New Roman" w:hAnsi="Times New Roman" w:cs="Times New Roman"/>
                <w:spacing w:val="-4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expression</w:t>
            </w:r>
            <w:r w:rsidRPr="00FD6C2E">
              <w:rPr>
                <w:rFonts w:ascii="Times New Roman" w:hAnsi="Times New Roman" w:cs="Times New Roman"/>
                <w:spacing w:val="-1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for</w:t>
            </w:r>
            <w:r w:rsidRPr="00FD6C2E">
              <w:rPr>
                <w:rFonts w:ascii="Times New Roman" w:hAnsi="Times New Roman" w:cs="Times New Roman"/>
                <w:spacing w:val="-2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Poynting</w:t>
            </w:r>
            <w:r w:rsidRPr="00FD6C2E">
              <w:rPr>
                <w:rFonts w:ascii="Times New Roman" w:hAnsi="Times New Roman" w:cs="Times New Roman"/>
                <w:spacing w:val="-3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theorem</w:t>
            </w:r>
            <w:r w:rsidRPr="00FD6C2E">
              <w:rPr>
                <w:rFonts w:ascii="Times New Roman" w:hAnsi="Times New Roman" w:cs="Times New Roman"/>
                <w:spacing w:val="-3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and</w:t>
            </w:r>
            <w:r w:rsidRPr="00FD6C2E">
              <w:rPr>
                <w:rFonts w:ascii="Times New Roman" w:hAnsi="Times New Roman" w:cs="Times New Roman"/>
                <w:spacing w:val="-4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explain</w:t>
            </w:r>
            <w:r w:rsidRPr="00FD6C2E">
              <w:rPr>
                <w:rFonts w:ascii="Times New Roman" w:hAnsi="Times New Roman" w:cs="Times New Roman"/>
                <w:spacing w:val="-57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the</w:t>
            </w:r>
            <w:r w:rsidRPr="00FD6C2E">
              <w:rPr>
                <w:rFonts w:ascii="Times New Roman" w:hAnsi="Times New Roman" w:cs="Times New Roman"/>
                <w:spacing w:val="-1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meaning</w:t>
            </w:r>
            <w:r w:rsidRPr="00FD6C2E">
              <w:rPr>
                <w:rFonts w:ascii="Times New Roman" w:hAnsi="Times New Roman" w:cs="Times New Roman"/>
                <w:spacing w:val="-1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of</w:t>
            </w:r>
            <w:r w:rsidRPr="00FD6C2E">
              <w:rPr>
                <w:rFonts w:ascii="Times New Roman" w:hAnsi="Times New Roman" w:cs="Times New Roman"/>
                <w:spacing w:val="-1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each</w:t>
            </w:r>
            <w:r w:rsidRPr="00FD6C2E">
              <w:rPr>
                <w:rFonts w:ascii="Times New Roman" w:hAnsi="Times New Roman" w:cs="Times New Roman"/>
                <w:spacing w:val="-2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term.</w:t>
            </w:r>
          </w:p>
        </w:tc>
      </w:tr>
      <w:tr w:rsidR="00CD0FC9" w:rsidRPr="00114172" w14:paraId="648A6FC3" w14:textId="77777777" w:rsidTr="006E20DD">
        <w:tc>
          <w:tcPr>
            <w:tcW w:w="1399" w:type="dxa"/>
          </w:tcPr>
          <w:p w14:paraId="4120BBBD" w14:textId="71337503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3</w:t>
            </w:r>
          </w:p>
        </w:tc>
        <w:tc>
          <w:tcPr>
            <w:tcW w:w="8292" w:type="dxa"/>
          </w:tcPr>
          <w:p w14:paraId="1FCF089F" w14:textId="08592EFE" w:rsidR="00CD0FC9" w:rsidRPr="00FD6C2E" w:rsidRDefault="00CD0FC9" w:rsidP="00CD0FC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Derive</w:t>
            </w:r>
            <w:r w:rsidRPr="00FD6C2E">
              <w:rPr>
                <w:rFonts w:ascii="Times New Roman" w:hAnsi="Times New Roman" w:cs="Times New Roman"/>
                <w:spacing w:val="-1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boundary</w:t>
            </w:r>
            <w:r w:rsidRPr="00FD6C2E">
              <w:rPr>
                <w:rFonts w:ascii="Times New Roman" w:hAnsi="Times New Roman" w:cs="Times New Roman"/>
                <w:spacing w:val="-3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conditions</w:t>
            </w:r>
            <w:r w:rsidRPr="00FD6C2E">
              <w:rPr>
                <w:rFonts w:ascii="Times New Roman" w:hAnsi="Times New Roman" w:cs="Times New Roman"/>
                <w:spacing w:val="-1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for</w:t>
            </w:r>
            <w:r w:rsidRPr="00FD6C2E">
              <w:rPr>
                <w:rFonts w:ascii="Times New Roman" w:hAnsi="Times New Roman" w:cs="Times New Roman"/>
                <w:spacing w:val="-6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electrostatics</w:t>
            </w:r>
            <w:r w:rsidRPr="00FD6C2E">
              <w:rPr>
                <w:rFonts w:ascii="Times New Roman" w:hAnsi="Times New Roman" w:cs="Times New Roman"/>
                <w:spacing w:val="-4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and magnetostatics.</w:t>
            </w:r>
          </w:p>
        </w:tc>
      </w:tr>
      <w:tr w:rsidR="00CD0FC9" w14:paraId="42F8CD60" w14:textId="77777777" w:rsidTr="006E20DD">
        <w:tc>
          <w:tcPr>
            <w:tcW w:w="1399" w:type="dxa"/>
          </w:tcPr>
          <w:p w14:paraId="2F09870B" w14:textId="4AD75DC8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4</w:t>
            </w:r>
          </w:p>
        </w:tc>
        <w:tc>
          <w:tcPr>
            <w:tcW w:w="8292" w:type="dxa"/>
          </w:tcPr>
          <w:p w14:paraId="1B8E73AF" w14:textId="208EA256" w:rsidR="00CD0FC9" w:rsidRPr="00FD6C2E" w:rsidRDefault="00CD0FC9" w:rsidP="00CD0FC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position w:val="2"/>
                <w:szCs w:val="24"/>
              </w:rPr>
              <w:t xml:space="preserve"> In free space, V= 6xy</w:t>
            </w:r>
            <w:r w:rsidRPr="00FD6C2E">
              <w:rPr>
                <w:rFonts w:ascii="Times New Roman" w:hAnsi="Times New Roman" w:cs="Times New Roman"/>
                <w:position w:val="2"/>
                <w:szCs w:val="24"/>
                <w:vertAlign w:val="superscript"/>
              </w:rPr>
              <w:t>2</w:t>
            </w:r>
            <w:r w:rsidRPr="00FD6C2E">
              <w:rPr>
                <w:rFonts w:ascii="Times New Roman" w:hAnsi="Times New Roman" w:cs="Times New Roman"/>
                <w:position w:val="2"/>
                <w:szCs w:val="24"/>
              </w:rPr>
              <w:t xml:space="preserve">z + 8. Find electric field intensity </w:t>
            </w:r>
            <w:r w:rsidRPr="00FD6C2E">
              <w:rPr>
                <w:rFonts w:ascii="Times New Roman" w:hAnsi="Times New Roman" w:cs="Times New Roman"/>
                <w:b/>
                <w:position w:val="2"/>
                <w:szCs w:val="24"/>
              </w:rPr>
              <w:t xml:space="preserve">E </w:t>
            </w:r>
            <w:r w:rsidRPr="00FD6C2E">
              <w:rPr>
                <w:rFonts w:ascii="Times New Roman" w:hAnsi="Times New Roman" w:cs="Times New Roman"/>
                <w:position w:val="2"/>
                <w:szCs w:val="24"/>
              </w:rPr>
              <w:t>and volume charge density ρ</w:t>
            </w:r>
            <w:proofErr w:type="gramStart"/>
            <w:r w:rsidRPr="00FD6C2E">
              <w:rPr>
                <w:rFonts w:ascii="Times New Roman" w:hAnsi="Times New Roman" w:cs="Times New Roman"/>
                <w:szCs w:val="24"/>
              </w:rPr>
              <w:t xml:space="preserve">v  </w:t>
            </w:r>
            <w:r w:rsidRPr="00FD6C2E">
              <w:rPr>
                <w:rFonts w:ascii="Times New Roman" w:hAnsi="Times New Roman" w:cs="Times New Roman"/>
                <w:position w:val="2"/>
                <w:szCs w:val="24"/>
              </w:rPr>
              <w:t>at</w:t>
            </w:r>
            <w:proofErr w:type="gramEnd"/>
            <w:r w:rsidRPr="00FD6C2E">
              <w:rPr>
                <w:rFonts w:ascii="Times New Roman" w:hAnsi="Times New Roman" w:cs="Times New Roman"/>
                <w:position w:val="2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pacing w:val="-57"/>
                <w:position w:val="2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point</w:t>
            </w:r>
            <w:r w:rsidRPr="00FD6C2E">
              <w:rPr>
                <w:rFonts w:ascii="Times New Roman" w:hAnsi="Times New Roman" w:cs="Times New Roman"/>
                <w:spacing w:val="-2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P</w:t>
            </w:r>
            <w:r w:rsidRPr="00FD6C2E">
              <w:rPr>
                <w:rFonts w:ascii="Times New Roman" w:hAnsi="Times New Roman" w:cs="Times New Roman"/>
                <w:spacing w:val="-3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(1,</w:t>
            </w:r>
            <w:r w:rsidRPr="00FD6C2E">
              <w:rPr>
                <w:rFonts w:ascii="Times New Roman" w:hAnsi="Times New Roman" w:cs="Times New Roman"/>
                <w:spacing w:val="1"/>
                <w:szCs w:val="24"/>
              </w:rPr>
              <w:t xml:space="preserve"> </w:t>
            </w:r>
            <w:r w:rsidRPr="00FD6C2E">
              <w:rPr>
                <w:rFonts w:ascii="Times New Roman" w:hAnsi="Times New Roman" w:cs="Times New Roman"/>
                <w:szCs w:val="24"/>
              </w:rPr>
              <w:t>2,-5).</w:t>
            </w:r>
          </w:p>
        </w:tc>
      </w:tr>
      <w:tr w:rsidR="00CD0FC9" w14:paraId="46AE876B" w14:textId="77777777" w:rsidTr="006E20DD">
        <w:tc>
          <w:tcPr>
            <w:tcW w:w="1399" w:type="dxa"/>
          </w:tcPr>
          <w:p w14:paraId="4F2BCC63" w14:textId="78EEDC13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5</w:t>
            </w:r>
          </w:p>
        </w:tc>
        <w:tc>
          <w:tcPr>
            <w:tcW w:w="8292" w:type="dxa"/>
          </w:tcPr>
          <w:p w14:paraId="5E4CE308" w14:textId="1AF679DD" w:rsidR="00CD0FC9" w:rsidRPr="00FD6C2E" w:rsidRDefault="00CD0FC9" w:rsidP="00CD0FC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In nonmagnetic medium 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Cs w:val="24"/>
                    </w:rPr>
                    <m:t>E</m:t>
                  </m:r>
                </m:e>
              </m:acc>
              <m:r>
                <w:rPr>
                  <w:rFonts w:ascii="Cambria Math" w:hAnsi="Cambria Math" w:cs="Times New Roman"/>
                  <w:szCs w:val="24"/>
                </w:rPr>
                <m:t>=4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2π*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 xml:space="preserve">7 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Cs w:val="24"/>
                        </w:rPr>
                        <m:t>t-0.8x</m:t>
                      </m:r>
                    </m:e>
                  </m:d>
                </m:e>
              </m:func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z</m:t>
                      </m:r>
                    </m:sub>
                  </m:sSub>
                </m:e>
              </m:acc>
            </m:oMath>
            <w:r w:rsidRPr="00FD6C2E">
              <w:rPr>
                <w:rFonts w:ascii="Times New Roman" w:eastAsiaTheme="minorEastAsia" w:hAnsi="Times New Roman" w:cs="Times New Roman"/>
                <w:szCs w:val="24"/>
              </w:rPr>
              <w:t xml:space="preserve">  v/m. Find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Cs w:val="24"/>
                    </w:rPr>
                    <m:t xml:space="preserve"> ε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Cs w:val="24"/>
                    </w:rPr>
                    <m:t>r,</m:t>
                  </m:r>
                </m:sub>
              </m:sSub>
            </m:oMath>
            <w:r w:rsidRPr="00FD6C2E">
              <w:rPr>
                <w:rFonts w:ascii="Times New Roman" w:eastAsiaTheme="minorEastAsia" w:hAnsi="Times New Roman" w:cs="Times New Roman"/>
                <w:szCs w:val="24"/>
              </w:rPr>
              <w:t xml:space="preserve"> </w:t>
            </w:r>
            <m:oMath>
              <m:r>
                <w:rPr>
                  <w:rFonts w:ascii="Cambria Math" w:eastAsiaTheme="minorEastAsia" w:hAnsi="Cambria Math" w:cs="Times New Roman"/>
                  <w:szCs w:val="24"/>
                </w:rPr>
                <m:t>η</m:t>
              </m:r>
            </m:oMath>
            <w:r w:rsidRPr="00FD6C2E">
              <w:rPr>
                <w:rFonts w:ascii="Times New Roman" w:eastAsiaTheme="minorEastAsia" w:hAnsi="Times New Roman" w:cs="Times New Roman"/>
                <w:szCs w:val="24"/>
              </w:rPr>
              <w:t>, time average power carried by the wave, total power crossing 100 cm</w:t>
            </w:r>
            <w:r w:rsidRPr="00FD6C2E">
              <w:rPr>
                <w:rFonts w:ascii="Times New Roman" w:eastAsiaTheme="minorEastAsia" w:hAnsi="Times New Roman" w:cs="Times New Roman"/>
                <w:szCs w:val="24"/>
                <w:vertAlign w:val="superscript"/>
              </w:rPr>
              <w:t>2</w:t>
            </w:r>
            <w:r w:rsidRPr="00FD6C2E">
              <w:rPr>
                <w:rFonts w:ascii="Times New Roman" w:eastAsiaTheme="minorEastAsia" w:hAnsi="Times New Roman" w:cs="Times New Roman"/>
                <w:szCs w:val="24"/>
              </w:rPr>
              <w:t xml:space="preserve"> of plane 2x+y = 5.</w:t>
            </w:r>
          </w:p>
        </w:tc>
      </w:tr>
      <w:tr w:rsidR="00CD0FC9" w14:paraId="5C10FF3E" w14:textId="77777777" w:rsidTr="006E20DD">
        <w:tc>
          <w:tcPr>
            <w:tcW w:w="1399" w:type="dxa"/>
          </w:tcPr>
          <w:p w14:paraId="3A8B6044" w14:textId="39F6CEDE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6</w:t>
            </w:r>
          </w:p>
        </w:tc>
        <w:tc>
          <w:tcPr>
            <w:tcW w:w="8292" w:type="dxa"/>
          </w:tcPr>
          <w:p w14:paraId="0FF8EFB7" w14:textId="7CADC4BC" w:rsidR="00CD0FC9" w:rsidRPr="00FD6C2E" w:rsidRDefault="00CD0FC9" w:rsidP="00CD0FC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Derive an expression for E-field and H-field  and radiation resistance of  infinitesimal dipole.</w:t>
            </w:r>
          </w:p>
        </w:tc>
      </w:tr>
      <w:tr w:rsidR="00CD0FC9" w14:paraId="4481AA7A" w14:textId="77777777" w:rsidTr="006E20DD">
        <w:tc>
          <w:tcPr>
            <w:tcW w:w="1399" w:type="dxa"/>
          </w:tcPr>
          <w:p w14:paraId="3923C3A4" w14:textId="3FFE1C64" w:rsidR="00CD0FC9" w:rsidRPr="00FD6C2E" w:rsidRDefault="00CD0FC9" w:rsidP="00CD0FC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7</w:t>
            </w:r>
          </w:p>
        </w:tc>
        <w:tc>
          <w:tcPr>
            <w:tcW w:w="8292" w:type="dxa"/>
          </w:tcPr>
          <w:p w14:paraId="2C15343C" w14:textId="7F136801" w:rsidR="00CD0FC9" w:rsidRPr="00FD6C2E" w:rsidRDefault="00CD0FC9" w:rsidP="00CD0FC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Derive Friss transmission formula. State its significance in wireless communication. A radio link has 15 W transmitter connected to an antenna of 2.5 m</w:t>
            </w:r>
            <w:r w:rsidRPr="00FD6C2E">
              <w:rPr>
                <w:rFonts w:ascii="Times New Roman" w:hAnsi="Times New Roman" w:cs="Times New Roman"/>
                <w:noProof/>
                <w:szCs w:val="24"/>
                <w:vertAlign w:val="superscript"/>
                <w:lang w:eastAsia="en-IN"/>
              </w:rPr>
              <w:t>2</w:t>
            </w: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 xml:space="preserve"> effective aperature at 5 GHz. The receiving antenna has an effective aperature of 0.5 m</w:t>
            </w:r>
            <w:r w:rsidRPr="00FD6C2E">
              <w:rPr>
                <w:rFonts w:ascii="Times New Roman" w:hAnsi="Times New Roman" w:cs="Times New Roman"/>
                <w:noProof/>
                <w:szCs w:val="24"/>
                <w:vertAlign w:val="superscript"/>
                <w:lang w:eastAsia="en-IN"/>
              </w:rPr>
              <w:t>2</w:t>
            </w: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 xml:space="preserve"> and is located at a 15 km line of sight distance from the transmitting antenna. Assuming lossless, matched antennas, find the power delivered to to the receiver.</w:t>
            </w:r>
          </w:p>
        </w:tc>
      </w:tr>
      <w:tr w:rsidR="006E20DD" w14:paraId="37956534" w14:textId="77777777" w:rsidTr="006E20DD">
        <w:tc>
          <w:tcPr>
            <w:tcW w:w="1399" w:type="dxa"/>
          </w:tcPr>
          <w:p w14:paraId="5F627F59" w14:textId="51FECA7C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8</w:t>
            </w:r>
          </w:p>
        </w:tc>
        <w:tc>
          <w:tcPr>
            <w:tcW w:w="8292" w:type="dxa"/>
          </w:tcPr>
          <w:p w14:paraId="60BC6C58" w14:textId="779D232B" w:rsidR="006E20DD" w:rsidRPr="00FD6C2E" w:rsidRDefault="00CD0FC9" w:rsidP="00CD0FC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Design a rectangular microstrip antenna at 2.4 GHz on a substrate with dielectric constant 4.4 and substrate thickness 1.6 mm.</w:t>
            </w:r>
          </w:p>
        </w:tc>
      </w:tr>
      <w:tr w:rsidR="00947329" w14:paraId="72E31B70" w14:textId="77777777" w:rsidTr="006E20DD">
        <w:tc>
          <w:tcPr>
            <w:tcW w:w="1399" w:type="dxa"/>
          </w:tcPr>
          <w:p w14:paraId="2E25959B" w14:textId="51CBE9C2" w:rsidR="00947329" w:rsidRPr="00FD6C2E" w:rsidRDefault="00947329" w:rsidP="0094732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29</w:t>
            </w:r>
          </w:p>
        </w:tc>
        <w:tc>
          <w:tcPr>
            <w:tcW w:w="8292" w:type="dxa"/>
          </w:tcPr>
          <w:p w14:paraId="72E9154D" w14:textId="14B683CC" w:rsidR="00947329" w:rsidRPr="00FD6C2E" w:rsidRDefault="003D5BDC" w:rsidP="0094732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eastAsia="Times New Roman" w:hAnsi="Times New Roman" w:cs="Times New Roman"/>
                <w:szCs w:val="24"/>
              </w:rPr>
              <w:t>Explain how antenna radiates and also explain near field and far field of antenna.</w:t>
            </w:r>
          </w:p>
        </w:tc>
      </w:tr>
      <w:tr w:rsidR="00947329" w14:paraId="79003EF5" w14:textId="77777777" w:rsidTr="006E20DD">
        <w:tc>
          <w:tcPr>
            <w:tcW w:w="1399" w:type="dxa"/>
          </w:tcPr>
          <w:p w14:paraId="7A1EBAA8" w14:textId="4D74E25B" w:rsidR="00947329" w:rsidRPr="00FD6C2E" w:rsidRDefault="00947329" w:rsidP="0094732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0</w:t>
            </w:r>
          </w:p>
        </w:tc>
        <w:tc>
          <w:tcPr>
            <w:tcW w:w="8292" w:type="dxa"/>
          </w:tcPr>
          <w:p w14:paraId="07EBB80B" w14:textId="4B6B9671" w:rsidR="003D5BDC" w:rsidRPr="00FD6C2E" w:rsidRDefault="003D5BDC" w:rsidP="003D5BDC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eastAsia="Times New Roman" w:hAnsi="Times New Roman" w:cs="Times New Roman"/>
                <w:szCs w:val="24"/>
              </w:rPr>
              <w:t>Draw current distribution and radiation pattern of 0.1</w:t>
            </w: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 xml:space="preserve"> λ, 0.5 λ, λ, 3 λ of simple dipole antenna.</w:t>
            </w:r>
          </w:p>
        </w:tc>
      </w:tr>
      <w:tr w:rsidR="006E20DD" w14:paraId="4E9C4997" w14:textId="77777777" w:rsidTr="006E20DD">
        <w:tc>
          <w:tcPr>
            <w:tcW w:w="1399" w:type="dxa"/>
          </w:tcPr>
          <w:p w14:paraId="1E3DDF35" w14:textId="1D00B9C7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1</w:t>
            </w:r>
          </w:p>
        </w:tc>
        <w:tc>
          <w:tcPr>
            <w:tcW w:w="8292" w:type="dxa"/>
          </w:tcPr>
          <w:p w14:paraId="46A8A3AF" w14:textId="085CED41" w:rsidR="006E20DD" w:rsidRPr="00FD6C2E" w:rsidRDefault="00947329" w:rsidP="00947329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 xml:space="preserve">Compare Half wave dipole, short dipole and infinitesimal dipole. Compare Half wave dipole and folded dipole and monopole antenna. </w:t>
            </w:r>
          </w:p>
        </w:tc>
      </w:tr>
      <w:tr w:rsidR="006E20DD" w14:paraId="4C59D12B" w14:textId="77777777" w:rsidTr="006E20DD">
        <w:tc>
          <w:tcPr>
            <w:tcW w:w="1399" w:type="dxa"/>
          </w:tcPr>
          <w:p w14:paraId="22740D71" w14:textId="2332732F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2</w:t>
            </w:r>
          </w:p>
        </w:tc>
        <w:tc>
          <w:tcPr>
            <w:tcW w:w="8292" w:type="dxa"/>
          </w:tcPr>
          <w:p w14:paraId="5934742D" w14:textId="3C400240" w:rsidR="006E20DD" w:rsidRPr="00FD6C2E" w:rsidRDefault="00947329" w:rsidP="006E20DD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Explain Dipole and monopole antenna and design Dipole and monopole at 700MHz.</w:t>
            </w:r>
          </w:p>
        </w:tc>
      </w:tr>
      <w:tr w:rsidR="006E20DD" w14:paraId="3B1B9B3F" w14:textId="77777777" w:rsidTr="006E20DD">
        <w:tc>
          <w:tcPr>
            <w:tcW w:w="1399" w:type="dxa"/>
          </w:tcPr>
          <w:p w14:paraId="65FB214F" w14:textId="0E83BE35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3</w:t>
            </w:r>
          </w:p>
        </w:tc>
        <w:tc>
          <w:tcPr>
            <w:tcW w:w="8292" w:type="dxa"/>
          </w:tcPr>
          <w:p w14:paraId="6E39D134" w14:textId="14CD0E52" w:rsidR="006E20DD" w:rsidRPr="00FD6C2E" w:rsidRDefault="00947329" w:rsidP="0094732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Explain pattern multiplication and differentiate between broadside and endfire array.</w:t>
            </w:r>
          </w:p>
        </w:tc>
      </w:tr>
      <w:tr w:rsidR="006E20DD" w14:paraId="54FE12FB" w14:textId="77777777" w:rsidTr="006E20DD">
        <w:tc>
          <w:tcPr>
            <w:tcW w:w="1399" w:type="dxa"/>
          </w:tcPr>
          <w:p w14:paraId="681AC9C8" w14:textId="6E37C846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4</w:t>
            </w:r>
          </w:p>
        </w:tc>
        <w:tc>
          <w:tcPr>
            <w:tcW w:w="8292" w:type="dxa"/>
          </w:tcPr>
          <w:p w14:paraId="66BBFDA2" w14:textId="3CA548F2" w:rsidR="006E20DD" w:rsidRPr="00FD6C2E" w:rsidRDefault="00947329" w:rsidP="00947329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eastAsia="Times New Roman" w:hAnsi="Times New Roman" w:cs="Times New Roman"/>
                <w:szCs w:val="24"/>
              </w:rPr>
              <w:t xml:space="preserve">Find the radiation pattern of an array of 2 isotropic point sources fed with same amplitude and phase and placed </w:t>
            </w: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λ/2 apart.</w:t>
            </w:r>
          </w:p>
        </w:tc>
      </w:tr>
      <w:tr w:rsidR="006E20DD" w14:paraId="347F5245" w14:textId="77777777" w:rsidTr="006E20DD">
        <w:tc>
          <w:tcPr>
            <w:tcW w:w="1399" w:type="dxa"/>
          </w:tcPr>
          <w:p w14:paraId="588F8D33" w14:textId="5D59A47F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5</w:t>
            </w:r>
          </w:p>
        </w:tc>
        <w:tc>
          <w:tcPr>
            <w:tcW w:w="8292" w:type="dxa"/>
          </w:tcPr>
          <w:p w14:paraId="1628C0F6" w14:textId="6263D395" w:rsidR="006E20DD" w:rsidRPr="00FD6C2E" w:rsidRDefault="00261773" w:rsidP="00261773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What are the characterestics , advantages and disadvantages and applications of microstrip antennas. Discuss feeding mechanism of microstrip antennas.</w:t>
            </w:r>
          </w:p>
        </w:tc>
      </w:tr>
      <w:tr w:rsidR="006E20DD" w14:paraId="20FF6433" w14:textId="77777777" w:rsidTr="006E20DD">
        <w:tc>
          <w:tcPr>
            <w:tcW w:w="1399" w:type="dxa"/>
          </w:tcPr>
          <w:p w14:paraId="548483AC" w14:textId="0999A75B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6</w:t>
            </w:r>
          </w:p>
        </w:tc>
        <w:tc>
          <w:tcPr>
            <w:tcW w:w="8292" w:type="dxa"/>
          </w:tcPr>
          <w:p w14:paraId="7ABC330D" w14:textId="603822A5" w:rsidR="006E20DD" w:rsidRPr="00FD6C2E" w:rsidRDefault="00261773" w:rsidP="00261773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Eplain Horn antenna in detail.</w:t>
            </w:r>
            <w:r w:rsidR="003D5BDC"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 xml:space="preserve"> The pyramidal horn antenna is designed at 1GHz with the dimensions A=50cm, B=40cm. Efficiency=70%, calculate the gain of the horn.</w:t>
            </w:r>
          </w:p>
        </w:tc>
      </w:tr>
      <w:tr w:rsidR="006E20DD" w14:paraId="18022A08" w14:textId="77777777" w:rsidTr="006E20DD">
        <w:tc>
          <w:tcPr>
            <w:tcW w:w="1399" w:type="dxa"/>
          </w:tcPr>
          <w:p w14:paraId="5E965451" w14:textId="6D438F03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7</w:t>
            </w:r>
          </w:p>
        </w:tc>
        <w:tc>
          <w:tcPr>
            <w:tcW w:w="8292" w:type="dxa"/>
          </w:tcPr>
          <w:p w14:paraId="482D96E2" w14:textId="0B1439BA" w:rsidR="006E20DD" w:rsidRPr="00FD6C2E" w:rsidRDefault="00261773" w:rsidP="00261773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 xml:space="preserve">Explain the cassergrain feed of reflector antenna. A parabolic antenna with a </w:t>
            </w: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lastRenderedPageBreak/>
              <w:t>circular aperture is to have a power gain of 1000 at λ = 10 cm. find the diameter of the mouth and the half power beamwidth of the antenna.</w:t>
            </w:r>
          </w:p>
        </w:tc>
      </w:tr>
      <w:tr w:rsidR="006E20DD" w14:paraId="1A4F52FF" w14:textId="77777777" w:rsidTr="006E20DD">
        <w:tc>
          <w:tcPr>
            <w:tcW w:w="1399" w:type="dxa"/>
          </w:tcPr>
          <w:p w14:paraId="3D99C111" w14:textId="4635C4D3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lastRenderedPageBreak/>
              <w:t>38</w:t>
            </w:r>
          </w:p>
        </w:tc>
        <w:tc>
          <w:tcPr>
            <w:tcW w:w="8292" w:type="dxa"/>
          </w:tcPr>
          <w:p w14:paraId="4E908BC8" w14:textId="246EEA26" w:rsidR="006E20DD" w:rsidRPr="00FD6C2E" w:rsidRDefault="00CD0FC9" w:rsidP="00CD0FC9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Explain Yagi -Uda antenna and log periodic  in detail.</w:t>
            </w:r>
          </w:p>
        </w:tc>
      </w:tr>
      <w:tr w:rsidR="006E20DD" w14:paraId="323C2F78" w14:textId="77777777" w:rsidTr="006E20DD">
        <w:tc>
          <w:tcPr>
            <w:tcW w:w="1399" w:type="dxa"/>
          </w:tcPr>
          <w:p w14:paraId="33084F36" w14:textId="237ABE81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39</w:t>
            </w:r>
          </w:p>
        </w:tc>
        <w:tc>
          <w:tcPr>
            <w:tcW w:w="8292" w:type="dxa"/>
          </w:tcPr>
          <w:p w14:paraId="60D3A3B5" w14:textId="340315B3" w:rsidR="006E20DD" w:rsidRPr="00FD6C2E" w:rsidRDefault="00CD0FC9" w:rsidP="00CD0FC9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noProof/>
                <w:szCs w:val="24"/>
                <w:lang w:eastAsia="en-IN"/>
              </w:rPr>
              <w:t>Explain Helical antenna in detail.</w:t>
            </w:r>
          </w:p>
        </w:tc>
      </w:tr>
      <w:tr w:rsidR="006E20DD" w14:paraId="741985FF" w14:textId="77777777" w:rsidTr="006E20DD">
        <w:tc>
          <w:tcPr>
            <w:tcW w:w="1399" w:type="dxa"/>
          </w:tcPr>
          <w:p w14:paraId="53203B87" w14:textId="77D6149F" w:rsidR="006E20DD" w:rsidRPr="00FD6C2E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>40</w:t>
            </w:r>
          </w:p>
        </w:tc>
        <w:tc>
          <w:tcPr>
            <w:tcW w:w="8292" w:type="dxa"/>
          </w:tcPr>
          <w:p w14:paraId="16988456" w14:textId="39EA7A0B" w:rsidR="006E20DD" w:rsidRPr="00FD6C2E" w:rsidRDefault="00CE599C" w:rsidP="006E20DD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FD6C2E">
              <w:rPr>
                <w:rFonts w:ascii="Times New Roman" w:hAnsi="Times New Roman" w:cs="Times New Roman"/>
                <w:szCs w:val="24"/>
              </w:rPr>
              <w:t xml:space="preserve">Describe formation of </w:t>
            </w:r>
            <w:proofErr w:type="spellStart"/>
            <w:r w:rsidRPr="00FD6C2E">
              <w:rPr>
                <w:rFonts w:ascii="Times New Roman" w:hAnsi="Times New Roman" w:cs="Times New Roman"/>
                <w:szCs w:val="24"/>
              </w:rPr>
              <w:t>ionised</w:t>
            </w:r>
            <w:proofErr w:type="spellEnd"/>
            <w:r w:rsidRPr="00FD6C2E">
              <w:rPr>
                <w:rFonts w:ascii="Times New Roman" w:hAnsi="Times New Roman" w:cs="Times New Roman"/>
                <w:szCs w:val="24"/>
              </w:rPr>
              <w:t xml:space="preserve"> layer in the ionosphere and describe their importance in the radio communication.</w:t>
            </w:r>
          </w:p>
        </w:tc>
      </w:tr>
      <w:tr w:rsidR="006E20DD" w14:paraId="4E125A72" w14:textId="77777777" w:rsidTr="006E20DD">
        <w:tc>
          <w:tcPr>
            <w:tcW w:w="1399" w:type="dxa"/>
          </w:tcPr>
          <w:p w14:paraId="34EFD44B" w14:textId="77777777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92" w:type="dxa"/>
          </w:tcPr>
          <w:p w14:paraId="6FB0008F" w14:textId="77777777" w:rsidR="006E20DD" w:rsidRPr="00311A73" w:rsidRDefault="006E20DD" w:rsidP="006E20DD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</w:p>
        </w:tc>
      </w:tr>
    </w:tbl>
    <w:p w14:paraId="7709D87E" w14:textId="77777777" w:rsidR="006C796A" w:rsidRDefault="006C796A" w:rsidP="006C796A">
      <w:pPr>
        <w:spacing w:after="0"/>
        <w:jc w:val="center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6C796A" w:rsidRPr="000A758B" w14:paraId="35FA198D" w14:textId="77777777" w:rsidTr="006C1469">
        <w:trPr>
          <w:jc w:val="center"/>
        </w:trPr>
        <w:tc>
          <w:tcPr>
            <w:tcW w:w="1255" w:type="dxa"/>
            <w:vAlign w:val="center"/>
          </w:tcPr>
          <w:p w14:paraId="6B7FFE37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Question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Number</w:t>
            </w:r>
          </w:p>
        </w:tc>
        <w:tc>
          <w:tcPr>
            <w:tcW w:w="2700" w:type="dxa"/>
            <w:vAlign w:val="center"/>
          </w:tcPr>
          <w:p w14:paraId="28487B58" w14:textId="77777777" w:rsidR="006C796A" w:rsidRPr="000A758B" w:rsidRDefault="006C796A" w:rsidP="006C146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Correct Option</w:t>
            </w:r>
          </w:p>
          <w:p w14:paraId="7FB0A014" w14:textId="77777777" w:rsidR="006C796A" w:rsidRPr="000A758B" w:rsidRDefault="006C796A" w:rsidP="006C146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(Enter either ‘A’ or ‘B’ or ‘C’ or ‘D’)</w:t>
            </w:r>
          </w:p>
        </w:tc>
      </w:tr>
      <w:tr w:rsidR="006C796A" w:rsidRPr="000A758B" w14:paraId="5800D8ED" w14:textId="77777777" w:rsidTr="006C1469">
        <w:trPr>
          <w:jc w:val="center"/>
        </w:trPr>
        <w:tc>
          <w:tcPr>
            <w:tcW w:w="1255" w:type="dxa"/>
            <w:vAlign w:val="center"/>
          </w:tcPr>
          <w:p w14:paraId="56B2FA7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2700" w:type="dxa"/>
            <w:vAlign w:val="center"/>
          </w:tcPr>
          <w:p w14:paraId="2B402CB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28C24EC4" w14:textId="77777777" w:rsidTr="006C1469">
        <w:trPr>
          <w:jc w:val="center"/>
        </w:trPr>
        <w:tc>
          <w:tcPr>
            <w:tcW w:w="1255" w:type="dxa"/>
            <w:vAlign w:val="center"/>
          </w:tcPr>
          <w:p w14:paraId="338ED18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2700" w:type="dxa"/>
            <w:vAlign w:val="center"/>
          </w:tcPr>
          <w:p w14:paraId="0908917E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2742D8B7" w14:textId="77777777" w:rsidTr="006C1469">
        <w:trPr>
          <w:jc w:val="center"/>
        </w:trPr>
        <w:tc>
          <w:tcPr>
            <w:tcW w:w="1255" w:type="dxa"/>
            <w:vAlign w:val="center"/>
          </w:tcPr>
          <w:p w14:paraId="41546D53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2700" w:type="dxa"/>
            <w:vAlign w:val="center"/>
          </w:tcPr>
          <w:p w14:paraId="5EF2E4DD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3268DA4B" w14:textId="77777777" w:rsidTr="006C1469">
        <w:trPr>
          <w:jc w:val="center"/>
        </w:trPr>
        <w:tc>
          <w:tcPr>
            <w:tcW w:w="1255" w:type="dxa"/>
            <w:vAlign w:val="center"/>
          </w:tcPr>
          <w:p w14:paraId="4A80A392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4</w:t>
            </w:r>
          </w:p>
        </w:tc>
        <w:tc>
          <w:tcPr>
            <w:tcW w:w="2700" w:type="dxa"/>
            <w:vAlign w:val="center"/>
          </w:tcPr>
          <w:p w14:paraId="440FEFA1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19711179" w14:textId="77777777" w:rsidTr="006C1469">
        <w:trPr>
          <w:jc w:val="center"/>
        </w:trPr>
        <w:tc>
          <w:tcPr>
            <w:tcW w:w="1255" w:type="dxa"/>
            <w:vAlign w:val="center"/>
          </w:tcPr>
          <w:p w14:paraId="7B8B2AD0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5</w:t>
            </w:r>
          </w:p>
        </w:tc>
        <w:tc>
          <w:tcPr>
            <w:tcW w:w="2700" w:type="dxa"/>
            <w:vAlign w:val="center"/>
          </w:tcPr>
          <w:p w14:paraId="24F656EA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0F25D094" w14:textId="77777777" w:rsidTr="006C1469">
        <w:trPr>
          <w:jc w:val="center"/>
        </w:trPr>
        <w:tc>
          <w:tcPr>
            <w:tcW w:w="1255" w:type="dxa"/>
            <w:vAlign w:val="center"/>
          </w:tcPr>
          <w:p w14:paraId="21B806D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6</w:t>
            </w:r>
          </w:p>
        </w:tc>
        <w:tc>
          <w:tcPr>
            <w:tcW w:w="2700" w:type="dxa"/>
            <w:vAlign w:val="center"/>
          </w:tcPr>
          <w:p w14:paraId="2BEBC65E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3C83253F" w14:textId="77777777" w:rsidTr="006C1469">
        <w:trPr>
          <w:jc w:val="center"/>
        </w:trPr>
        <w:tc>
          <w:tcPr>
            <w:tcW w:w="1255" w:type="dxa"/>
            <w:vAlign w:val="center"/>
          </w:tcPr>
          <w:p w14:paraId="38BF7BB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7</w:t>
            </w:r>
          </w:p>
        </w:tc>
        <w:tc>
          <w:tcPr>
            <w:tcW w:w="2700" w:type="dxa"/>
            <w:vAlign w:val="center"/>
          </w:tcPr>
          <w:p w14:paraId="24FA9717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4BD1EA4E" w14:textId="77777777" w:rsidTr="006C1469">
        <w:trPr>
          <w:jc w:val="center"/>
        </w:trPr>
        <w:tc>
          <w:tcPr>
            <w:tcW w:w="1255" w:type="dxa"/>
            <w:vAlign w:val="center"/>
          </w:tcPr>
          <w:p w14:paraId="0E38BE3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2700" w:type="dxa"/>
            <w:vAlign w:val="center"/>
          </w:tcPr>
          <w:p w14:paraId="31E57BFA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5958F81C" w14:textId="77777777" w:rsidTr="006C1469">
        <w:trPr>
          <w:jc w:val="center"/>
        </w:trPr>
        <w:tc>
          <w:tcPr>
            <w:tcW w:w="1255" w:type="dxa"/>
            <w:vAlign w:val="center"/>
          </w:tcPr>
          <w:p w14:paraId="4F168CE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2700" w:type="dxa"/>
            <w:vAlign w:val="center"/>
          </w:tcPr>
          <w:p w14:paraId="2F292ABA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2BC163BB" w14:textId="77777777" w:rsidTr="006C1469">
        <w:trPr>
          <w:jc w:val="center"/>
        </w:trPr>
        <w:tc>
          <w:tcPr>
            <w:tcW w:w="1255" w:type="dxa"/>
            <w:vAlign w:val="center"/>
          </w:tcPr>
          <w:p w14:paraId="45334282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2700" w:type="dxa"/>
            <w:vAlign w:val="center"/>
          </w:tcPr>
          <w:p w14:paraId="5A8B4420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53C4DEB4" w14:textId="77777777" w:rsidTr="006C1469">
        <w:trPr>
          <w:jc w:val="center"/>
        </w:trPr>
        <w:tc>
          <w:tcPr>
            <w:tcW w:w="1255" w:type="dxa"/>
            <w:vAlign w:val="center"/>
          </w:tcPr>
          <w:p w14:paraId="351BCA30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1.</w:t>
            </w:r>
          </w:p>
        </w:tc>
        <w:tc>
          <w:tcPr>
            <w:tcW w:w="2700" w:type="dxa"/>
            <w:vAlign w:val="center"/>
          </w:tcPr>
          <w:p w14:paraId="06285155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37534A07" w14:textId="77777777" w:rsidTr="006C1469">
        <w:trPr>
          <w:jc w:val="center"/>
        </w:trPr>
        <w:tc>
          <w:tcPr>
            <w:tcW w:w="1255" w:type="dxa"/>
            <w:vAlign w:val="center"/>
          </w:tcPr>
          <w:p w14:paraId="42A07B67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2.</w:t>
            </w:r>
          </w:p>
        </w:tc>
        <w:tc>
          <w:tcPr>
            <w:tcW w:w="2700" w:type="dxa"/>
            <w:vAlign w:val="center"/>
          </w:tcPr>
          <w:p w14:paraId="21AAFA5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79A318E9" w14:textId="77777777" w:rsidTr="006C1469">
        <w:trPr>
          <w:jc w:val="center"/>
        </w:trPr>
        <w:tc>
          <w:tcPr>
            <w:tcW w:w="1255" w:type="dxa"/>
            <w:vAlign w:val="center"/>
          </w:tcPr>
          <w:p w14:paraId="114BC7A3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2700" w:type="dxa"/>
            <w:vAlign w:val="center"/>
          </w:tcPr>
          <w:p w14:paraId="23366A92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484F9269" w14:textId="77777777" w:rsidTr="006C1469">
        <w:trPr>
          <w:jc w:val="center"/>
        </w:trPr>
        <w:tc>
          <w:tcPr>
            <w:tcW w:w="1255" w:type="dxa"/>
            <w:vAlign w:val="center"/>
          </w:tcPr>
          <w:p w14:paraId="00FF937E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4.</w:t>
            </w:r>
          </w:p>
        </w:tc>
        <w:tc>
          <w:tcPr>
            <w:tcW w:w="2700" w:type="dxa"/>
            <w:vAlign w:val="center"/>
          </w:tcPr>
          <w:p w14:paraId="67C9EB2A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498E7817" w14:textId="77777777" w:rsidTr="006C1469">
        <w:trPr>
          <w:jc w:val="center"/>
        </w:trPr>
        <w:tc>
          <w:tcPr>
            <w:tcW w:w="1255" w:type="dxa"/>
            <w:vAlign w:val="center"/>
          </w:tcPr>
          <w:p w14:paraId="2FB09785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2700" w:type="dxa"/>
            <w:vAlign w:val="center"/>
          </w:tcPr>
          <w:p w14:paraId="24B186D6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7D819905" w14:textId="77777777" w:rsidTr="006C1469">
        <w:trPr>
          <w:jc w:val="center"/>
        </w:trPr>
        <w:tc>
          <w:tcPr>
            <w:tcW w:w="1255" w:type="dxa"/>
            <w:vAlign w:val="center"/>
          </w:tcPr>
          <w:p w14:paraId="79A1D49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6.</w:t>
            </w:r>
          </w:p>
        </w:tc>
        <w:tc>
          <w:tcPr>
            <w:tcW w:w="2700" w:type="dxa"/>
            <w:vAlign w:val="center"/>
          </w:tcPr>
          <w:p w14:paraId="50663EB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5B54F2F9" w14:textId="77777777" w:rsidTr="006C1469">
        <w:trPr>
          <w:jc w:val="center"/>
        </w:trPr>
        <w:tc>
          <w:tcPr>
            <w:tcW w:w="1255" w:type="dxa"/>
            <w:vAlign w:val="center"/>
          </w:tcPr>
          <w:p w14:paraId="6FD8562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2700" w:type="dxa"/>
            <w:vAlign w:val="center"/>
          </w:tcPr>
          <w:p w14:paraId="596D90B2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2404412C" w14:textId="77777777" w:rsidTr="006C1469">
        <w:trPr>
          <w:jc w:val="center"/>
        </w:trPr>
        <w:tc>
          <w:tcPr>
            <w:tcW w:w="1255" w:type="dxa"/>
            <w:vAlign w:val="center"/>
          </w:tcPr>
          <w:p w14:paraId="64FA336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2700" w:type="dxa"/>
            <w:vAlign w:val="center"/>
          </w:tcPr>
          <w:p w14:paraId="6D92639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75370589" w14:textId="77777777" w:rsidTr="006C1469">
        <w:trPr>
          <w:jc w:val="center"/>
        </w:trPr>
        <w:tc>
          <w:tcPr>
            <w:tcW w:w="1255" w:type="dxa"/>
            <w:vAlign w:val="center"/>
          </w:tcPr>
          <w:p w14:paraId="5245053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9.</w:t>
            </w:r>
          </w:p>
        </w:tc>
        <w:tc>
          <w:tcPr>
            <w:tcW w:w="2700" w:type="dxa"/>
            <w:vAlign w:val="center"/>
          </w:tcPr>
          <w:p w14:paraId="3CE696E1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31762E52" w14:textId="77777777" w:rsidTr="006C1469">
        <w:trPr>
          <w:jc w:val="center"/>
        </w:trPr>
        <w:tc>
          <w:tcPr>
            <w:tcW w:w="1255" w:type="dxa"/>
            <w:vAlign w:val="center"/>
          </w:tcPr>
          <w:p w14:paraId="5ADC43C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2700" w:type="dxa"/>
            <w:vAlign w:val="center"/>
          </w:tcPr>
          <w:p w14:paraId="4F209EBA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75E33900" w14:textId="77777777" w:rsidTr="006C1469">
        <w:trPr>
          <w:jc w:val="center"/>
        </w:trPr>
        <w:tc>
          <w:tcPr>
            <w:tcW w:w="1255" w:type="dxa"/>
            <w:vAlign w:val="center"/>
          </w:tcPr>
          <w:p w14:paraId="1DDBD715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2700" w:type="dxa"/>
            <w:vAlign w:val="center"/>
          </w:tcPr>
          <w:p w14:paraId="15D70B8F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249587FB" w14:textId="77777777" w:rsidTr="006C1469">
        <w:trPr>
          <w:jc w:val="center"/>
        </w:trPr>
        <w:tc>
          <w:tcPr>
            <w:tcW w:w="1255" w:type="dxa"/>
            <w:vAlign w:val="center"/>
          </w:tcPr>
          <w:p w14:paraId="290E9CDA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2.</w:t>
            </w:r>
          </w:p>
        </w:tc>
        <w:tc>
          <w:tcPr>
            <w:tcW w:w="2700" w:type="dxa"/>
            <w:vAlign w:val="center"/>
          </w:tcPr>
          <w:p w14:paraId="30A427BF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2DD2A44B" w14:textId="77777777" w:rsidTr="006C1469">
        <w:trPr>
          <w:jc w:val="center"/>
        </w:trPr>
        <w:tc>
          <w:tcPr>
            <w:tcW w:w="1255" w:type="dxa"/>
            <w:vAlign w:val="center"/>
          </w:tcPr>
          <w:p w14:paraId="178E6780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2700" w:type="dxa"/>
            <w:vAlign w:val="center"/>
          </w:tcPr>
          <w:p w14:paraId="4D255FA2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1C7237AF" w14:textId="77777777" w:rsidTr="006C1469">
        <w:trPr>
          <w:jc w:val="center"/>
        </w:trPr>
        <w:tc>
          <w:tcPr>
            <w:tcW w:w="1255" w:type="dxa"/>
            <w:vAlign w:val="center"/>
          </w:tcPr>
          <w:p w14:paraId="04F58DF1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4.</w:t>
            </w:r>
          </w:p>
        </w:tc>
        <w:tc>
          <w:tcPr>
            <w:tcW w:w="2700" w:type="dxa"/>
            <w:vAlign w:val="center"/>
          </w:tcPr>
          <w:p w14:paraId="5B530EF8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39FFD5C4" w14:textId="77777777" w:rsidTr="006C1469">
        <w:trPr>
          <w:jc w:val="center"/>
        </w:trPr>
        <w:tc>
          <w:tcPr>
            <w:tcW w:w="1255" w:type="dxa"/>
            <w:vAlign w:val="center"/>
          </w:tcPr>
          <w:p w14:paraId="64CEE427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2700" w:type="dxa"/>
            <w:vAlign w:val="center"/>
          </w:tcPr>
          <w:p w14:paraId="7013931E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62A927CB" w14:textId="77777777" w:rsidTr="006C1469">
        <w:trPr>
          <w:jc w:val="center"/>
        </w:trPr>
        <w:tc>
          <w:tcPr>
            <w:tcW w:w="1255" w:type="dxa"/>
            <w:vAlign w:val="center"/>
          </w:tcPr>
          <w:p w14:paraId="26B8A163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</w:t>
            </w:r>
            <w:r>
              <w:rPr>
                <w:rFonts w:ascii="Times New Roman" w:hAnsi="Times New Roman" w:cs="Times New Roman"/>
                <w:szCs w:val="24"/>
              </w:rPr>
              <w:t>6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14141CFF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7D024204" w14:textId="77777777" w:rsidTr="006C1469">
        <w:trPr>
          <w:jc w:val="center"/>
        </w:trPr>
        <w:tc>
          <w:tcPr>
            <w:tcW w:w="1255" w:type="dxa"/>
            <w:vAlign w:val="center"/>
          </w:tcPr>
          <w:p w14:paraId="0E6889B0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lastRenderedPageBreak/>
              <w:t>Q2</w:t>
            </w:r>
            <w:r>
              <w:rPr>
                <w:rFonts w:ascii="Times New Roman" w:hAnsi="Times New Roman" w:cs="Times New Roman"/>
                <w:szCs w:val="24"/>
              </w:rPr>
              <w:t>7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5B76F0D7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4082C567" w14:textId="77777777" w:rsidTr="006C1469">
        <w:trPr>
          <w:jc w:val="center"/>
        </w:trPr>
        <w:tc>
          <w:tcPr>
            <w:tcW w:w="1255" w:type="dxa"/>
            <w:vAlign w:val="center"/>
          </w:tcPr>
          <w:p w14:paraId="5AAB9275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</w:t>
            </w:r>
            <w:r>
              <w:rPr>
                <w:rFonts w:ascii="Times New Roman" w:hAnsi="Times New Roman" w:cs="Times New Roman"/>
                <w:szCs w:val="24"/>
              </w:rPr>
              <w:t>8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031E67DA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568228C6" w14:textId="77777777" w:rsidTr="006C1469">
        <w:trPr>
          <w:jc w:val="center"/>
        </w:trPr>
        <w:tc>
          <w:tcPr>
            <w:tcW w:w="1255" w:type="dxa"/>
            <w:vAlign w:val="center"/>
          </w:tcPr>
          <w:p w14:paraId="73DBC487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</w:t>
            </w:r>
            <w:r>
              <w:rPr>
                <w:rFonts w:ascii="Times New Roman" w:hAnsi="Times New Roman" w:cs="Times New Roman"/>
                <w:szCs w:val="24"/>
              </w:rPr>
              <w:t>9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510F6428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216047BA" w14:textId="77777777" w:rsidTr="006C1469">
        <w:trPr>
          <w:jc w:val="center"/>
        </w:trPr>
        <w:tc>
          <w:tcPr>
            <w:tcW w:w="1255" w:type="dxa"/>
            <w:vAlign w:val="center"/>
          </w:tcPr>
          <w:p w14:paraId="5A63106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30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2578ABB7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100D861D" w14:textId="77777777" w:rsidTr="006C1469">
        <w:trPr>
          <w:jc w:val="center"/>
        </w:trPr>
        <w:tc>
          <w:tcPr>
            <w:tcW w:w="1255" w:type="dxa"/>
          </w:tcPr>
          <w:p w14:paraId="05AC5F8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40DA4172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53251051" w14:textId="77777777" w:rsidTr="006C1469">
        <w:trPr>
          <w:jc w:val="center"/>
        </w:trPr>
        <w:tc>
          <w:tcPr>
            <w:tcW w:w="1255" w:type="dxa"/>
          </w:tcPr>
          <w:p w14:paraId="71DEB5E3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07F4BDE1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7F864E20" w14:textId="77777777" w:rsidTr="006C1469">
        <w:trPr>
          <w:jc w:val="center"/>
        </w:trPr>
        <w:tc>
          <w:tcPr>
            <w:tcW w:w="1255" w:type="dxa"/>
          </w:tcPr>
          <w:p w14:paraId="4FEFDA60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3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3F9984BE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3F3D8975" w14:textId="77777777" w:rsidTr="006C1469">
        <w:trPr>
          <w:jc w:val="center"/>
        </w:trPr>
        <w:tc>
          <w:tcPr>
            <w:tcW w:w="1255" w:type="dxa"/>
          </w:tcPr>
          <w:p w14:paraId="5E703169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4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112478DE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4FD22A2E" w14:textId="77777777" w:rsidTr="006C1469">
        <w:trPr>
          <w:jc w:val="center"/>
        </w:trPr>
        <w:tc>
          <w:tcPr>
            <w:tcW w:w="1255" w:type="dxa"/>
          </w:tcPr>
          <w:p w14:paraId="36CF18CF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5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41F785BB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74594D9F" w14:textId="77777777" w:rsidTr="006C1469">
        <w:trPr>
          <w:jc w:val="center"/>
        </w:trPr>
        <w:tc>
          <w:tcPr>
            <w:tcW w:w="1255" w:type="dxa"/>
          </w:tcPr>
          <w:p w14:paraId="4CA8F8F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6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09649FF6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0EB97DDD" w14:textId="77777777" w:rsidTr="006C1469">
        <w:trPr>
          <w:jc w:val="center"/>
        </w:trPr>
        <w:tc>
          <w:tcPr>
            <w:tcW w:w="1255" w:type="dxa"/>
          </w:tcPr>
          <w:p w14:paraId="2103C1E0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7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2831849F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6ACA42E3" w14:textId="77777777" w:rsidTr="006C1469">
        <w:trPr>
          <w:jc w:val="center"/>
        </w:trPr>
        <w:tc>
          <w:tcPr>
            <w:tcW w:w="1255" w:type="dxa"/>
          </w:tcPr>
          <w:p w14:paraId="7D1E404D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8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0C95D2F2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469EA66D" w14:textId="77777777" w:rsidTr="006C1469">
        <w:trPr>
          <w:jc w:val="center"/>
        </w:trPr>
        <w:tc>
          <w:tcPr>
            <w:tcW w:w="1255" w:type="dxa"/>
          </w:tcPr>
          <w:p w14:paraId="6C74E869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9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5C04FE5A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45D5AD0B" w14:textId="77777777" w:rsidTr="006C1469">
        <w:trPr>
          <w:jc w:val="center"/>
        </w:trPr>
        <w:tc>
          <w:tcPr>
            <w:tcW w:w="1255" w:type="dxa"/>
          </w:tcPr>
          <w:p w14:paraId="4F63745F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4</w:t>
            </w:r>
            <w:r w:rsidRPr="00D419AB">
              <w:rPr>
                <w:rFonts w:ascii="Times New Roman" w:hAnsi="Times New Roman" w:cs="Times New Roman"/>
                <w:szCs w:val="24"/>
              </w:rPr>
              <w:t>0.</w:t>
            </w:r>
          </w:p>
        </w:tc>
        <w:tc>
          <w:tcPr>
            <w:tcW w:w="2700" w:type="dxa"/>
          </w:tcPr>
          <w:p w14:paraId="35743302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</w:tbl>
    <w:p w14:paraId="136868B1" w14:textId="77777777" w:rsidR="006C796A" w:rsidRDefault="006C796A" w:rsidP="006C796A">
      <w:pPr>
        <w:spacing w:after="0"/>
        <w:jc w:val="center"/>
        <w:rPr>
          <w:rFonts w:ascii="Times New Roman" w:hAnsi="Times New Roman" w:cs="Times New Roman"/>
          <w:szCs w:val="24"/>
        </w:rPr>
      </w:pPr>
    </w:p>
    <w:p w14:paraId="17AE127D" w14:textId="77777777" w:rsidR="006C796A" w:rsidRDefault="006C796A" w:rsidP="006C796A">
      <w:pPr>
        <w:jc w:val="both"/>
        <w:rPr>
          <w:rFonts w:ascii="Times New Roman" w:hAnsi="Times New Roman" w:cs="Times New Roman"/>
          <w:szCs w:val="24"/>
        </w:rPr>
        <w:sectPr w:rsidR="006C796A" w:rsidSect="006068FF">
          <w:headerReference w:type="default" r:id="rId10"/>
          <w:footerReference w:type="default" r:id="rId11"/>
          <w:pgSz w:w="11909" w:h="16834" w:code="9"/>
          <w:pgMar w:top="1440" w:right="994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6C796A" w:rsidRPr="000A758B" w14:paraId="07232E79" w14:textId="77777777" w:rsidTr="006C1469">
        <w:trPr>
          <w:jc w:val="center"/>
        </w:trPr>
        <w:tc>
          <w:tcPr>
            <w:tcW w:w="1255" w:type="dxa"/>
            <w:vAlign w:val="center"/>
          </w:tcPr>
          <w:p w14:paraId="0C080A0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lastRenderedPageBreak/>
              <w:t>Question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Number</w:t>
            </w:r>
          </w:p>
        </w:tc>
        <w:tc>
          <w:tcPr>
            <w:tcW w:w="2700" w:type="dxa"/>
            <w:vAlign w:val="center"/>
          </w:tcPr>
          <w:p w14:paraId="2B763086" w14:textId="77777777" w:rsidR="006C796A" w:rsidRPr="000A758B" w:rsidRDefault="006C796A" w:rsidP="006C146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Correct Option</w:t>
            </w:r>
          </w:p>
          <w:p w14:paraId="70304710" w14:textId="77777777" w:rsidR="006C796A" w:rsidRPr="000A758B" w:rsidRDefault="006C796A" w:rsidP="006C146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(Enter either ‘A’ or ‘B’ or ‘C’ or ‘D’)</w:t>
            </w:r>
          </w:p>
        </w:tc>
      </w:tr>
      <w:tr w:rsidR="006C796A" w:rsidRPr="000A758B" w14:paraId="0C9813AE" w14:textId="77777777" w:rsidTr="006C1469">
        <w:trPr>
          <w:jc w:val="center"/>
        </w:trPr>
        <w:tc>
          <w:tcPr>
            <w:tcW w:w="1255" w:type="dxa"/>
            <w:vAlign w:val="center"/>
          </w:tcPr>
          <w:p w14:paraId="6BBA7C98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2700" w:type="dxa"/>
            <w:vAlign w:val="center"/>
          </w:tcPr>
          <w:p w14:paraId="6C4ACC9A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7B15392E" w14:textId="77777777" w:rsidTr="006C1469">
        <w:trPr>
          <w:jc w:val="center"/>
        </w:trPr>
        <w:tc>
          <w:tcPr>
            <w:tcW w:w="1255" w:type="dxa"/>
            <w:vAlign w:val="center"/>
          </w:tcPr>
          <w:p w14:paraId="4137A4B2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2700" w:type="dxa"/>
            <w:vAlign w:val="center"/>
          </w:tcPr>
          <w:p w14:paraId="0EB61A22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6F25A43E" w14:textId="77777777" w:rsidTr="006C1469">
        <w:trPr>
          <w:jc w:val="center"/>
        </w:trPr>
        <w:tc>
          <w:tcPr>
            <w:tcW w:w="1255" w:type="dxa"/>
            <w:vAlign w:val="center"/>
          </w:tcPr>
          <w:p w14:paraId="783F87B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2700" w:type="dxa"/>
            <w:vAlign w:val="center"/>
          </w:tcPr>
          <w:p w14:paraId="3845F71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3691D851" w14:textId="77777777" w:rsidTr="006C1469">
        <w:trPr>
          <w:jc w:val="center"/>
        </w:trPr>
        <w:tc>
          <w:tcPr>
            <w:tcW w:w="1255" w:type="dxa"/>
            <w:vAlign w:val="center"/>
          </w:tcPr>
          <w:p w14:paraId="121ACBC6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4</w:t>
            </w:r>
          </w:p>
        </w:tc>
        <w:tc>
          <w:tcPr>
            <w:tcW w:w="2700" w:type="dxa"/>
            <w:vAlign w:val="center"/>
          </w:tcPr>
          <w:p w14:paraId="2908181D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786A4E9B" w14:textId="77777777" w:rsidTr="006C1469">
        <w:trPr>
          <w:jc w:val="center"/>
        </w:trPr>
        <w:tc>
          <w:tcPr>
            <w:tcW w:w="1255" w:type="dxa"/>
            <w:vAlign w:val="center"/>
          </w:tcPr>
          <w:p w14:paraId="142475B8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5</w:t>
            </w:r>
          </w:p>
        </w:tc>
        <w:tc>
          <w:tcPr>
            <w:tcW w:w="2700" w:type="dxa"/>
            <w:vAlign w:val="center"/>
          </w:tcPr>
          <w:p w14:paraId="55C4C299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73DDC623" w14:textId="77777777" w:rsidTr="006C1469">
        <w:trPr>
          <w:jc w:val="center"/>
        </w:trPr>
        <w:tc>
          <w:tcPr>
            <w:tcW w:w="1255" w:type="dxa"/>
            <w:vAlign w:val="center"/>
          </w:tcPr>
          <w:p w14:paraId="21568726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6</w:t>
            </w:r>
          </w:p>
        </w:tc>
        <w:tc>
          <w:tcPr>
            <w:tcW w:w="2700" w:type="dxa"/>
            <w:vAlign w:val="center"/>
          </w:tcPr>
          <w:p w14:paraId="0F8B7395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7BFFD595" w14:textId="77777777" w:rsidTr="006C1469">
        <w:trPr>
          <w:jc w:val="center"/>
        </w:trPr>
        <w:tc>
          <w:tcPr>
            <w:tcW w:w="1255" w:type="dxa"/>
            <w:vAlign w:val="center"/>
          </w:tcPr>
          <w:p w14:paraId="1E071099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7</w:t>
            </w:r>
          </w:p>
        </w:tc>
        <w:tc>
          <w:tcPr>
            <w:tcW w:w="2700" w:type="dxa"/>
            <w:vAlign w:val="center"/>
          </w:tcPr>
          <w:p w14:paraId="10147602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415C0B2B" w14:textId="77777777" w:rsidTr="006C1469">
        <w:trPr>
          <w:jc w:val="center"/>
        </w:trPr>
        <w:tc>
          <w:tcPr>
            <w:tcW w:w="1255" w:type="dxa"/>
            <w:vAlign w:val="center"/>
          </w:tcPr>
          <w:p w14:paraId="20B1B170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2700" w:type="dxa"/>
            <w:vAlign w:val="center"/>
          </w:tcPr>
          <w:p w14:paraId="5BF0D659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49AC80EF" w14:textId="77777777" w:rsidTr="006C1469">
        <w:trPr>
          <w:jc w:val="center"/>
        </w:trPr>
        <w:tc>
          <w:tcPr>
            <w:tcW w:w="1255" w:type="dxa"/>
            <w:vAlign w:val="center"/>
          </w:tcPr>
          <w:p w14:paraId="03254D9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2700" w:type="dxa"/>
            <w:vAlign w:val="center"/>
          </w:tcPr>
          <w:p w14:paraId="491F1D1B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5AFC82C0" w14:textId="77777777" w:rsidTr="006C1469">
        <w:trPr>
          <w:jc w:val="center"/>
        </w:trPr>
        <w:tc>
          <w:tcPr>
            <w:tcW w:w="1255" w:type="dxa"/>
            <w:vAlign w:val="center"/>
          </w:tcPr>
          <w:p w14:paraId="79DB1F6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2700" w:type="dxa"/>
            <w:vAlign w:val="center"/>
          </w:tcPr>
          <w:p w14:paraId="665160D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5E38186B" w14:textId="77777777" w:rsidTr="006C1469">
        <w:trPr>
          <w:jc w:val="center"/>
        </w:trPr>
        <w:tc>
          <w:tcPr>
            <w:tcW w:w="1255" w:type="dxa"/>
            <w:vAlign w:val="center"/>
          </w:tcPr>
          <w:p w14:paraId="2430E282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1.</w:t>
            </w:r>
          </w:p>
        </w:tc>
        <w:tc>
          <w:tcPr>
            <w:tcW w:w="2700" w:type="dxa"/>
            <w:vAlign w:val="center"/>
          </w:tcPr>
          <w:p w14:paraId="026E582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24FDDBF7" w14:textId="77777777" w:rsidTr="006C1469">
        <w:trPr>
          <w:jc w:val="center"/>
        </w:trPr>
        <w:tc>
          <w:tcPr>
            <w:tcW w:w="1255" w:type="dxa"/>
            <w:vAlign w:val="center"/>
          </w:tcPr>
          <w:p w14:paraId="290DBBAF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2.</w:t>
            </w:r>
          </w:p>
        </w:tc>
        <w:tc>
          <w:tcPr>
            <w:tcW w:w="2700" w:type="dxa"/>
            <w:vAlign w:val="center"/>
          </w:tcPr>
          <w:p w14:paraId="0EE5E7E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1CEB1C9D" w14:textId="77777777" w:rsidTr="006C1469">
        <w:trPr>
          <w:jc w:val="center"/>
        </w:trPr>
        <w:tc>
          <w:tcPr>
            <w:tcW w:w="1255" w:type="dxa"/>
            <w:vAlign w:val="center"/>
          </w:tcPr>
          <w:p w14:paraId="39EC46CE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2700" w:type="dxa"/>
            <w:vAlign w:val="center"/>
          </w:tcPr>
          <w:p w14:paraId="38652FE4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70DFF752" w14:textId="77777777" w:rsidTr="006C1469">
        <w:trPr>
          <w:jc w:val="center"/>
        </w:trPr>
        <w:tc>
          <w:tcPr>
            <w:tcW w:w="1255" w:type="dxa"/>
            <w:vAlign w:val="center"/>
          </w:tcPr>
          <w:p w14:paraId="02B58443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4.</w:t>
            </w:r>
          </w:p>
        </w:tc>
        <w:tc>
          <w:tcPr>
            <w:tcW w:w="2700" w:type="dxa"/>
            <w:vAlign w:val="center"/>
          </w:tcPr>
          <w:p w14:paraId="089FADE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7DE0AD1F" w14:textId="77777777" w:rsidTr="006C1469">
        <w:trPr>
          <w:jc w:val="center"/>
        </w:trPr>
        <w:tc>
          <w:tcPr>
            <w:tcW w:w="1255" w:type="dxa"/>
            <w:vAlign w:val="center"/>
          </w:tcPr>
          <w:p w14:paraId="5B200BA6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2700" w:type="dxa"/>
            <w:vAlign w:val="center"/>
          </w:tcPr>
          <w:p w14:paraId="776BCE92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0D97D450" w14:textId="77777777" w:rsidTr="006C1469">
        <w:trPr>
          <w:jc w:val="center"/>
        </w:trPr>
        <w:tc>
          <w:tcPr>
            <w:tcW w:w="1255" w:type="dxa"/>
            <w:vAlign w:val="center"/>
          </w:tcPr>
          <w:p w14:paraId="2F5E88A8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6.</w:t>
            </w:r>
          </w:p>
        </w:tc>
        <w:tc>
          <w:tcPr>
            <w:tcW w:w="2700" w:type="dxa"/>
            <w:vAlign w:val="center"/>
          </w:tcPr>
          <w:p w14:paraId="58AD5B63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458CCFD1" w14:textId="77777777" w:rsidTr="006C1469">
        <w:trPr>
          <w:jc w:val="center"/>
        </w:trPr>
        <w:tc>
          <w:tcPr>
            <w:tcW w:w="1255" w:type="dxa"/>
            <w:vAlign w:val="center"/>
          </w:tcPr>
          <w:p w14:paraId="14B8B165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2700" w:type="dxa"/>
            <w:vAlign w:val="center"/>
          </w:tcPr>
          <w:p w14:paraId="0C7A293D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0FF576B2" w14:textId="77777777" w:rsidTr="006C1469">
        <w:trPr>
          <w:jc w:val="center"/>
        </w:trPr>
        <w:tc>
          <w:tcPr>
            <w:tcW w:w="1255" w:type="dxa"/>
            <w:vAlign w:val="center"/>
          </w:tcPr>
          <w:p w14:paraId="460D69C7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2700" w:type="dxa"/>
            <w:vAlign w:val="center"/>
          </w:tcPr>
          <w:p w14:paraId="0B9FE3DE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49450BB4" w14:textId="77777777" w:rsidTr="006C1469">
        <w:trPr>
          <w:jc w:val="center"/>
        </w:trPr>
        <w:tc>
          <w:tcPr>
            <w:tcW w:w="1255" w:type="dxa"/>
            <w:vAlign w:val="center"/>
          </w:tcPr>
          <w:p w14:paraId="56D7433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9.</w:t>
            </w:r>
          </w:p>
        </w:tc>
        <w:tc>
          <w:tcPr>
            <w:tcW w:w="2700" w:type="dxa"/>
            <w:vAlign w:val="center"/>
          </w:tcPr>
          <w:p w14:paraId="1B3B33F5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C796A" w:rsidRPr="000A758B" w14:paraId="6FE4B20B" w14:textId="77777777" w:rsidTr="006C1469">
        <w:trPr>
          <w:jc w:val="center"/>
        </w:trPr>
        <w:tc>
          <w:tcPr>
            <w:tcW w:w="1255" w:type="dxa"/>
            <w:vAlign w:val="center"/>
          </w:tcPr>
          <w:p w14:paraId="78DEE017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2700" w:type="dxa"/>
            <w:vAlign w:val="center"/>
          </w:tcPr>
          <w:p w14:paraId="1947BB2F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C796A" w:rsidRPr="000A758B" w14:paraId="1A5A5344" w14:textId="77777777" w:rsidTr="006C1469">
        <w:trPr>
          <w:jc w:val="center"/>
        </w:trPr>
        <w:tc>
          <w:tcPr>
            <w:tcW w:w="1255" w:type="dxa"/>
            <w:vAlign w:val="center"/>
          </w:tcPr>
          <w:p w14:paraId="338F4423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2700" w:type="dxa"/>
            <w:vAlign w:val="center"/>
          </w:tcPr>
          <w:p w14:paraId="1A35BB2C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528A4305" w14:textId="77777777" w:rsidTr="006C1469">
        <w:trPr>
          <w:jc w:val="center"/>
        </w:trPr>
        <w:tc>
          <w:tcPr>
            <w:tcW w:w="1255" w:type="dxa"/>
            <w:vAlign w:val="center"/>
          </w:tcPr>
          <w:p w14:paraId="163907B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2.</w:t>
            </w:r>
          </w:p>
        </w:tc>
        <w:tc>
          <w:tcPr>
            <w:tcW w:w="2700" w:type="dxa"/>
            <w:vAlign w:val="center"/>
          </w:tcPr>
          <w:p w14:paraId="24EA7B55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6C796A" w:rsidRPr="000A758B" w14:paraId="194510E6" w14:textId="77777777" w:rsidTr="006C1469">
        <w:trPr>
          <w:jc w:val="center"/>
        </w:trPr>
        <w:tc>
          <w:tcPr>
            <w:tcW w:w="1255" w:type="dxa"/>
            <w:vAlign w:val="center"/>
          </w:tcPr>
          <w:p w14:paraId="1D39FA2C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2700" w:type="dxa"/>
            <w:vAlign w:val="center"/>
          </w:tcPr>
          <w:p w14:paraId="543F3E47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1DA651A8" w14:textId="77777777" w:rsidTr="006C1469">
        <w:trPr>
          <w:jc w:val="center"/>
        </w:trPr>
        <w:tc>
          <w:tcPr>
            <w:tcW w:w="1255" w:type="dxa"/>
            <w:vAlign w:val="center"/>
          </w:tcPr>
          <w:p w14:paraId="09A5F8A3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4.</w:t>
            </w:r>
          </w:p>
        </w:tc>
        <w:tc>
          <w:tcPr>
            <w:tcW w:w="2700" w:type="dxa"/>
            <w:vAlign w:val="center"/>
          </w:tcPr>
          <w:p w14:paraId="3F4037B8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4B06DE68" w14:textId="77777777" w:rsidTr="006C1469">
        <w:trPr>
          <w:jc w:val="center"/>
        </w:trPr>
        <w:tc>
          <w:tcPr>
            <w:tcW w:w="1255" w:type="dxa"/>
            <w:vAlign w:val="center"/>
          </w:tcPr>
          <w:p w14:paraId="10975C45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2700" w:type="dxa"/>
            <w:vAlign w:val="center"/>
          </w:tcPr>
          <w:p w14:paraId="19BB8C6D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C796A" w:rsidRPr="000A758B" w14:paraId="3D67AAED" w14:textId="77777777" w:rsidTr="006C1469">
        <w:trPr>
          <w:jc w:val="center"/>
        </w:trPr>
        <w:tc>
          <w:tcPr>
            <w:tcW w:w="1255" w:type="dxa"/>
            <w:vAlign w:val="center"/>
          </w:tcPr>
          <w:p w14:paraId="618F0715" w14:textId="77777777" w:rsidR="006C796A" w:rsidRPr="000A758B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</w:t>
            </w:r>
            <w:r>
              <w:rPr>
                <w:rFonts w:ascii="Times New Roman" w:hAnsi="Times New Roman" w:cs="Times New Roman"/>
                <w:szCs w:val="24"/>
              </w:rPr>
              <w:t>6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470F9F86" w14:textId="77777777" w:rsidR="006C796A" w:rsidRDefault="006C796A" w:rsidP="006C1469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</w:tbl>
    <w:p w14:paraId="0C962F70" w14:textId="78A685CB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2767C019" w14:textId="52414297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2CA48DF2" w14:textId="3FE656C1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029AFBCA" w14:textId="0EBA276A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1686B560" w14:textId="48E8E044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28F079FB" w14:textId="2C844D87" w:rsid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6A9F087C" w14:textId="72157215" w:rsidR="00686A91" w:rsidRPr="00686A91" w:rsidRDefault="00686A91" w:rsidP="00686A91">
      <w:pPr>
        <w:tabs>
          <w:tab w:val="left" w:pos="6950"/>
        </w:tabs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</w:r>
    </w:p>
    <w:sectPr w:rsidR="00686A91" w:rsidRPr="00686A91" w:rsidSect="009453E1">
      <w:headerReference w:type="default" r:id="rId12"/>
      <w:footerReference w:type="default" r:id="rId13"/>
      <w:pgSz w:w="11909" w:h="16834" w:code="9"/>
      <w:pgMar w:top="184" w:right="994" w:bottom="1134" w:left="1440" w:header="180" w:footer="4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E19CE" w14:textId="77777777" w:rsidR="0005581F" w:rsidRDefault="0005581F" w:rsidP="00353258">
      <w:pPr>
        <w:spacing w:after="0" w:line="240" w:lineRule="auto"/>
      </w:pPr>
      <w:r>
        <w:separator/>
      </w:r>
    </w:p>
  </w:endnote>
  <w:endnote w:type="continuationSeparator" w:id="0">
    <w:p w14:paraId="4082C9AF" w14:textId="77777777" w:rsidR="0005581F" w:rsidRDefault="0005581F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66F7F971" w14:textId="77777777" w:rsidR="006C796A" w:rsidRPr="00353258" w:rsidRDefault="006C796A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52294083" w14:textId="77777777" w:rsidR="006C796A" w:rsidRDefault="006C79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330485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C09BC80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453E1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84F78" w14:textId="77777777" w:rsidR="0005581F" w:rsidRDefault="0005581F" w:rsidP="00353258">
      <w:pPr>
        <w:spacing w:after="0" w:line="240" w:lineRule="auto"/>
      </w:pPr>
      <w:r>
        <w:separator/>
      </w:r>
    </w:p>
  </w:footnote>
  <w:footnote w:type="continuationSeparator" w:id="0">
    <w:p w14:paraId="6D9DCB7F" w14:textId="77777777" w:rsidR="0005581F" w:rsidRDefault="0005581F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5185E" w14:textId="77777777" w:rsidR="006C796A" w:rsidRPr="00591DFD" w:rsidRDefault="006C796A" w:rsidP="003C1349">
    <w:pPr>
      <w:pStyle w:val="Header"/>
      <w:spacing w:line="276" w:lineRule="auto"/>
      <w:jc w:val="center"/>
      <w:rPr>
        <w:rFonts w:ascii="Times New Roman" w:hAnsi="Times New Roman" w:cs="Times New Roman"/>
        <w:b/>
        <w:color w:val="C00000"/>
        <w:sz w:val="28"/>
      </w:rPr>
    </w:pPr>
    <w:r w:rsidRPr="00591DFD">
      <w:rPr>
        <w:rFonts w:ascii="Times New Roman" w:hAnsi="Times New Roman" w:cs="Times New Roman"/>
        <w:b/>
        <w:color w:val="C00000"/>
        <w:sz w:val="28"/>
      </w:rPr>
      <w:t>University of Mumbai</w:t>
    </w:r>
  </w:p>
  <w:p w14:paraId="3D54B8EC" w14:textId="77777777" w:rsidR="006C796A" w:rsidRDefault="006C796A" w:rsidP="003C1349">
    <w:pPr>
      <w:spacing w:after="0"/>
      <w:jc w:val="center"/>
      <w:rPr>
        <w:rFonts w:ascii="Times New Roman" w:hAnsi="Times New Roman" w:cs="Times New Roman"/>
        <w:b/>
        <w:color w:val="002060"/>
        <w:sz w:val="22"/>
      </w:rPr>
    </w:pPr>
    <w:r>
      <w:rPr>
        <w:rFonts w:ascii="Times New Roman" w:hAnsi="Times New Roman" w:cs="Times New Roman"/>
        <w:b/>
        <w:color w:val="002060"/>
        <w:sz w:val="22"/>
      </w:rPr>
      <w:t>Examinations Summer 2022</w:t>
    </w:r>
    <w:r w:rsidRPr="00C06609">
      <w:rPr>
        <w:rFonts w:ascii="Times New Roman" w:hAnsi="Times New Roman" w:cs="Times New Roman"/>
        <w:b/>
        <w:color w:val="002060"/>
        <w:sz w:val="22"/>
      </w:rPr>
      <w:t xml:space="preserve"> </w:t>
    </w:r>
  </w:p>
  <w:p w14:paraId="7647095A" w14:textId="77777777" w:rsidR="006C796A" w:rsidRPr="003C1349" w:rsidRDefault="006C796A" w:rsidP="003C13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27938" w14:textId="2C66D9F8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30527"/>
    <w:multiLevelType w:val="hybridMultilevel"/>
    <w:tmpl w:val="3364D25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3441F"/>
    <w:multiLevelType w:val="hybridMultilevel"/>
    <w:tmpl w:val="92901F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B209E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D22FB"/>
    <w:multiLevelType w:val="hybridMultilevel"/>
    <w:tmpl w:val="75ACDCF6"/>
    <w:lvl w:ilvl="0" w:tplc="8D28B86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2F8468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3F21E1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362C9B4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B92D1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3C2081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F84628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64D819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212250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F870DE"/>
    <w:multiLevelType w:val="hybridMultilevel"/>
    <w:tmpl w:val="F38021BC"/>
    <w:lvl w:ilvl="0" w:tplc="137CD0CE">
      <w:start w:val="1"/>
      <w:numFmt w:val="lowerRoman"/>
      <w:lvlText w:val="%1)"/>
      <w:lvlJc w:val="left"/>
      <w:pPr>
        <w:ind w:left="1038" w:hanging="720"/>
      </w:pPr>
    </w:lvl>
    <w:lvl w:ilvl="1" w:tplc="40090019">
      <w:start w:val="1"/>
      <w:numFmt w:val="lowerLetter"/>
      <w:lvlText w:val="%2."/>
      <w:lvlJc w:val="left"/>
      <w:pPr>
        <w:ind w:left="1398" w:hanging="360"/>
      </w:pPr>
    </w:lvl>
    <w:lvl w:ilvl="2" w:tplc="4009001B">
      <w:start w:val="1"/>
      <w:numFmt w:val="lowerRoman"/>
      <w:lvlText w:val="%3."/>
      <w:lvlJc w:val="right"/>
      <w:pPr>
        <w:ind w:left="2118" w:hanging="180"/>
      </w:pPr>
    </w:lvl>
    <w:lvl w:ilvl="3" w:tplc="4009000F">
      <w:start w:val="1"/>
      <w:numFmt w:val="decimal"/>
      <w:lvlText w:val="%4."/>
      <w:lvlJc w:val="left"/>
      <w:pPr>
        <w:ind w:left="2838" w:hanging="360"/>
      </w:pPr>
    </w:lvl>
    <w:lvl w:ilvl="4" w:tplc="40090019">
      <w:start w:val="1"/>
      <w:numFmt w:val="lowerLetter"/>
      <w:lvlText w:val="%5."/>
      <w:lvlJc w:val="left"/>
      <w:pPr>
        <w:ind w:left="3558" w:hanging="360"/>
      </w:pPr>
    </w:lvl>
    <w:lvl w:ilvl="5" w:tplc="4009001B">
      <w:start w:val="1"/>
      <w:numFmt w:val="lowerRoman"/>
      <w:lvlText w:val="%6."/>
      <w:lvlJc w:val="right"/>
      <w:pPr>
        <w:ind w:left="4278" w:hanging="180"/>
      </w:pPr>
    </w:lvl>
    <w:lvl w:ilvl="6" w:tplc="4009000F">
      <w:start w:val="1"/>
      <w:numFmt w:val="decimal"/>
      <w:lvlText w:val="%7."/>
      <w:lvlJc w:val="left"/>
      <w:pPr>
        <w:ind w:left="4998" w:hanging="360"/>
      </w:pPr>
    </w:lvl>
    <w:lvl w:ilvl="7" w:tplc="40090019">
      <w:start w:val="1"/>
      <w:numFmt w:val="lowerLetter"/>
      <w:lvlText w:val="%8."/>
      <w:lvlJc w:val="left"/>
      <w:pPr>
        <w:ind w:left="5718" w:hanging="360"/>
      </w:pPr>
    </w:lvl>
    <w:lvl w:ilvl="8" w:tplc="4009001B">
      <w:start w:val="1"/>
      <w:numFmt w:val="lowerRoman"/>
      <w:lvlText w:val="%9."/>
      <w:lvlJc w:val="right"/>
      <w:pPr>
        <w:ind w:left="6438" w:hanging="180"/>
      </w:pPr>
    </w:lvl>
  </w:abstractNum>
  <w:abstractNum w:abstractNumId="5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97C54E7"/>
    <w:multiLevelType w:val="hybridMultilevel"/>
    <w:tmpl w:val="4788B18C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5641813">
    <w:abstractNumId w:val="7"/>
  </w:num>
  <w:num w:numId="2" w16cid:durableId="1856916415">
    <w:abstractNumId w:val="5"/>
  </w:num>
  <w:num w:numId="3" w16cid:durableId="1140268091">
    <w:abstractNumId w:val="8"/>
  </w:num>
  <w:num w:numId="4" w16cid:durableId="141821055">
    <w:abstractNumId w:val="6"/>
  </w:num>
  <w:num w:numId="5" w16cid:durableId="1841047407">
    <w:abstractNumId w:val="1"/>
  </w:num>
  <w:num w:numId="6" w16cid:durableId="247467185">
    <w:abstractNumId w:val="2"/>
  </w:num>
  <w:num w:numId="7" w16cid:durableId="2389499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935186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32943072">
    <w:abstractNumId w:val="4"/>
  </w:num>
  <w:num w:numId="10" w16cid:durableId="1752122002">
    <w:abstractNumId w:val="3"/>
  </w:num>
  <w:num w:numId="11" w16cid:durableId="20234373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21220"/>
    <w:rsid w:val="00022397"/>
    <w:rsid w:val="00033A6F"/>
    <w:rsid w:val="000513D1"/>
    <w:rsid w:val="00054369"/>
    <w:rsid w:val="0005581F"/>
    <w:rsid w:val="000565E1"/>
    <w:rsid w:val="00085AD2"/>
    <w:rsid w:val="00090303"/>
    <w:rsid w:val="00096413"/>
    <w:rsid w:val="000A71DC"/>
    <w:rsid w:val="000B0463"/>
    <w:rsid w:val="000B4701"/>
    <w:rsid w:val="000C2A17"/>
    <w:rsid w:val="000E1177"/>
    <w:rsid w:val="00114172"/>
    <w:rsid w:val="00125F08"/>
    <w:rsid w:val="001454D2"/>
    <w:rsid w:val="00152C7E"/>
    <w:rsid w:val="00155B7B"/>
    <w:rsid w:val="00194860"/>
    <w:rsid w:val="001A2F9B"/>
    <w:rsid w:val="001B619C"/>
    <w:rsid w:val="001C3C78"/>
    <w:rsid w:val="001C46DF"/>
    <w:rsid w:val="001C5CC5"/>
    <w:rsid w:val="001D4E10"/>
    <w:rsid w:val="001F099B"/>
    <w:rsid w:val="001F560E"/>
    <w:rsid w:val="00214C51"/>
    <w:rsid w:val="0023442B"/>
    <w:rsid w:val="002536D1"/>
    <w:rsid w:val="00261773"/>
    <w:rsid w:val="002664E3"/>
    <w:rsid w:val="00273070"/>
    <w:rsid w:val="002A0276"/>
    <w:rsid w:val="002A4868"/>
    <w:rsid w:val="002C1A26"/>
    <w:rsid w:val="002D4E33"/>
    <w:rsid w:val="002F4CB3"/>
    <w:rsid w:val="0030012E"/>
    <w:rsid w:val="00311A73"/>
    <w:rsid w:val="00313EA1"/>
    <w:rsid w:val="0031772D"/>
    <w:rsid w:val="00327801"/>
    <w:rsid w:val="00337DAD"/>
    <w:rsid w:val="003528B4"/>
    <w:rsid w:val="00353258"/>
    <w:rsid w:val="003638E7"/>
    <w:rsid w:val="003958BD"/>
    <w:rsid w:val="003B55C8"/>
    <w:rsid w:val="003B5B16"/>
    <w:rsid w:val="003C3028"/>
    <w:rsid w:val="003D5BDC"/>
    <w:rsid w:val="003D7EA6"/>
    <w:rsid w:val="003E17E8"/>
    <w:rsid w:val="003E7D0F"/>
    <w:rsid w:val="003F01B0"/>
    <w:rsid w:val="003F479D"/>
    <w:rsid w:val="00401B1F"/>
    <w:rsid w:val="00401F59"/>
    <w:rsid w:val="00453563"/>
    <w:rsid w:val="00474321"/>
    <w:rsid w:val="00482593"/>
    <w:rsid w:val="004906ED"/>
    <w:rsid w:val="004A204F"/>
    <w:rsid w:val="004A2DF7"/>
    <w:rsid w:val="004A320C"/>
    <w:rsid w:val="004B3C06"/>
    <w:rsid w:val="004B5ED6"/>
    <w:rsid w:val="004D6897"/>
    <w:rsid w:val="005263D4"/>
    <w:rsid w:val="00533AD7"/>
    <w:rsid w:val="00547172"/>
    <w:rsid w:val="005704AA"/>
    <w:rsid w:val="00570D2F"/>
    <w:rsid w:val="005749D4"/>
    <w:rsid w:val="00575B99"/>
    <w:rsid w:val="005855B3"/>
    <w:rsid w:val="00591DFD"/>
    <w:rsid w:val="005C68A0"/>
    <w:rsid w:val="005E2327"/>
    <w:rsid w:val="005E4307"/>
    <w:rsid w:val="005F1152"/>
    <w:rsid w:val="005F623F"/>
    <w:rsid w:val="0060021B"/>
    <w:rsid w:val="006068FF"/>
    <w:rsid w:val="006167A8"/>
    <w:rsid w:val="006274A7"/>
    <w:rsid w:val="006408C7"/>
    <w:rsid w:val="0064118F"/>
    <w:rsid w:val="00642708"/>
    <w:rsid w:val="00642739"/>
    <w:rsid w:val="00643633"/>
    <w:rsid w:val="00670475"/>
    <w:rsid w:val="00684867"/>
    <w:rsid w:val="00686A91"/>
    <w:rsid w:val="006934E7"/>
    <w:rsid w:val="00695D09"/>
    <w:rsid w:val="00696F65"/>
    <w:rsid w:val="006A23E8"/>
    <w:rsid w:val="006A4064"/>
    <w:rsid w:val="006A4363"/>
    <w:rsid w:val="006A489E"/>
    <w:rsid w:val="006B606C"/>
    <w:rsid w:val="006C796A"/>
    <w:rsid w:val="006D32DC"/>
    <w:rsid w:val="006E20DD"/>
    <w:rsid w:val="006E4696"/>
    <w:rsid w:val="00701521"/>
    <w:rsid w:val="007036E4"/>
    <w:rsid w:val="007055BB"/>
    <w:rsid w:val="007073FE"/>
    <w:rsid w:val="0071216D"/>
    <w:rsid w:val="00715CC1"/>
    <w:rsid w:val="007200EA"/>
    <w:rsid w:val="0072262C"/>
    <w:rsid w:val="00726697"/>
    <w:rsid w:val="007420CE"/>
    <w:rsid w:val="00755BB8"/>
    <w:rsid w:val="00762552"/>
    <w:rsid w:val="00796060"/>
    <w:rsid w:val="007B18D6"/>
    <w:rsid w:val="007B79B6"/>
    <w:rsid w:val="007C4ACA"/>
    <w:rsid w:val="007F4503"/>
    <w:rsid w:val="00801DE1"/>
    <w:rsid w:val="00806E4E"/>
    <w:rsid w:val="008312C0"/>
    <w:rsid w:val="00856817"/>
    <w:rsid w:val="0087359C"/>
    <w:rsid w:val="008C4A30"/>
    <w:rsid w:val="00900788"/>
    <w:rsid w:val="009065A1"/>
    <w:rsid w:val="009453E1"/>
    <w:rsid w:val="00947329"/>
    <w:rsid w:val="00951BDD"/>
    <w:rsid w:val="00953E97"/>
    <w:rsid w:val="00963EA0"/>
    <w:rsid w:val="009673D1"/>
    <w:rsid w:val="009719BB"/>
    <w:rsid w:val="00981AC9"/>
    <w:rsid w:val="009867F2"/>
    <w:rsid w:val="00997F7F"/>
    <w:rsid w:val="009A1C16"/>
    <w:rsid w:val="009B141F"/>
    <w:rsid w:val="009B31B6"/>
    <w:rsid w:val="009D0F5E"/>
    <w:rsid w:val="009D2BFD"/>
    <w:rsid w:val="009E559B"/>
    <w:rsid w:val="009F1904"/>
    <w:rsid w:val="009F5C7D"/>
    <w:rsid w:val="00A11835"/>
    <w:rsid w:val="00A179E8"/>
    <w:rsid w:val="00A3253A"/>
    <w:rsid w:val="00A45826"/>
    <w:rsid w:val="00A62CE8"/>
    <w:rsid w:val="00A777E6"/>
    <w:rsid w:val="00A8685D"/>
    <w:rsid w:val="00AA27F4"/>
    <w:rsid w:val="00AA604A"/>
    <w:rsid w:val="00AB77B5"/>
    <w:rsid w:val="00AC51C0"/>
    <w:rsid w:val="00AD4B73"/>
    <w:rsid w:val="00AD4FD3"/>
    <w:rsid w:val="00AE37A1"/>
    <w:rsid w:val="00AF07FF"/>
    <w:rsid w:val="00B07C13"/>
    <w:rsid w:val="00B22033"/>
    <w:rsid w:val="00B5230A"/>
    <w:rsid w:val="00B73151"/>
    <w:rsid w:val="00B82D4A"/>
    <w:rsid w:val="00B83BF9"/>
    <w:rsid w:val="00B845B6"/>
    <w:rsid w:val="00B87B2C"/>
    <w:rsid w:val="00BA2A7A"/>
    <w:rsid w:val="00BC3456"/>
    <w:rsid w:val="00BC767D"/>
    <w:rsid w:val="00BE45E3"/>
    <w:rsid w:val="00BE6403"/>
    <w:rsid w:val="00BF0012"/>
    <w:rsid w:val="00C06609"/>
    <w:rsid w:val="00C27637"/>
    <w:rsid w:val="00C322CF"/>
    <w:rsid w:val="00C37CB1"/>
    <w:rsid w:val="00C53167"/>
    <w:rsid w:val="00C770D4"/>
    <w:rsid w:val="00CB4F1A"/>
    <w:rsid w:val="00CD0FC9"/>
    <w:rsid w:val="00CD7F03"/>
    <w:rsid w:val="00CE599C"/>
    <w:rsid w:val="00CF7700"/>
    <w:rsid w:val="00D25108"/>
    <w:rsid w:val="00D306F7"/>
    <w:rsid w:val="00D60854"/>
    <w:rsid w:val="00D622E2"/>
    <w:rsid w:val="00D71A11"/>
    <w:rsid w:val="00D74144"/>
    <w:rsid w:val="00D76B48"/>
    <w:rsid w:val="00D957E2"/>
    <w:rsid w:val="00D9651D"/>
    <w:rsid w:val="00D96FA3"/>
    <w:rsid w:val="00DB2290"/>
    <w:rsid w:val="00DE010A"/>
    <w:rsid w:val="00E15F0C"/>
    <w:rsid w:val="00E23CC6"/>
    <w:rsid w:val="00E2723C"/>
    <w:rsid w:val="00E40A4C"/>
    <w:rsid w:val="00E651CB"/>
    <w:rsid w:val="00E67504"/>
    <w:rsid w:val="00E75057"/>
    <w:rsid w:val="00E807DE"/>
    <w:rsid w:val="00E80C6E"/>
    <w:rsid w:val="00E81747"/>
    <w:rsid w:val="00EB12D2"/>
    <w:rsid w:val="00EC02EB"/>
    <w:rsid w:val="00EF0EAC"/>
    <w:rsid w:val="00F149E4"/>
    <w:rsid w:val="00F21EFA"/>
    <w:rsid w:val="00F34A09"/>
    <w:rsid w:val="00F3723E"/>
    <w:rsid w:val="00F44FA0"/>
    <w:rsid w:val="00F53C9F"/>
    <w:rsid w:val="00F605EF"/>
    <w:rsid w:val="00F6606D"/>
    <w:rsid w:val="00F764F5"/>
    <w:rsid w:val="00F83887"/>
    <w:rsid w:val="00F91D3E"/>
    <w:rsid w:val="00FA7136"/>
    <w:rsid w:val="00FC0E3E"/>
    <w:rsid w:val="00FC64FA"/>
    <w:rsid w:val="00FC7036"/>
    <w:rsid w:val="00FC765C"/>
    <w:rsid w:val="00FD6C2E"/>
    <w:rsid w:val="00FE3358"/>
    <w:rsid w:val="00FF3DE7"/>
    <w:rsid w:val="00FF4BF8"/>
    <w:rsid w:val="00FF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A429D"/>
  <w15:docId w15:val="{C3CE4F37-3EE4-E148-8DD2-F354EFE31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customStyle="1" w:styleId="Default">
    <w:name w:val="Default"/>
    <w:rsid w:val="004A2DF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5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0</Pages>
  <Words>1847</Words>
  <Characters>1053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pravin adivarekar</cp:lastModifiedBy>
  <cp:revision>32</cp:revision>
  <dcterms:created xsi:type="dcterms:W3CDTF">2022-04-12T12:19:00Z</dcterms:created>
  <dcterms:modified xsi:type="dcterms:W3CDTF">2022-05-0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